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7A8A00" w14:textId="2AD3DD88" w:rsidR="00F446FE" w:rsidRPr="00ED7117" w:rsidRDefault="00D27EC9">
      <w:pPr>
        <w:rPr>
          <w:rFonts w:ascii="Century Gothic" w:hAnsi="Century Gothic" w:cs="Arial"/>
          <w:b/>
          <w:sz w:val="32"/>
          <w:szCs w:val="32"/>
        </w:rPr>
      </w:pPr>
      <w:r>
        <w:rPr>
          <w:rFonts w:ascii="Century Gothic" w:hAnsi="Century Gothic" w:cs="Arial"/>
          <w:b/>
          <w:noProof/>
          <w:sz w:val="32"/>
          <w:szCs w:val="32"/>
        </w:rPr>
        <w:drawing>
          <wp:anchor distT="0" distB="0" distL="114300" distR="114300" simplePos="0" relativeHeight="251662336" behindDoc="0" locked="0" layoutInCell="1" allowOverlap="1" wp14:anchorId="007F4E4D" wp14:editId="1CE66AB2">
            <wp:simplePos x="0" y="0"/>
            <wp:positionH relativeFrom="margin">
              <wp:align>right</wp:align>
            </wp:positionH>
            <wp:positionV relativeFrom="margin">
              <wp:posOffset>-476250</wp:posOffset>
            </wp:positionV>
            <wp:extent cx="1346835" cy="1799590"/>
            <wp:effectExtent l="0" t="0" r="5715" b="0"/>
            <wp:wrapSquare wrapText="bothSides"/>
            <wp:docPr id="5" name="Picture 5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Logo, company name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6835" cy="17995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F43EC" w:rsidRPr="00ED7117">
        <w:rPr>
          <w:rFonts w:ascii="Century Gothic" w:hAnsi="Century Gothic" w:cs="Arial"/>
          <w:b/>
          <w:noProof/>
          <w:sz w:val="32"/>
          <w:szCs w:val="32"/>
        </w:rPr>
        <w:drawing>
          <wp:inline distT="0" distB="0" distL="0" distR="0" wp14:anchorId="41442BDA" wp14:editId="3D16486F">
            <wp:extent cx="1492590" cy="720000"/>
            <wp:effectExtent l="0" t="0" r="0" b="4445"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2590" cy="7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14F98E" w14:textId="77777777" w:rsidR="00F446FE" w:rsidRPr="00ED7117" w:rsidRDefault="00F446FE">
      <w:pPr>
        <w:rPr>
          <w:rFonts w:ascii="Century Gothic" w:hAnsi="Century Gothic" w:cs="Arial"/>
          <w:b/>
          <w:sz w:val="32"/>
          <w:szCs w:val="32"/>
        </w:rPr>
      </w:pPr>
    </w:p>
    <w:p w14:paraId="114842A4" w14:textId="77777777" w:rsidR="00304483" w:rsidRPr="00ED7117" w:rsidRDefault="00304483">
      <w:pPr>
        <w:rPr>
          <w:rFonts w:ascii="Century Gothic" w:hAnsi="Century Gothic" w:cs="Arial"/>
          <w:b/>
          <w:sz w:val="32"/>
          <w:szCs w:val="32"/>
        </w:rPr>
      </w:pPr>
    </w:p>
    <w:p w14:paraId="2B3749A0" w14:textId="77777777" w:rsidR="00304483" w:rsidRPr="00ED7117" w:rsidRDefault="00304483">
      <w:pPr>
        <w:rPr>
          <w:rFonts w:ascii="Century Gothic" w:hAnsi="Century Gothic" w:cs="Arial"/>
          <w:b/>
          <w:sz w:val="32"/>
          <w:szCs w:val="32"/>
        </w:rPr>
      </w:pPr>
    </w:p>
    <w:p w14:paraId="515B0A1B" w14:textId="240FCB77" w:rsidR="008A260F" w:rsidRPr="00ED7117" w:rsidRDefault="00A47EC7" w:rsidP="00F2066E">
      <w:pPr>
        <w:jc w:val="center"/>
        <w:rPr>
          <w:rFonts w:ascii="Century Gothic" w:hAnsi="Century Gothic" w:cs="Arial"/>
          <w:b/>
          <w:sz w:val="32"/>
          <w:szCs w:val="32"/>
          <w:u w:val="thick" w:color="FF0000"/>
        </w:rPr>
      </w:pPr>
      <w:r w:rsidRPr="00ED7117">
        <w:rPr>
          <w:rFonts w:ascii="Century Gothic" w:hAnsi="Century Gothic" w:cs="Arial"/>
          <w:b/>
          <w:sz w:val="32"/>
          <w:szCs w:val="32"/>
          <w:u w:val="thick" w:color="FF0000"/>
        </w:rPr>
        <w:t>Quercus Sports Scholarships</w:t>
      </w:r>
      <w:r w:rsidR="00DC3F87" w:rsidRPr="00ED7117">
        <w:rPr>
          <w:rFonts w:ascii="Century Gothic" w:hAnsi="Century Gothic" w:cs="Arial"/>
          <w:b/>
          <w:sz w:val="32"/>
          <w:szCs w:val="32"/>
          <w:u w:val="thick" w:color="FF0000"/>
        </w:rPr>
        <w:t xml:space="preserve"> Retention &amp; Discontinuation</w:t>
      </w:r>
    </w:p>
    <w:p w14:paraId="02C596F7" w14:textId="77777777" w:rsidR="00F8078C" w:rsidRPr="00ED7117" w:rsidRDefault="00F8078C">
      <w:pPr>
        <w:rPr>
          <w:rFonts w:ascii="Century Gothic" w:hAnsi="Century Gothic" w:cs="Arial"/>
          <w:b/>
          <w:sz w:val="32"/>
          <w:szCs w:val="32"/>
        </w:rPr>
      </w:pPr>
    </w:p>
    <w:p w14:paraId="2C9F8E9E" w14:textId="56FC4C81" w:rsidR="008A260F" w:rsidRPr="00ED7117" w:rsidRDefault="00DC3F87" w:rsidP="00DA2C7A">
      <w:pPr>
        <w:jc w:val="both"/>
        <w:rPr>
          <w:rFonts w:ascii="Century Gothic" w:hAnsi="Century Gothic" w:cs="Arial"/>
          <w:b/>
          <w:sz w:val="24"/>
          <w:szCs w:val="24"/>
        </w:rPr>
      </w:pPr>
      <w:r w:rsidRPr="00ED7117">
        <w:rPr>
          <w:rFonts w:ascii="Century Gothic" w:hAnsi="Century Gothic" w:cs="Arial"/>
          <w:b/>
          <w:sz w:val="24"/>
          <w:szCs w:val="24"/>
        </w:rPr>
        <w:t>1</w:t>
      </w:r>
      <w:r w:rsidR="008A260F" w:rsidRPr="00ED7117">
        <w:rPr>
          <w:rFonts w:ascii="Century Gothic" w:hAnsi="Century Gothic" w:cs="Arial"/>
          <w:b/>
          <w:sz w:val="24"/>
          <w:szCs w:val="24"/>
        </w:rPr>
        <w:t>. Retention</w:t>
      </w:r>
    </w:p>
    <w:p w14:paraId="002F10F4" w14:textId="77777777" w:rsidR="008A260F" w:rsidRPr="00ED7117" w:rsidRDefault="008A260F" w:rsidP="00DA2C7A">
      <w:pPr>
        <w:jc w:val="both"/>
        <w:rPr>
          <w:rFonts w:ascii="Century Gothic" w:hAnsi="Century Gothic" w:cs="Arial"/>
          <w:sz w:val="24"/>
          <w:szCs w:val="24"/>
        </w:rPr>
      </w:pPr>
      <w:r w:rsidRPr="00ED7117">
        <w:rPr>
          <w:rFonts w:ascii="Century Gothic" w:hAnsi="Century Gothic" w:cs="Arial"/>
          <w:sz w:val="24"/>
          <w:szCs w:val="24"/>
        </w:rPr>
        <w:t>To retain the Scholarship throughout the programme of study recipients must:</w:t>
      </w:r>
    </w:p>
    <w:p w14:paraId="28AA140B" w14:textId="45739DBF" w:rsidR="008A260F" w:rsidRPr="00ED7117" w:rsidRDefault="008A260F" w:rsidP="00DA2C7A">
      <w:pPr>
        <w:jc w:val="both"/>
        <w:rPr>
          <w:rFonts w:ascii="Century Gothic" w:hAnsi="Century Gothic" w:cs="Arial"/>
          <w:sz w:val="24"/>
          <w:szCs w:val="24"/>
        </w:rPr>
      </w:pPr>
      <w:r w:rsidRPr="00ED7117">
        <w:rPr>
          <w:rFonts w:ascii="Century Gothic" w:hAnsi="Century Gothic" w:cs="Arial"/>
          <w:sz w:val="24"/>
          <w:szCs w:val="24"/>
        </w:rPr>
        <w:t>a) Meet the progression requirements of the programme of study.</w:t>
      </w:r>
    </w:p>
    <w:p w14:paraId="1FCFB4B4" w14:textId="7F777AE1" w:rsidR="008A260F" w:rsidRPr="00ED7117" w:rsidRDefault="008A260F" w:rsidP="00DA2C7A">
      <w:pPr>
        <w:jc w:val="both"/>
        <w:rPr>
          <w:rFonts w:ascii="Century Gothic" w:hAnsi="Century Gothic" w:cs="Arial"/>
          <w:sz w:val="24"/>
          <w:szCs w:val="24"/>
        </w:rPr>
      </w:pPr>
      <w:r w:rsidRPr="00ED7117">
        <w:rPr>
          <w:rFonts w:ascii="Century Gothic" w:hAnsi="Century Gothic" w:cs="Arial"/>
          <w:sz w:val="24"/>
          <w:szCs w:val="24"/>
        </w:rPr>
        <w:t xml:space="preserve">b) Successfully pass the Annual Review Process and the specific Review Processes referred to in Appendix 1. </w:t>
      </w:r>
    </w:p>
    <w:p w14:paraId="7E5422EC" w14:textId="5049117C" w:rsidR="008A260F" w:rsidRPr="00ED7117" w:rsidRDefault="008A260F" w:rsidP="00DA2C7A">
      <w:pPr>
        <w:jc w:val="both"/>
        <w:rPr>
          <w:rFonts w:ascii="Century Gothic" w:hAnsi="Century Gothic" w:cs="Arial"/>
          <w:sz w:val="24"/>
          <w:szCs w:val="24"/>
        </w:rPr>
      </w:pPr>
      <w:r w:rsidRPr="00ED7117">
        <w:rPr>
          <w:rFonts w:ascii="Century Gothic" w:hAnsi="Century Gothic" w:cs="Arial"/>
          <w:sz w:val="24"/>
          <w:szCs w:val="24"/>
        </w:rPr>
        <w:t xml:space="preserve">c) Attend </w:t>
      </w:r>
      <w:r w:rsidR="00A47EC7" w:rsidRPr="00ED7117">
        <w:rPr>
          <w:rFonts w:ascii="Century Gothic" w:hAnsi="Century Gothic" w:cs="Arial"/>
          <w:sz w:val="24"/>
          <w:szCs w:val="24"/>
        </w:rPr>
        <w:t>the required Quercus</w:t>
      </w:r>
      <w:r w:rsidRPr="00ED7117">
        <w:rPr>
          <w:rFonts w:ascii="Century Gothic" w:hAnsi="Century Gothic" w:cs="Arial"/>
          <w:sz w:val="24"/>
          <w:szCs w:val="24"/>
        </w:rPr>
        <w:t xml:space="preserve"> events each academic year. These events will be communicated to Scholars by the </w:t>
      </w:r>
      <w:r w:rsidR="00A47EC7" w:rsidRPr="00ED7117">
        <w:rPr>
          <w:rFonts w:ascii="Century Gothic" w:hAnsi="Century Gothic" w:cs="Arial"/>
          <w:sz w:val="24"/>
          <w:szCs w:val="24"/>
        </w:rPr>
        <w:t>Quercus Programme</w:t>
      </w:r>
      <w:r w:rsidRPr="00ED7117">
        <w:rPr>
          <w:rFonts w:ascii="Century Gothic" w:hAnsi="Century Gothic" w:cs="Arial"/>
          <w:sz w:val="24"/>
          <w:szCs w:val="24"/>
        </w:rPr>
        <w:t xml:space="preserve">. </w:t>
      </w:r>
    </w:p>
    <w:p w14:paraId="7CCCA726" w14:textId="54BA9674" w:rsidR="008A260F" w:rsidRPr="00ED7117" w:rsidRDefault="008A260F" w:rsidP="00DA2C7A">
      <w:pPr>
        <w:jc w:val="both"/>
        <w:rPr>
          <w:rFonts w:ascii="Century Gothic" w:hAnsi="Century Gothic" w:cs="Arial"/>
          <w:sz w:val="24"/>
          <w:szCs w:val="24"/>
        </w:rPr>
      </w:pPr>
      <w:r w:rsidRPr="00ED7117">
        <w:rPr>
          <w:rFonts w:ascii="Century Gothic" w:hAnsi="Century Gothic" w:cs="Arial"/>
          <w:sz w:val="24"/>
          <w:szCs w:val="24"/>
        </w:rPr>
        <w:t xml:space="preserve">d) Fulfil, where required ambassadorial duties deemed appropriate, </w:t>
      </w:r>
      <w:proofErr w:type="gramStart"/>
      <w:r w:rsidRPr="00ED7117">
        <w:rPr>
          <w:rFonts w:ascii="Century Gothic" w:hAnsi="Century Gothic" w:cs="Arial"/>
          <w:sz w:val="24"/>
          <w:szCs w:val="24"/>
        </w:rPr>
        <w:t>e.g.</w:t>
      </w:r>
      <w:proofErr w:type="gramEnd"/>
      <w:r w:rsidRPr="00ED7117">
        <w:rPr>
          <w:rFonts w:ascii="Century Gothic" w:hAnsi="Century Gothic" w:cs="Arial"/>
          <w:sz w:val="24"/>
          <w:szCs w:val="24"/>
        </w:rPr>
        <w:t xml:space="preserve"> at RDS Higher Options and UC</w:t>
      </w:r>
      <w:r w:rsidR="00A47EC7" w:rsidRPr="00ED7117">
        <w:rPr>
          <w:rFonts w:ascii="Century Gothic" w:hAnsi="Century Gothic" w:cs="Arial"/>
          <w:sz w:val="24"/>
          <w:szCs w:val="24"/>
        </w:rPr>
        <w:t>C</w:t>
      </w:r>
      <w:r w:rsidRPr="00ED7117">
        <w:rPr>
          <w:rFonts w:ascii="Century Gothic" w:hAnsi="Century Gothic" w:cs="Arial"/>
          <w:sz w:val="24"/>
          <w:szCs w:val="24"/>
        </w:rPr>
        <w:t xml:space="preserve"> Open Days. </w:t>
      </w:r>
    </w:p>
    <w:p w14:paraId="523560E7" w14:textId="4D8F2959" w:rsidR="008A260F" w:rsidRPr="001E49B3" w:rsidRDefault="008A260F" w:rsidP="00DA2C7A">
      <w:pPr>
        <w:jc w:val="both"/>
        <w:rPr>
          <w:rStyle w:val="Hyperlink"/>
          <w:rFonts w:ascii="Century Gothic" w:hAnsi="Century Gothic" w:cs="Arial"/>
          <w:sz w:val="24"/>
          <w:szCs w:val="24"/>
        </w:rPr>
      </w:pPr>
      <w:r w:rsidRPr="00ED7117">
        <w:rPr>
          <w:rFonts w:ascii="Century Gothic" w:hAnsi="Century Gothic" w:cs="Arial"/>
          <w:sz w:val="24"/>
          <w:szCs w:val="24"/>
        </w:rPr>
        <w:t xml:space="preserve">e) Agree to and abide by the </w:t>
      </w:r>
      <w:r w:rsidR="00880B64" w:rsidRPr="00ED7117">
        <w:rPr>
          <w:rFonts w:ascii="Century Gothic" w:hAnsi="Century Gothic" w:cs="Arial"/>
          <w:sz w:val="24"/>
          <w:szCs w:val="24"/>
        </w:rPr>
        <w:t xml:space="preserve">Quercus </w:t>
      </w:r>
      <w:r w:rsidR="001E49B3">
        <w:rPr>
          <w:rFonts w:ascii="Century Gothic" w:hAnsi="Century Gothic" w:cs="Arial"/>
          <w:sz w:val="24"/>
          <w:szCs w:val="24"/>
        </w:rPr>
        <w:fldChar w:fldCharType="begin"/>
      </w:r>
      <w:r w:rsidR="00880EE2">
        <w:rPr>
          <w:rFonts w:ascii="Century Gothic" w:hAnsi="Century Gothic" w:cs="Arial"/>
          <w:sz w:val="24"/>
          <w:szCs w:val="24"/>
        </w:rPr>
        <w:instrText>HYPERLINK "https://www.ucc.ie/en/quercus/about/sport/"</w:instrText>
      </w:r>
      <w:r w:rsidR="00880EE2">
        <w:rPr>
          <w:rFonts w:ascii="Century Gothic" w:hAnsi="Century Gothic" w:cs="Arial"/>
          <w:sz w:val="24"/>
          <w:szCs w:val="24"/>
        </w:rPr>
      </w:r>
      <w:r w:rsidR="001E49B3">
        <w:rPr>
          <w:rFonts w:ascii="Century Gothic" w:hAnsi="Century Gothic" w:cs="Arial"/>
          <w:sz w:val="24"/>
          <w:szCs w:val="24"/>
        </w:rPr>
        <w:fldChar w:fldCharType="separate"/>
      </w:r>
      <w:r w:rsidRPr="001E49B3">
        <w:rPr>
          <w:rStyle w:val="Hyperlink"/>
          <w:rFonts w:ascii="Century Gothic" w:hAnsi="Century Gothic" w:cs="Arial"/>
          <w:sz w:val="24"/>
          <w:szCs w:val="24"/>
        </w:rPr>
        <w:t xml:space="preserve">Terms </w:t>
      </w:r>
      <w:r w:rsidR="00A47EC7" w:rsidRPr="001E49B3">
        <w:rPr>
          <w:rStyle w:val="Hyperlink"/>
          <w:rFonts w:ascii="Century Gothic" w:hAnsi="Century Gothic" w:cs="Arial"/>
          <w:sz w:val="24"/>
          <w:szCs w:val="24"/>
        </w:rPr>
        <w:t>of Reference and Memorandum of Understanding</w:t>
      </w:r>
      <w:r w:rsidRPr="001E49B3">
        <w:rPr>
          <w:rStyle w:val="Hyperlink"/>
          <w:rFonts w:ascii="Century Gothic" w:hAnsi="Century Gothic" w:cs="Arial"/>
          <w:sz w:val="24"/>
          <w:szCs w:val="24"/>
        </w:rPr>
        <w:t>.</w:t>
      </w:r>
    </w:p>
    <w:p w14:paraId="16CA299C" w14:textId="410D3113" w:rsidR="00A47EC7" w:rsidRPr="00ED7117" w:rsidRDefault="001E49B3" w:rsidP="00DA2C7A">
      <w:pPr>
        <w:jc w:val="both"/>
        <w:rPr>
          <w:rFonts w:ascii="Century Gothic" w:hAnsi="Century Gothic" w:cs="Arial"/>
          <w:sz w:val="24"/>
          <w:szCs w:val="24"/>
        </w:rPr>
      </w:pPr>
      <w:r>
        <w:rPr>
          <w:rFonts w:ascii="Century Gothic" w:hAnsi="Century Gothic" w:cs="Arial"/>
          <w:sz w:val="24"/>
          <w:szCs w:val="24"/>
        </w:rPr>
        <w:fldChar w:fldCharType="end"/>
      </w:r>
      <w:r w:rsidR="008A260F" w:rsidRPr="00ED7117">
        <w:rPr>
          <w:rFonts w:ascii="Century Gothic" w:hAnsi="Century Gothic" w:cs="Arial"/>
          <w:sz w:val="24"/>
          <w:szCs w:val="24"/>
        </w:rPr>
        <w:t xml:space="preserve">f) Act as ambassadors of the University and the </w:t>
      </w:r>
      <w:r w:rsidR="00A47EC7" w:rsidRPr="00ED7117">
        <w:rPr>
          <w:rFonts w:ascii="Century Gothic" w:hAnsi="Century Gothic" w:cs="Arial"/>
          <w:sz w:val="24"/>
          <w:szCs w:val="24"/>
        </w:rPr>
        <w:t>Quercus Programme</w:t>
      </w:r>
      <w:r w:rsidR="008A260F" w:rsidRPr="00ED7117">
        <w:rPr>
          <w:rFonts w:ascii="Century Gothic" w:hAnsi="Century Gothic" w:cs="Arial"/>
          <w:sz w:val="24"/>
          <w:szCs w:val="24"/>
        </w:rPr>
        <w:t xml:space="preserve"> and behave in an appropriate and respectful manner at all times, aligned to the provisions of the </w:t>
      </w:r>
      <w:r w:rsidR="009C2DED" w:rsidRPr="00ED7117">
        <w:rPr>
          <w:rFonts w:ascii="Century Gothic" w:hAnsi="Century Gothic" w:cs="Arial"/>
          <w:sz w:val="24"/>
          <w:szCs w:val="24"/>
        </w:rPr>
        <w:t xml:space="preserve">UCC </w:t>
      </w:r>
      <w:hyperlink r:id="rId10" w:history="1">
        <w:r w:rsidR="008A260F" w:rsidRPr="00ED7117">
          <w:rPr>
            <w:rStyle w:val="Hyperlink"/>
            <w:rFonts w:ascii="Century Gothic" w:hAnsi="Century Gothic" w:cs="Arial"/>
            <w:sz w:val="24"/>
            <w:szCs w:val="24"/>
          </w:rPr>
          <w:t>Stud</w:t>
        </w:r>
        <w:r w:rsidR="00A47EC7" w:rsidRPr="00ED7117">
          <w:rPr>
            <w:rStyle w:val="Hyperlink"/>
            <w:rFonts w:ascii="Century Gothic" w:hAnsi="Century Gothic" w:cs="Arial"/>
            <w:sz w:val="24"/>
            <w:szCs w:val="24"/>
          </w:rPr>
          <w:t xml:space="preserve">ent </w:t>
        </w:r>
        <w:r w:rsidR="009B10F2" w:rsidRPr="00ED7117">
          <w:rPr>
            <w:rStyle w:val="Hyperlink"/>
            <w:rFonts w:ascii="Century Gothic" w:hAnsi="Century Gothic" w:cs="Arial"/>
            <w:sz w:val="24"/>
            <w:szCs w:val="24"/>
          </w:rPr>
          <w:t>Rules</w:t>
        </w:r>
      </w:hyperlink>
      <w:r w:rsidR="00594635">
        <w:rPr>
          <w:rFonts w:ascii="Century Gothic" w:hAnsi="Century Gothic" w:cs="Arial"/>
          <w:sz w:val="24"/>
          <w:szCs w:val="24"/>
        </w:rPr>
        <w:t xml:space="preserve"> and </w:t>
      </w:r>
      <w:hyperlink r:id="rId11" w:history="1">
        <w:r w:rsidR="00664731" w:rsidRPr="00062D29">
          <w:rPr>
            <w:rStyle w:val="Hyperlink"/>
            <w:rFonts w:ascii="Century Gothic" w:hAnsi="Century Gothic" w:cs="Arial"/>
            <w:sz w:val="24"/>
            <w:szCs w:val="24"/>
          </w:rPr>
          <w:t>UCC’s Graduate Attributes and Values.</w:t>
        </w:r>
      </w:hyperlink>
    </w:p>
    <w:p w14:paraId="64D360BF" w14:textId="5B115C89" w:rsidR="008A260F" w:rsidRPr="00ED7117" w:rsidRDefault="008A260F" w:rsidP="00DA2C7A">
      <w:pPr>
        <w:jc w:val="both"/>
        <w:rPr>
          <w:rFonts w:ascii="Century Gothic" w:hAnsi="Century Gothic" w:cs="Arial"/>
          <w:sz w:val="24"/>
          <w:szCs w:val="24"/>
        </w:rPr>
      </w:pPr>
      <w:r w:rsidRPr="00ED7117">
        <w:rPr>
          <w:rFonts w:ascii="Century Gothic" w:hAnsi="Century Gothic" w:cs="Arial"/>
          <w:sz w:val="24"/>
          <w:szCs w:val="24"/>
        </w:rPr>
        <w:t xml:space="preserve">g) Demonstrate active engagement with the </w:t>
      </w:r>
      <w:r w:rsidR="00A47EC7" w:rsidRPr="00ED7117">
        <w:rPr>
          <w:rFonts w:ascii="Century Gothic" w:hAnsi="Century Gothic" w:cs="Arial"/>
          <w:sz w:val="24"/>
          <w:szCs w:val="24"/>
        </w:rPr>
        <w:t>Quercus Programme</w:t>
      </w:r>
      <w:r w:rsidRPr="00ED7117">
        <w:rPr>
          <w:rFonts w:ascii="Century Gothic" w:hAnsi="Century Gothic" w:cs="Arial"/>
          <w:sz w:val="24"/>
          <w:szCs w:val="24"/>
        </w:rPr>
        <w:t xml:space="preserve">. </w:t>
      </w:r>
    </w:p>
    <w:p w14:paraId="1C336FA2" w14:textId="431CF0F2" w:rsidR="008A260F" w:rsidRPr="00ED7117" w:rsidRDefault="008A260F" w:rsidP="00DA2C7A">
      <w:pPr>
        <w:jc w:val="both"/>
        <w:rPr>
          <w:rFonts w:ascii="Century Gothic" w:hAnsi="Century Gothic" w:cs="Arial"/>
          <w:sz w:val="24"/>
          <w:szCs w:val="24"/>
        </w:rPr>
      </w:pPr>
      <w:r w:rsidRPr="00ED7117">
        <w:rPr>
          <w:rFonts w:ascii="Century Gothic" w:hAnsi="Century Gothic" w:cs="Arial"/>
          <w:sz w:val="24"/>
          <w:szCs w:val="24"/>
        </w:rPr>
        <w:t xml:space="preserve">h) The Scholar must annually complete the </w:t>
      </w:r>
      <w:r w:rsidR="00A47EC7" w:rsidRPr="00ED7117">
        <w:rPr>
          <w:rFonts w:ascii="Century Gothic" w:hAnsi="Century Gothic" w:cs="Arial"/>
          <w:sz w:val="24"/>
          <w:szCs w:val="24"/>
        </w:rPr>
        <w:t xml:space="preserve">Quercus Programme </w:t>
      </w:r>
      <w:r w:rsidRPr="00ED7117">
        <w:rPr>
          <w:rFonts w:ascii="Century Gothic" w:hAnsi="Century Gothic" w:cs="Arial"/>
          <w:sz w:val="24"/>
          <w:szCs w:val="24"/>
        </w:rPr>
        <w:t xml:space="preserve">End of Year Statement </w:t>
      </w:r>
      <w:r w:rsidR="007A6C9F" w:rsidRPr="00ED7117">
        <w:rPr>
          <w:rFonts w:ascii="Century Gothic" w:hAnsi="Century Gothic" w:cs="Arial"/>
          <w:sz w:val="24"/>
          <w:szCs w:val="24"/>
        </w:rPr>
        <w:t xml:space="preserve">and Impact </w:t>
      </w:r>
      <w:r w:rsidRPr="00ED7117">
        <w:rPr>
          <w:rFonts w:ascii="Century Gothic" w:hAnsi="Century Gothic" w:cs="Arial"/>
          <w:sz w:val="24"/>
          <w:szCs w:val="24"/>
        </w:rPr>
        <w:t>Form</w:t>
      </w:r>
      <w:r w:rsidR="00114EF8">
        <w:rPr>
          <w:rFonts w:ascii="Century Gothic" w:hAnsi="Century Gothic" w:cs="Arial"/>
          <w:sz w:val="24"/>
          <w:szCs w:val="24"/>
        </w:rPr>
        <w:t xml:space="preserve"> (Appendix 3)</w:t>
      </w:r>
      <w:r w:rsidRPr="00ED7117">
        <w:rPr>
          <w:rFonts w:ascii="Century Gothic" w:hAnsi="Century Gothic" w:cs="Arial"/>
          <w:sz w:val="24"/>
          <w:szCs w:val="24"/>
        </w:rPr>
        <w:t xml:space="preserve">. </w:t>
      </w:r>
      <w:r w:rsidR="00317A2A">
        <w:rPr>
          <w:rFonts w:ascii="Century Gothic" w:hAnsi="Century Gothic" w:cs="Arial"/>
          <w:sz w:val="24"/>
          <w:szCs w:val="24"/>
        </w:rPr>
        <w:t xml:space="preserve">The Impact information from this may then be used when communicating with past, </w:t>
      </w:r>
      <w:proofErr w:type="gramStart"/>
      <w:r w:rsidR="00317A2A">
        <w:rPr>
          <w:rFonts w:ascii="Century Gothic" w:hAnsi="Century Gothic" w:cs="Arial"/>
          <w:sz w:val="24"/>
          <w:szCs w:val="24"/>
        </w:rPr>
        <w:t>current</w:t>
      </w:r>
      <w:proofErr w:type="gramEnd"/>
      <w:r w:rsidR="00317A2A">
        <w:rPr>
          <w:rFonts w:ascii="Century Gothic" w:hAnsi="Century Gothic" w:cs="Arial"/>
          <w:sz w:val="24"/>
          <w:szCs w:val="24"/>
        </w:rPr>
        <w:t xml:space="preserve"> and potential donors. It may also be used publicly by UCC and the Quercus Programme via their publications, </w:t>
      </w:r>
      <w:proofErr w:type="gramStart"/>
      <w:r w:rsidR="00317A2A">
        <w:rPr>
          <w:rFonts w:ascii="Century Gothic" w:hAnsi="Century Gothic" w:cs="Arial"/>
          <w:sz w:val="24"/>
          <w:szCs w:val="24"/>
        </w:rPr>
        <w:t>websites</w:t>
      </w:r>
      <w:proofErr w:type="gramEnd"/>
      <w:r w:rsidR="00317A2A">
        <w:rPr>
          <w:rFonts w:ascii="Century Gothic" w:hAnsi="Century Gothic" w:cs="Arial"/>
          <w:sz w:val="24"/>
          <w:szCs w:val="24"/>
        </w:rPr>
        <w:t xml:space="preserve"> and social media channels.</w:t>
      </w:r>
    </w:p>
    <w:p w14:paraId="5DF1BEA1" w14:textId="55338CF3" w:rsidR="005A3153" w:rsidRPr="00ED7117" w:rsidRDefault="008A260F" w:rsidP="00DA2C7A">
      <w:pPr>
        <w:jc w:val="both"/>
        <w:rPr>
          <w:rFonts w:ascii="Century Gothic" w:hAnsi="Century Gothic" w:cs="Arial"/>
          <w:sz w:val="24"/>
          <w:szCs w:val="24"/>
        </w:rPr>
      </w:pPr>
      <w:proofErr w:type="spellStart"/>
      <w:r w:rsidRPr="00ED7117">
        <w:rPr>
          <w:rFonts w:ascii="Century Gothic" w:hAnsi="Century Gothic" w:cs="Arial"/>
          <w:sz w:val="24"/>
          <w:szCs w:val="24"/>
        </w:rPr>
        <w:t>i</w:t>
      </w:r>
      <w:proofErr w:type="spellEnd"/>
      <w:r w:rsidRPr="00ED7117">
        <w:rPr>
          <w:rFonts w:ascii="Century Gothic" w:hAnsi="Century Gothic" w:cs="Arial"/>
          <w:sz w:val="24"/>
          <w:szCs w:val="24"/>
        </w:rPr>
        <w:t>) Fulfil any specific retention requirements stipulated</w:t>
      </w:r>
      <w:r w:rsidR="00317A2A">
        <w:rPr>
          <w:rFonts w:ascii="Century Gothic" w:hAnsi="Century Gothic" w:cs="Arial"/>
          <w:sz w:val="24"/>
          <w:szCs w:val="24"/>
        </w:rPr>
        <w:t xml:space="preserve"> by the Quercus Programme.</w:t>
      </w:r>
    </w:p>
    <w:p w14:paraId="13AE4445" w14:textId="77777777" w:rsidR="00217CCF" w:rsidRPr="00ED7117" w:rsidRDefault="00217CCF" w:rsidP="00DA2C7A">
      <w:pPr>
        <w:jc w:val="both"/>
        <w:rPr>
          <w:rFonts w:ascii="Century Gothic" w:hAnsi="Century Gothic" w:cs="Arial"/>
          <w:sz w:val="24"/>
          <w:szCs w:val="24"/>
        </w:rPr>
      </w:pPr>
    </w:p>
    <w:p w14:paraId="63891AB8" w14:textId="724A84D0" w:rsidR="008A260F" w:rsidRPr="00ED7117" w:rsidRDefault="00DC3F87" w:rsidP="00DA2C7A">
      <w:pPr>
        <w:jc w:val="both"/>
        <w:rPr>
          <w:rFonts w:ascii="Century Gothic" w:hAnsi="Century Gothic" w:cs="Arial"/>
          <w:sz w:val="24"/>
          <w:szCs w:val="24"/>
        </w:rPr>
      </w:pPr>
      <w:r w:rsidRPr="00ED7117">
        <w:rPr>
          <w:rFonts w:ascii="Century Gothic" w:hAnsi="Century Gothic" w:cs="Arial"/>
          <w:b/>
          <w:sz w:val="24"/>
          <w:szCs w:val="24"/>
        </w:rPr>
        <w:t>2</w:t>
      </w:r>
      <w:r w:rsidR="009E3374" w:rsidRPr="00ED7117">
        <w:rPr>
          <w:rFonts w:ascii="Century Gothic" w:hAnsi="Century Gothic" w:cs="Arial"/>
          <w:b/>
          <w:sz w:val="24"/>
          <w:szCs w:val="24"/>
        </w:rPr>
        <w:t>.</w:t>
      </w:r>
      <w:r w:rsidR="008A260F" w:rsidRPr="00ED7117">
        <w:rPr>
          <w:rFonts w:ascii="Century Gothic" w:hAnsi="Century Gothic" w:cs="Arial"/>
          <w:b/>
          <w:sz w:val="24"/>
          <w:szCs w:val="24"/>
        </w:rPr>
        <w:t xml:space="preserve"> Discontinuation of </w:t>
      </w:r>
      <w:r w:rsidRPr="00ED7117">
        <w:rPr>
          <w:rFonts w:ascii="Century Gothic" w:hAnsi="Century Gothic" w:cs="Arial"/>
          <w:b/>
          <w:sz w:val="24"/>
          <w:szCs w:val="24"/>
        </w:rPr>
        <w:t xml:space="preserve">Quercus Sports </w:t>
      </w:r>
      <w:r w:rsidR="008A260F" w:rsidRPr="00ED7117">
        <w:rPr>
          <w:rFonts w:ascii="Century Gothic" w:hAnsi="Century Gothic" w:cs="Arial"/>
          <w:b/>
          <w:sz w:val="24"/>
          <w:szCs w:val="24"/>
        </w:rPr>
        <w:t>Scholarship</w:t>
      </w:r>
      <w:r w:rsidR="008A260F" w:rsidRPr="00ED7117">
        <w:rPr>
          <w:rFonts w:ascii="Century Gothic" w:hAnsi="Century Gothic" w:cs="Arial"/>
          <w:sz w:val="24"/>
          <w:szCs w:val="24"/>
        </w:rPr>
        <w:t xml:space="preserve"> </w:t>
      </w:r>
    </w:p>
    <w:p w14:paraId="1DD2F65D" w14:textId="079216A5" w:rsidR="008A260F" w:rsidRPr="00ED7117" w:rsidRDefault="008A260F" w:rsidP="00DA2C7A">
      <w:pPr>
        <w:jc w:val="both"/>
        <w:rPr>
          <w:rFonts w:ascii="Century Gothic" w:hAnsi="Century Gothic" w:cs="Arial"/>
          <w:sz w:val="24"/>
          <w:szCs w:val="24"/>
        </w:rPr>
      </w:pPr>
      <w:r w:rsidRPr="00ED7117">
        <w:rPr>
          <w:rFonts w:ascii="Century Gothic" w:hAnsi="Century Gothic" w:cs="Arial"/>
          <w:sz w:val="24"/>
          <w:szCs w:val="24"/>
        </w:rPr>
        <w:t>Discontinuation of a</w:t>
      </w:r>
      <w:r w:rsidR="00DC3F87" w:rsidRPr="00ED7117">
        <w:rPr>
          <w:rFonts w:ascii="Century Gothic" w:hAnsi="Century Gothic" w:cs="Arial"/>
          <w:sz w:val="24"/>
          <w:szCs w:val="24"/>
        </w:rPr>
        <w:t xml:space="preserve"> Quercus Sports</w:t>
      </w:r>
      <w:r w:rsidRPr="00ED7117">
        <w:rPr>
          <w:rFonts w:ascii="Century Gothic" w:hAnsi="Century Gothic" w:cs="Arial"/>
          <w:sz w:val="24"/>
          <w:szCs w:val="24"/>
        </w:rPr>
        <w:t xml:space="preserve"> Scholarship may occur where a Scholar is deemed no longer eligible, including where: </w:t>
      </w:r>
    </w:p>
    <w:p w14:paraId="41420861" w14:textId="54316C2E" w:rsidR="008A260F" w:rsidRPr="00ED7117" w:rsidRDefault="008A260F" w:rsidP="00DA2C7A">
      <w:pPr>
        <w:jc w:val="both"/>
        <w:rPr>
          <w:rFonts w:ascii="Century Gothic" w:hAnsi="Century Gothic" w:cs="Arial"/>
          <w:sz w:val="24"/>
          <w:szCs w:val="24"/>
        </w:rPr>
      </w:pPr>
      <w:r w:rsidRPr="00ED7117">
        <w:rPr>
          <w:rFonts w:ascii="Century Gothic" w:hAnsi="Century Gothic" w:cs="Arial"/>
          <w:sz w:val="24"/>
          <w:szCs w:val="24"/>
        </w:rPr>
        <w:t xml:space="preserve">a) A Scholar withdraws from the University. </w:t>
      </w:r>
    </w:p>
    <w:p w14:paraId="1D484CBA" w14:textId="02C78AD1" w:rsidR="008A260F" w:rsidRPr="00ED7117" w:rsidRDefault="008A260F" w:rsidP="00DA2C7A">
      <w:pPr>
        <w:jc w:val="both"/>
        <w:rPr>
          <w:rFonts w:ascii="Century Gothic" w:hAnsi="Century Gothic" w:cs="Arial"/>
          <w:sz w:val="24"/>
          <w:szCs w:val="24"/>
        </w:rPr>
      </w:pPr>
      <w:r w:rsidRPr="00ED7117">
        <w:rPr>
          <w:rFonts w:ascii="Century Gothic" w:hAnsi="Century Gothic" w:cs="Arial"/>
          <w:sz w:val="24"/>
          <w:szCs w:val="24"/>
        </w:rPr>
        <w:lastRenderedPageBreak/>
        <w:t>b) A Scholar has failed to pass the annual review</w:t>
      </w:r>
      <w:r w:rsidR="009E3374" w:rsidRPr="00ED7117">
        <w:rPr>
          <w:rFonts w:ascii="Century Gothic" w:hAnsi="Century Gothic" w:cs="Arial"/>
          <w:sz w:val="24"/>
          <w:szCs w:val="24"/>
        </w:rPr>
        <w:t>.</w:t>
      </w:r>
    </w:p>
    <w:p w14:paraId="79B44D17" w14:textId="05794EEB" w:rsidR="008A260F" w:rsidRPr="00ED7117" w:rsidRDefault="008A260F" w:rsidP="00DA2C7A">
      <w:pPr>
        <w:jc w:val="both"/>
        <w:rPr>
          <w:rFonts w:ascii="Century Gothic" w:hAnsi="Century Gothic" w:cs="Arial"/>
          <w:sz w:val="24"/>
          <w:szCs w:val="24"/>
        </w:rPr>
      </w:pPr>
      <w:r w:rsidRPr="00ED7117">
        <w:rPr>
          <w:rFonts w:ascii="Century Gothic" w:hAnsi="Century Gothic" w:cs="Arial"/>
          <w:sz w:val="24"/>
          <w:szCs w:val="24"/>
        </w:rPr>
        <w:t xml:space="preserve">c) A Scholar is found to be in breach of the </w:t>
      </w:r>
      <w:hyperlink r:id="rId12" w:history="1">
        <w:r w:rsidRPr="00ED7117">
          <w:rPr>
            <w:rStyle w:val="Hyperlink"/>
            <w:rFonts w:ascii="Century Gothic" w:hAnsi="Century Gothic" w:cs="Arial"/>
            <w:sz w:val="24"/>
            <w:szCs w:val="24"/>
          </w:rPr>
          <w:t xml:space="preserve">Student </w:t>
        </w:r>
        <w:r w:rsidR="00016590" w:rsidRPr="00ED7117">
          <w:rPr>
            <w:rStyle w:val="Hyperlink"/>
            <w:rFonts w:ascii="Century Gothic" w:hAnsi="Century Gothic" w:cs="Arial"/>
            <w:sz w:val="24"/>
            <w:szCs w:val="24"/>
          </w:rPr>
          <w:t>Rules</w:t>
        </w:r>
        <w:r w:rsidR="002860B4" w:rsidRPr="00ED7117">
          <w:rPr>
            <w:rStyle w:val="Hyperlink"/>
            <w:rFonts w:ascii="Century Gothic" w:hAnsi="Century Gothic" w:cs="Arial"/>
            <w:sz w:val="24"/>
            <w:szCs w:val="24"/>
          </w:rPr>
          <w:t>.</w:t>
        </w:r>
      </w:hyperlink>
    </w:p>
    <w:p w14:paraId="7A8130A4" w14:textId="77777777" w:rsidR="007E6F77" w:rsidRPr="00ED7117" w:rsidRDefault="008A260F" w:rsidP="00DA2C7A">
      <w:pPr>
        <w:jc w:val="both"/>
        <w:rPr>
          <w:rFonts w:ascii="Century Gothic" w:hAnsi="Century Gothic" w:cs="Arial"/>
          <w:sz w:val="24"/>
          <w:szCs w:val="24"/>
        </w:rPr>
      </w:pPr>
      <w:r w:rsidRPr="00ED7117">
        <w:rPr>
          <w:rFonts w:ascii="Century Gothic" w:hAnsi="Century Gothic" w:cs="Arial"/>
          <w:sz w:val="24"/>
          <w:szCs w:val="24"/>
        </w:rPr>
        <w:t xml:space="preserve">d) A Scholar does not meet the agreed progression requirements of the programme of study. </w:t>
      </w:r>
    </w:p>
    <w:p w14:paraId="7D493786" w14:textId="28E87FF2" w:rsidR="008A260F" w:rsidRPr="00ED7117" w:rsidRDefault="008A260F" w:rsidP="00DA2C7A">
      <w:pPr>
        <w:jc w:val="both"/>
        <w:rPr>
          <w:rFonts w:ascii="Century Gothic" w:hAnsi="Century Gothic" w:cs="Arial"/>
          <w:sz w:val="24"/>
          <w:szCs w:val="24"/>
        </w:rPr>
      </w:pPr>
      <w:r w:rsidRPr="00ED7117">
        <w:rPr>
          <w:rFonts w:ascii="Century Gothic" w:hAnsi="Century Gothic" w:cs="Arial"/>
          <w:sz w:val="24"/>
          <w:szCs w:val="24"/>
        </w:rPr>
        <w:t xml:space="preserve">e) A Scholar is found to be in breach of the </w:t>
      </w:r>
      <w:r w:rsidR="009E3374" w:rsidRPr="00ED7117">
        <w:rPr>
          <w:rFonts w:ascii="Century Gothic" w:hAnsi="Century Gothic" w:cs="Arial"/>
          <w:sz w:val="24"/>
          <w:szCs w:val="24"/>
        </w:rPr>
        <w:t>Quercus</w:t>
      </w:r>
      <w:r w:rsidRPr="00ED7117">
        <w:rPr>
          <w:rFonts w:ascii="Century Gothic" w:hAnsi="Century Gothic" w:cs="Arial"/>
          <w:sz w:val="24"/>
          <w:szCs w:val="24"/>
        </w:rPr>
        <w:t xml:space="preserve"> Terms </w:t>
      </w:r>
      <w:r w:rsidR="004E51D4" w:rsidRPr="00ED7117">
        <w:rPr>
          <w:rFonts w:ascii="Century Gothic" w:hAnsi="Century Gothic" w:cs="Arial"/>
          <w:sz w:val="24"/>
          <w:szCs w:val="24"/>
        </w:rPr>
        <w:t>of Reference</w:t>
      </w:r>
      <w:r w:rsidRPr="00ED7117">
        <w:rPr>
          <w:rFonts w:ascii="Century Gothic" w:hAnsi="Century Gothic" w:cs="Arial"/>
          <w:sz w:val="24"/>
          <w:szCs w:val="24"/>
        </w:rPr>
        <w:t xml:space="preserve">. </w:t>
      </w:r>
    </w:p>
    <w:p w14:paraId="292ABD40" w14:textId="26B0BD3D" w:rsidR="00217CCF" w:rsidRPr="00ED7117" w:rsidRDefault="008A260F" w:rsidP="00DA2C7A">
      <w:pPr>
        <w:jc w:val="both"/>
        <w:rPr>
          <w:rFonts w:ascii="Century Gothic" w:hAnsi="Century Gothic" w:cs="Arial"/>
          <w:sz w:val="24"/>
          <w:szCs w:val="24"/>
        </w:rPr>
      </w:pPr>
      <w:r w:rsidRPr="00ED7117">
        <w:rPr>
          <w:rFonts w:ascii="Century Gothic" w:hAnsi="Century Gothic" w:cs="Arial"/>
          <w:sz w:val="24"/>
          <w:szCs w:val="24"/>
        </w:rPr>
        <w:t xml:space="preserve">f) A Scholar is judged not to meet the criteria set out in section </w:t>
      </w:r>
      <w:r w:rsidR="009E3374" w:rsidRPr="00ED7117">
        <w:rPr>
          <w:rFonts w:ascii="Century Gothic" w:hAnsi="Century Gothic" w:cs="Arial"/>
          <w:sz w:val="24"/>
          <w:szCs w:val="24"/>
        </w:rPr>
        <w:t>1</w:t>
      </w:r>
      <w:r w:rsidRPr="00ED7117">
        <w:rPr>
          <w:rFonts w:ascii="Century Gothic" w:hAnsi="Century Gothic" w:cs="Arial"/>
          <w:sz w:val="24"/>
          <w:szCs w:val="24"/>
        </w:rPr>
        <w:t xml:space="preserve"> above (Retention). </w:t>
      </w:r>
    </w:p>
    <w:p w14:paraId="65589CA8" w14:textId="77777777" w:rsidR="00F8078C" w:rsidRPr="00ED7117" w:rsidRDefault="00F8078C" w:rsidP="00DA2C7A">
      <w:pPr>
        <w:jc w:val="both"/>
        <w:rPr>
          <w:rFonts w:ascii="Century Gothic" w:hAnsi="Century Gothic" w:cs="Arial"/>
          <w:sz w:val="24"/>
          <w:szCs w:val="24"/>
        </w:rPr>
      </w:pPr>
    </w:p>
    <w:p w14:paraId="2492E961" w14:textId="50FD86D7" w:rsidR="008A260F" w:rsidRPr="00ED7117" w:rsidRDefault="009E3374" w:rsidP="00DA2C7A">
      <w:pPr>
        <w:jc w:val="both"/>
        <w:rPr>
          <w:rFonts w:ascii="Century Gothic" w:hAnsi="Century Gothic" w:cs="Arial"/>
          <w:sz w:val="24"/>
          <w:szCs w:val="24"/>
        </w:rPr>
      </w:pPr>
      <w:r w:rsidRPr="00ED7117">
        <w:rPr>
          <w:rFonts w:ascii="Century Gothic" w:hAnsi="Century Gothic" w:cs="Arial"/>
          <w:b/>
          <w:sz w:val="24"/>
          <w:szCs w:val="24"/>
        </w:rPr>
        <w:t xml:space="preserve">2.1 </w:t>
      </w:r>
      <w:r w:rsidR="008A260F" w:rsidRPr="00ED7117">
        <w:rPr>
          <w:rFonts w:ascii="Century Gothic" w:hAnsi="Century Gothic" w:cs="Arial"/>
          <w:b/>
          <w:sz w:val="24"/>
          <w:szCs w:val="24"/>
        </w:rPr>
        <w:t>Discontinuation Outside of Annual Review</w:t>
      </w:r>
      <w:r w:rsidR="008A260F" w:rsidRPr="00ED7117">
        <w:rPr>
          <w:rFonts w:ascii="Century Gothic" w:hAnsi="Century Gothic" w:cs="Arial"/>
          <w:sz w:val="24"/>
          <w:szCs w:val="24"/>
        </w:rPr>
        <w:t xml:space="preserve"> </w:t>
      </w:r>
    </w:p>
    <w:p w14:paraId="330FE8C2" w14:textId="7F1EE310" w:rsidR="008A260F" w:rsidRPr="00ED7117" w:rsidRDefault="008A260F" w:rsidP="00DA2C7A">
      <w:pPr>
        <w:jc w:val="both"/>
        <w:rPr>
          <w:rFonts w:ascii="Century Gothic" w:hAnsi="Century Gothic" w:cs="Arial"/>
          <w:sz w:val="24"/>
          <w:szCs w:val="24"/>
        </w:rPr>
      </w:pPr>
      <w:r w:rsidRPr="00ED7117">
        <w:rPr>
          <w:rFonts w:ascii="Century Gothic" w:hAnsi="Century Gothic" w:cs="Arial"/>
          <w:sz w:val="24"/>
          <w:szCs w:val="24"/>
        </w:rPr>
        <w:t xml:space="preserve">Decisions to discontinue </w:t>
      </w:r>
      <w:r w:rsidR="009E3374" w:rsidRPr="00ED7117">
        <w:rPr>
          <w:rFonts w:ascii="Century Gothic" w:hAnsi="Century Gothic" w:cs="Arial"/>
          <w:sz w:val="24"/>
          <w:szCs w:val="24"/>
        </w:rPr>
        <w:t>Quercus</w:t>
      </w:r>
      <w:r w:rsidRPr="00ED7117">
        <w:rPr>
          <w:rFonts w:ascii="Century Gothic" w:hAnsi="Century Gothic" w:cs="Arial"/>
          <w:sz w:val="24"/>
          <w:szCs w:val="24"/>
        </w:rPr>
        <w:t xml:space="preserve"> Scholarships may occur outside of the annual review process. </w:t>
      </w:r>
    </w:p>
    <w:p w14:paraId="04612F00" w14:textId="4A9C510B" w:rsidR="008A260F" w:rsidRPr="00ED7117" w:rsidRDefault="008A260F" w:rsidP="00DA2C7A">
      <w:pPr>
        <w:jc w:val="both"/>
        <w:rPr>
          <w:rFonts w:ascii="Century Gothic" w:hAnsi="Century Gothic" w:cs="Arial"/>
          <w:sz w:val="24"/>
          <w:szCs w:val="24"/>
        </w:rPr>
      </w:pPr>
      <w:r w:rsidRPr="00ED7117">
        <w:rPr>
          <w:rFonts w:ascii="Century Gothic" w:hAnsi="Century Gothic" w:cs="Arial"/>
          <w:sz w:val="24"/>
          <w:szCs w:val="24"/>
        </w:rPr>
        <w:t>Examples for discontinuation are listed</w:t>
      </w:r>
      <w:r w:rsidR="00C343CC" w:rsidRPr="00ED7117">
        <w:rPr>
          <w:rFonts w:ascii="Century Gothic" w:hAnsi="Century Gothic" w:cs="Arial"/>
          <w:sz w:val="24"/>
          <w:szCs w:val="24"/>
        </w:rPr>
        <w:t xml:space="preserve"> in</w:t>
      </w:r>
      <w:r w:rsidR="009E3374" w:rsidRPr="00ED7117">
        <w:rPr>
          <w:rFonts w:ascii="Century Gothic" w:hAnsi="Century Gothic" w:cs="Arial"/>
          <w:sz w:val="24"/>
          <w:szCs w:val="24"/>
        </w:rPr>
        <w:t xml:space="preserve">, </w:t>
      </w:r>
      <w:r w:rsidRPr="00ED7117">
        <w:rPr>
          <w:rFonts w:ascii="Century Gothic" w:hAnsi="Century Gothic" w:cs="Arial"/>
          <w:sz w:val="24"/>
          <w:szCs w:val="24"/>
        </w:rPr>
        <w:t>but not limited to</w:t>
      </w:r>
      <w:r w:rsidR="009E3374" w:rsidRPr="00ED7117">
        <w:rPr>
          <w:rFonts w:ascii="Century Gothic" w:hAnsi="Century Gothic" w:cs="Arial"/>
          <w:sz w:val="24"/>
          <w:szCs w:val="24"/>
        </w:rPr>
        <w:t>,</w:t>
      </w:r>
      <w:r w:rsidR="00C343CC" w:rsidRPr="00ED7117">
        <w:rPr>
          <w:rFonts w:ascii="Century Gothic" w:hAnsi="Century Gothic" w:cs="Arial"/>
          <w:sz w:val="24"/>
          <w:szCs w:val="24"/>
        </w:rPr>
        <w:t xml:space="preserve"> </w:t>
      </w:r>
      <w:r w:rsidR="004D451D" w:rsidRPr="00ED7117">
        <w:rPr>
          <w:rFonts w:ascii="Century Gothic" w:hAnsi="Century Gothic" w:cs="Arial"/>
          <w:sz w:val="24"/>
          <w:szCs w:val="24"/>
        </w:rPr>
        <w:t>t</w:t>
      </w:r>
      <w:r w:rsidRPr="00ED7117">
        <w:rPr>
          <w:rFonts w:ascii="Century Gothic" w:hAnsi="Century Gothic" w:cs="Arial"/>
          <w:sz w:val="24"/>
          <w:szCs w:val="24"/>
        </w:rPr>
        <w:t xml:space="preserve">he </w:t>
      </w:r>
      <w:r w:rsidR="004D451D" w:rsidRPr="00ED7117">
        <w:rPr>
          <w:rFonts w:ascii="Century Gothic" w:hAnsi="Century Gothic" w:cs="Arial"/>
          <w:sz w:val="24"/>
          <w:szCs w:val="24"/>
        </w:rPr>
        <w:t xml:space="preserve">scholarships </w:t>
      </w:r>
      <w:r w:rsidRPr="00ED7117">
        <w:rPr>
          <w:rFonts w:ascii="Century Gothic" w:hAnsi="Century Gothic" w:cs="Arial"/>
          <w:sz w:val="24"/>
          <w:szCs w:val="24"/>
        </w:rPr>
        <w:t>Terms and Conditions</w:t>
      </w:r>
      <w:r w:rsidR="004D451D" w:rsidRPr="00ED7117">
        <w:rPr>
          <w:rFonts w:ascii="Century Gothic" w:hAnsi="Century Gothic" w:cs="Arial"/>
          <w:sz w:val="24"/>
          <w:szCs w:val="24"/>
        </w:rPr>
        <w:t xml:space="preserve"> document</w:t>
      </w:r>
      <w:r w:rsidRPr="00ED7117">
        <w:rPr>
          <w:rFonts w:ascii="Century Gothic" w:hAnsi="Century Gothic" w:cs="Arial"/>
          <w:sz w:val="24"/>
          <w:szCs w:val="24"/>
        </w:rPr>
        <w:t xml:space="preserve">. Where it is brought to the attention of the </w:t>
      </w:r>
      <w:r w:rsidR="004D451D" w:rsidRPr="00ED7117">
        <w:rPr>
          <w:rFonts w:ascii="Century Gothic" w:hAnsi="Century Gothic" w:cs="Arial"/>
          <w:sz w:val="24"/>
          <w:szCs w:val="24"/>
        </w:rPr>
        <w:t>Quercus Programme</w:t>
      </w:r>
      <w:r w:rsidRPr="00ED7117">
        <w:rPr>
          <w:rFonts w:ascii="Century Gothic" w:hAnsi="Century Gothic" w:cs="Arial"/>
          <w:sz w:val="24"/>
          <w:szCs w:val="24"/>
        </w:rPr>
        <w:t xml:space="preserve"> that a Scholar may no longer be eligible, the Review Group</w:t>
      </w:r>
      <w:r w:rsidR="004D451D" w:rsidRPr="00ED7117">
        <w:rPr>
          <w:rFonts w:ascii="Century Gothic" w:hAnsi="Century Gothic" w:cs="Arial"/>
          <w:sz w:val="24"/>
          <w:szCs w:val="24"/>
        </w:rPr>
        <w:t xml:space="preserve"> (see Appendix 1)</w:t>
      </w:r>
      <w:r w:rsidRPr="00ED7117">
        <w:rPr>
          <w:rFonts w:ascii="Century Gothic" w:hAnsi="Century Gothic" w:cs="Arial"/>
          <w:sz w:val="24"/>
          <w:szCs w:val="24"/>
        </w:rPr>
        <w:t xml:space="preserve"> will be asked to convene to </w:t>
      </w:r>
      <w:proofErr w:type="gramStart"/>
      <w:r w:rsidRPr="00ED7117">
        <w:rPr>
          <w:rFonts w:ascii="Century Gothic" w:hAnsi="Century Gothic" w:cs="Arial"/>
          <w:sz w:val="24"/>
          <w:szCs w:val="24"/>
        </w:rPr>
        <w:t>make a decision</w:t>
      </w:r>
      <w:proofErr w:type="gramEnd"/>
      <w:r w:rsidRPr="00ED7117">
        <w:rPr>
          <w:rFonts w:ascii="Century Gothic" w:hAnsi="Century Gothic" w:cs="Arial"/>
          <w:sz w:val="24"/>
          <w:szCs w:val="24"/>
        </w:rPr>
        <w:t xml:space="preserve"> regarding the </w:t>
      </w:r>
      <w:r w:rsidR="004D451D" w:rsidRPr="00ED7117">
        <w:rPr>
          <w:rFonts w:ascii="Century Gothic" w:hAnsi="Century Gothic" w:cs="Arial"/>
          <w:sz w:val="24"/>
          <w:szCs w:val="24"/>
        </w:rPr>
        <w:t>student’s</w:t>
      </w:r>
      <w:r w:rsidRPr="00ED7117">
        <w:rPr>
          <w:rFonts w:ascii="Century Gothic" w:hAnsi="Century Gothic" w:cs="Arial"/>
          <w:sz w:val="24"/>
          <w:szCs w:val="24"/>
        </w:rPr>
        <w:t xml:space="preserve"> eligibility to continue as a</w:t>
      </w:r>
      <w:r w:rsidR="004D451D" w:rsidRPr="00ED7117">
        <w:rPr>
          <w:rFonts w:ascii="Century Gothic" w:hAnsi="Century Gothic" w:cs="Arial"/>
          <w:sz w:val="24"/>
          <w:szCs w:val="24"/>
        </w:rPr>
        <w:t xml:space="preserve"> Quercus</w:t>
      </w:r>
      <w:r w:rsidRPr="00ED7117">
        <w:rPr>
          <w:rFonts w:ascii="Century Gothic" w:hAnsi="Century Gothic" w:cs="Arial"/>
          <w:sz w:val="24"/>
          <w:szCs w:val="24"/>
        </w:rPr>
        <w:t xml:space="preserve"> Scholar. Scholars wishing to appeal the decision to discontinue a</w:t>
      </w:r>
      <w:r w:rsidR="004D451D" w:rsidRPr="00ED7117">
        <w:rPr>
          <w:rFonts w:ascii="Century Gothic" w:hAnsi="Century Gothic" w:cs="Arial"/>
          <w:sz w:val="24"/>
          <w:szCs w:val="24"/>
        </w:rPr>
        <w:t xml:space="preserve"> Quercus</w:t>
      </w:r>
      <w:r w:rsidRPr="00ED7117">
        <w:rPr>
          <w:rFonts w:ascii="Century Gothic" w:hAnsi="Century Gothic" w:cs="Arial"/>
          <w:sz w:val="24"/>
          <w:szCs w:val="24"/>
        </w:rPr>
        <w:t xml:space="preserve"> Scholarship should refer to the appeal process that is detailed in Appendix 2.</w:t>
      </w:r>
    </w:p>
    <w:p w14:paraId="11AE0F3D" w14:textId="003F8AC1" w:rsidR="008A260F" w:rsidRDefault="008A260F" w:rsidP="00DA2C7A">
      <w:pPr>
        <w:jc w:val="both"/>
        <w:rPr>
          <w:rFonts w:ascii="Century Gothic" w:hAnsi="Century Gothic" w:cs="Arial"/>
          <w:b/>
          <w:sz w:val="24"/>
          <w:szCs w:val="24"/>
        </w:rPr>
      </w:pPr>
    </w:p>
    <w:p w14:paraId="20BACB72" w14:textId="391B8E86" w:rsidR="00ED7117" w:rsidRDefault="00ED7117" w:rsidP="00DA2C7A">
      <w:pPr>
        <w:jc w:val="both"/>
        <w:rPr>
          <w:rFonts w:ascii="Century Gothic" w:hAnsi="Century Gothic" w:cs="Arial"/>
          <w:b/>
          <w:sz w:val="24"/>
          <w:szCs w:val="24"/>
        </w:rPr>
      </w:pPr>
    </w:p>
    <w:p w14:paraId="71377A70" w14:textId="7861156B" w:rsidR="00ED7117" w:rsidRDefault="00ED7117" w:rsidP="00DA2C7A">
      <w:pPr>
        <w:jc w:val="both"/>
        <w:rPr>
          <w:rFonts w:ascii="Century Gothic" w:hAnsi="Century Gothic" w:cs="Arial"/>
          <w:b/>
          <w:sz w:val="24"/>
          <w:szCs w:val="24"/>
        </w:rPr>
      </w:pPr>
    </w:p>
    <w:p w14:paraId="3F7F9817" w14:textId="1CFA8BB1" w:rsidR="00ED7117" w:rsidRDefault="00ED7117" w:rsidP="00DA2C7A">
      <w:pPr>
        <w:jc w:val="both"/>
        <w:rPr>
          <w:rFonts w:ascii="Century Gothic" w:hAnsi="Century Gothic" w:cs="Arial"/>
          <w:b/>
          <w:sz w:val="24"/>
          <w:szCs w:val="24"/>
        </w:rPr>
      </w:pPr>
    </w:p>
    <w:p w14:paraId="52CDB6E7" w14:textId="38EE9F33" w:rsidR="00ED7117" w:rsidRDefault="00ED7117" w:rsidP="00DA2C7A">
      <w:pPr>
        <w:jc w:val="both"/>
        <w:rPr>
          <w:rFonts w:ascii="Century Gothic" w:hAnsi="Century Gothic" w:cs="Arial"/>
          <w:b/>
          <w:sz w:val="24"/>
          <w:szCs w:val="24"/>
        </w:rPr>
      </w:pPr>
    </w:p>
    <w:p w14:paraId="355E34DB" w14:textId="7A1E7A6A" w:rsidR="00ED7117" w:rsidRDefault="00ED7117" w:rsidP="00DA2C7A">
      <w:pPr>
        <w:jc w:val="both"/>
        <w:rPr>
          <w:rFonts w:ascii="Century Gothic" w:hAnsi="Century Gothic" w:cs="Arial"/>
          <w:b/>
          <w:sz w:val="24"/>
          <w:szCs w:val="24"/>
        </w:rPr>
      </w:pPr>
    </w:p>
    <w:p w14:paraId="7E4B31EF" w14:textId="25C7A0BA" w:rsidR="00ED7117" w:rsidRDefault="00ED7117" w:rsidP="00DA2C7A">
      <w:pPr>
        <w:jc w:val="both"/>
        <w:rPr>
          <w:rFonts w:ascii="Century Gothic" w:hAnsi="Century Gothic" w:cs="Arial"/>
          <w:b/>
          <w:sz w:val="24"/>
          <w:szCs w:val="24"/>
        </w:rPr>
      </w:pPr>
    </w:p>
    <w:p w14:paraId="766DBFA2" w14:textId="6B5D8F4D" w:rsidR="00ED7117" w:rsidRDefault="00ED7117" w:rsidP="00DA2C7A">
      <w:pPr>
        <w:jc w:val="both"/>
        <w:rPr>
          <w:rFonts w:ascii="Century Gothic" w:hAnsi="Century Gothic" w:cs="Arial"/>
          <w:b/>
          <w:sz w:val="24"/>
          <w:szCs w:val="24"/>
        </w:rPr>
      </w:pPr>
    </w:p>
    <w:p w14:paraId="7F4F7B13" w14:textId="27317CB8" w:rsidR="00ED7117" w:rsidRDefault="00ED7117" w:rsidP="00DA2C7A">
      <w:pPr>
        <w:jc w:val="both"/>
        <w:rPr>
          <w:rFonts w:ascii="Century Gothic" w:hAnsi="Century Gothic" w:cs="Arial"/>
          <w:b/>
          <w:sz w:val="24"/>
          <w:szCs w:val="24"/>
        </w:rPr>
      </w:pPr>
    </w:p>
    <w:p w14:paraId="308A5937" w14:textId="468D5990" w:rsidR="00ED7117" w:rsidRDefault="00ED7117" w:rsidP="00DA2C7A">
      <w:pPr>
        <w:jc w:val="both"/>
        <w:rPr>
          <w:rFonts w:ascii="Century Gothic" w:hAnsi="Century Gothic" w:cs="Arial"/>
          <w:b/>
          <w:sz w:val="24"/>
          <w:szCs w:val="24"/>
        </w:rPr>
      </w:pPr>
    </w:p>
    <w:p w14:paraId="37B1C733" w14:textId="3A33B9DB" w:rsidR="00ED7117" w:rsidRDefault="00ED7117" w:rsidP="00DA2C7A">
      <w:pPr>
        <w:jc w:val="both"/>
        <w:rPr>
          <w:rFonts w:ascii="Century Gothic" w:hAnsi="Century Gothic" w:cs="Arial"/>
          <w:b/>
          <w:sz w:val="24"/>
          <w:szCs w:val="24"/>
        </w:rPr>
      </w:pPr>
    </w:p>
    <w:p w14:paraId="6D6DE797" w14:textId="2C5A6E50" w:rsidR="00ED7117" w:rsidRDefault="00ED7117" w:rsidP="00DA2C7A">
      <w:pPr>
        <w:jc w:val="both"/>
        <w:rPr>
          <w:rFonts w:ascii="Century Gothic" w:hAnsi="Century Gothic" w:cs="Arial"/>
          <w:b/>
          <w:sz w:val="24"/>
          <w:szCs w:val="24"/>
        </w:rPr>
      </w:pPr>
    </w:p>
    <w:p w14:paraId="2446C09E" w14:textId="495820CD" w:rsidR="00ED7117" w:rsidRDefault="00ED7117" w:rsidP="00DA2C7A">
      <w:pPr>
        <w:jc w:val="both"/>
        <w:rPr>
          <w:rFonts w:ascii="Century Gothic" w:hAnsi="Century Gothic" w:cs="Arial"/>
          <w:b/>
          <w:sz w:val="24"/>
          <w:szCs w:val="24"/>
        </w:rPr>
      </w:pPr>
    </w:p>
    <w:p w14:paraId="54EF232D" w14:textId="752552DB" w:rsidR="00ED7117" w:rsidRDefault="00ED7117" w:rsidP="00DA2C7A">
      <w:pPr>
        <w:jc w:val="both"/>
        <w:rPr>
          <w:rFonts w:ascii="Century Gothic" w:hAnsi="Century Gothic" w:cs="Arial"/>
          <w:b/>
          <w:sz w:val="24"/>
          <w:szCs w:val="24"/>
        </w:rPr>
      </w:pPr>
    </w:p>
    <w:p w14:paraId="33E88FC6" w14:textId="7BE06E47" w:rsidR="00ED7117" w:rsidRDefault="00ED7117" w:rsidP="00DA2C7A">
      <w:pPr>
        <w:jc w:val="both"/>
        <w:rPr>
          <w:rFonts w:ascii="Century Gothic" w:hAnsi="Century Gothic" w:cs="Arial"/>
          <w:b/>
          <w:sz w:val="24"/>
          <w:szCs w:val="24"/>
        </w:rPr>
      </w:pPr>
    </w:p>
    <w:p w14:paraId="6BF38157" w14:textId="77B5E801" w:rsidR="00ED7117" w:rsidRDefault="00ED7117" w:rsidP="00DA2C7A">
      <w:pPr>
        <w:jc w:val="both"/>
        <w:rPr>
          <w:rFonts w:ascii="Century Gothic" w:hAnsi="Century Gothic" w:cs="Arial"/>
          <w:b/>
          <w:sz w:val="24"/>
          <w:szCs w:val="24"/>
        </w:rPr>
      </w:pPr>
    </w:p>
    <w:p w14:paraId="189262E1" w14:textId="42E81699" w:rsidR="00ED7117" w:rsidRDefault="00ED7117" w:rsidP="00DA2C7A">
      <w:pPr>
        <w:jc w:val="both"/>
        <w:rPr>
          <w:rFonts w:ascii="Century Gothic" w:hAnsi="Century Gothic" w:cs="Arial"/>
          <w:b/>
          <w:sz w:val="24"/>
          <w:szCs w:val="24"/>
        </w:rPr>
      </w:pPr>
    </w:p>
    <w:p w14:paraId="1820E859" w14:textId="77777777" w:rsidR="00317A2A" w:rsidRDefault="00317A2A" w:rsidP="00DA2C7A">
      <w:pPr>
        <w:jc w:val="both"/>
        <w:rPr>
          <w:rFonts w:ascii="Century Gothic" w:hAnsi="Century Gothic" w:cs="Arial"/>
          <w:b/>
          <w:sz w:val="24"/>
          <w:szCs w:val="24"/>
        </w:rPr>
      </w:pPr>
    </w:p>
    <w:p w14:paraId="5D8B4AC9" w14:textId="6461D478" w:rsidR="008A260F" w:rsidRPr="00ED7117" w:rsidRDefault="008A260F" w:rsidP="00DA2C7A">
      <w:pPr>
        <w:jc w:val="both"/>
        <w:rPr>
          <w:rFonts w:ascii="Century Gothic" w:hAnsi="Century Gothic" w:cs="Arial"/>
          <w:b/>
          <w:sz w:val="24"/>
          <w:szCs w:val="24"/>
        </w:rPr>
      </w:pPr>
      <w:r w:rsidRPr="00ED7117">
        <w:rPr>
          <w:rFonts w:ascii="Century Gothic" w:hAnsi="Century Gothic" w:cs="Arial"/>
          <w:b/>
          <w:sz w:val="24"/>
          <w:szCs w:val="24"/>
        </w:rPr>
        <w:lastRenderedPageBreak/>
        <w:t>Appendix</w:t>
      </w:r>
    </w:p>
    <w:p w14:paraId="43C0E0A1" w14:textId="40575658" w:rsidR="008A260F" w:rsidRPr="00ED7117" w:rsidRDefault="008A260F" w:rsidP="00DA2C7A">
      <w:pPr>
        <w:jc w:val="both"/>
        <w:rPr>
          <w:rFonts w:ascii="Century Gothic" w:hAnsi="Century Gothic" w:cs="Arial"/>
          <w:b/>
          <w:bCs/>
          <w:sz w:val="24"/>
          <w:szCs w:val="24"/>
        </w:rPr>
      </w:pPr>
      <w:r w:rsidRPr="00ED7117">
        <w:rPr>
          <w:rFonts w:ascii="Century Gothic" w:hAnsi="Century Gothic" w:cs="Arial"/>
          <w:b/>
          <w:bCs/>
          <w:sz w:val="24"/>
          <w:szCs w:val="24"/>
        </w:rPr>
        <w:t xml:space="preserve">Appendix 1: Annual Review Process: </w:t>
      </w:r>
    </w:p>
    <w:p w14:paraId="1CC591AE" w14:textId="5237E9EB" w:rsidR="00BF098D" w:rsidRPr="00ED7117" w:rsidRDefault="00BF098D" w:rsidP="00DA2C7A">
      <w:pPr>
        <w:jc w:val="both"/>
        <w:rPr>
          <w:rFonts w:ascii="Century Gothic" w:hAnsi="Century Gothic" w:cs="Arial"/>
          <w:sz w:val="24"/>
          <w:szCs w:val="24"/>
        </w:rPr>
      </w:pPr>
      <w:r w:rsidRPr="00ED7117">
        <w:rPr>
          <w:rFonts w:ascii="Century Gothic" w:hAnsi="Century Gothic" w:cs="Arial"/>
          <w:sz w:val="24"/>
          <w:szCs w:val="24"/>
        </w:rPr>
        <w:t xml:space="preserve">a) </w:t>
      </w:r>
      <w:r w:rsidR="00E9415A" w:rsidRPr="00ED7117">
        <w:rPr>
          <w:rFonts w:ascii="Century Gothic" w:hAnsi="Century Gothic" w:cs="Arial"/>
          <w:sz w:val="24"/>
          <w:szCs w:val="24"/>
        </w:rPr>
        <w:t>An appropriate Review Group (“The Group”) will be established.</w:t>
      </w:r>
    </w:p>
    <w:p w14:paraId="03F8F2A5" w14:textId="6AD84B6F" w:rsidR="00F11AE4" w:rsidRPr="00ED7117" w:rsidRDefault="0099641E" w:rsidP="00DA2C7A">
      <w:pPr>
        <w:jc w:val="both"/>
        <w:rPr>
          <w:rFonts w:ascii="Century Gothic" w:hAnsi="Century Gothic" w:cs="Arial"/>
          <w:sz w:val="24"/>
          <w:szCs w:val="24"/>
        </w:rPr>
      </w:pPr>
      <w:r w:rsidRPr="00ED7117">
        <w:rPr>
          <w:rFonts w:ascii="Century Gothic" w:hAnsi="Century Gothic" w:cs="Arial"/>
          <w:sz w:val="24"/>
          <w:szCs w:val="24"/>
        </w:rPr>
        <w:t>b)</w:t>
      </w:r>
      <w:r w:rsidR="00205D52" w:rsidRPr="00ED7117">
        <w:rPr>
          <w:rFonts w:ascii="Century Gothic" w:hAnsi="Century Gothic" w:cs="Arial"/>
          <w:sz w:val="24"/>
          <w:szCs w:val="24"/>
        </w:rPr>
        <w:t xml:space="preserve"> </w:t>
      </w:r>
      <w:r w:rsidRPr="00ED7117">
        <w:rPr>
          <w:rFonts w:ascii="Century Gothic" w:hAnsi="Century Gothic" w:cs="Arial"/>
          <w:sz w:val="24"/>
          <w:szCs w:val="24"/>
        </w:rPr>
        <w:t>The Group will receive annual progress reports for each Scholar</w:t>
      </w:r>
      <w:r w:rsidR="00E228BC" w:rsidRPr="00ED7117">
        <w:rPr>
          <w:rFonts w:ascii="Century Gothic" w:hAnsi="Century Gothic" w:cs="Arial"/>
          <w:sz w:val="24"/>
          <w:szCs w:val="24"/>
        </w:rPr>
        <w:t xml:space="preserve">, compiled by the Performance Manager, </w:t>
      </w:r>
      <w:r w:rsidR="00C343CC" w:rsidRPr="00ED7117">
        <w:rPr>
          <w:rFonts w:ascii="Century Gothic" w:hAnsi="Century Gothic" w:cs="Arial"/>
          <w:sz w:val="24"/>
          <w:szCs w:val="24"/>
        </w:rPr>
        <w:t>made up of the scholar</w:t>
      </w:r>
      <w:r w:rsidR="00937973">
        <w:rPr>
          <w:rFonts w:ascii="Century Gothic" w:hAnsi="Century Gothic" w:cs="Arial"/>
          <w:sz w:val="24"/>
          <w:szCs w:val="24"/>
        </w:rPr>
        <w:t>’</w:t>
      </w:r>
      <w:r w:rsidR="00C343CC" w:rsidRPr="00ED7117">
        <w:rPr>
          <w:rFonts w:ascii="Century Gothic" w:hAnsi="Century Gothic" w:cs="Arial"/>
          <w:sz w:val="24"/>
          <w:szCs w:val="24"/>
        </w:rPr>
        <w:t xml:space="preserve">s End of Year Statement </w:t>
      </w:r>
      <w:r w:rsidR="00F615B1" w:rsidRPr="00ED7117">
        <w:rPr>
          <w:rFonts w:ascii="Century Gothic" w:hAnsi="Century Gothic" w:cs="Arial"/>
          <w:sz w:val="24"/>
          <w:szCs w:val="24"/>
        </w:rPr>
        <w:t xml:space="preserve">and Impact </w:t>
      </w:r>
      <w:r w:rsidR="00C343CC" w:rsidRPr="00ED7117">
        <w:rPr>
          <w:rFonts w:ascii="Century Gothic" w:hAnsi="Century Gothic" w:cs="Arial"/>
          <w:sz w:val="24"/>
          <w:szCs w:val="24"/>
        </w:rPr>
        <w:t>Form</w:t>
      </w:r>
      <w:r w:rsidR="00E84006" w:rsidRPr="00ED7117">
        <w:rPr>
          <w:rFonts w:ascii="Century Gothic" w:hAnsi="Century Gothic" w:cs="Arial"/>
          <w:sz w:val="24"/>
          <w:szCs w:val="24"/>
        </w:rPr>
        <w:t xml:space="preserve"> </w:t>
      </w:r>
      <w:proofErr w:type="gramStart"/>
      <w:r w:rsidR="00C343CC" w:rsidRPr="00ED7117">
        <w:rPr>
          <w:rFonts w:ascii="Century Gothic" w:hAnsi="Century Gothic" w:cs="Arial"/>
          <w:sz w:val="24"/>
          <w:szCs w:val="24"/>
        </w:rPr>
        <w:t>and also</w:t>
      </w:r>
      <w:proofErr w:type="gramEnd"/>
      <w:r w:rsidR="002C442C" w:rsidRPr="00ED7117">
        <w:rPr>
          <w:rFonts w:ascii="Century Gothic" w:hAnsi="Century Gothic" w:cs="Arial"/>
          <w:sz w:val="24"/>
          <w:szCs w:val="24"/>
        </w:rPr>
        <w:t>,</w:t>
      </w:r>
      <w:r w:rsidR="00C343CC" w:rsidRPr="00ED7117">
        <w:rPr>
          <w:rFonts w:ascii="Century Gothic" w:hAnsi="Century Gothic" w:cs="Arial"/>
          <w:sz w:val="24"/>
          <w:szCs w:val="24"/>
        </w:rPr>
        <w:t xml:space="preserve"> where required</w:t>
      </w:r>
      <w:r w:rsidR="002C442C" w:rsidRPr="00ED7117">
        <w:rPr>
          <w:rFonts w:ascii="Century Gothic" w:hAnsi="Century Gothic" w:cs="Arial"/>
          <w:sz w:val="24"/>
          <w:szCs w:val="24"/>
        </w:rPr>
        <w:t>,</w:t>
      </w:r>
      <w:r w:rsidR="00C343CC" w:rsidRPr="00ED7117">
        <w:rPr>
          <w:rFonts w:ascii="Century Gothic" w:hAnsi="Century Gothic" w:cs="Arial"/>
          <w:sz w:val="24"/>
          <w:szCs w:val="24"/>
        </w:rPr>
        <w:t xml:space="preserve"> additional information from</w:t>
      </w:r>
      <w:r w:rsidRPr="00ED7117">
        <w:rPr>
          <w:rFonts w:ascii="Century Gothic" w:hAnsi="Century Gothic" w:cs="Arial"/>
          <w:sz w:val="24"/>
          <w:szCs w:val="24"/>
        </w:rPr>
        <w:t xml:space="preserve"> sources </w:t>
      </w:r>
      <w:r w:rsidR="00C343CC" w:rsidRPr="00ED7117">
        <w:rPr>
          <w:rFonts w:ascii="Century Gothic" w:hAnsi="Century Gothic" w:cs="Arial"/>
          <w:sz w:val="24"/>
          <w:szCs w:val="24"/>
        </w:rPr>
        <w:t xml:space="preserve">such as UCC Sport, </w:t>
      </w:r>
      <w:r w:rsidR="00B1289A">
        <w:rPr>
          <w:rFonts w:ascii="Century Gothic" w:hAnsi="Century Gothic" w:cs="Arial"/>
          <w:sz w:val="24"/>
          <w:szCs w:val="24"/>
        </w:rPr>
        <w:t>rel</w:t>
      </w:r>
      <w:r w:rsidR="006A4BEF">
        <w:rPr>
          <w:rFonts w:ascii="Century Gothic" w:hAnsi="Century Gothic" w:cs="Arial"/>
          <w:sz w:val="24"/>
          <w:szCs w:val="24"/>
        </w:rPr>
        <w:t>evant academic department</w:t>
      </w:r>
      <w:r w:rsidR="00E541F2">
        <w:rPr>
          <w:rFonts w:ascii="Century Gothic" w:hAnsi="Century Gothic" w:cs="Arial"/>
          <w:sz w:val="24"/>
          <w:szCs w:val="24"/>
        </w:rPr>
        <w:t>s</w:t>
      </w:r>
      <w:r w:rsidR="006A4BEF">
        <w:rPr>
          <w:rFonts w:ascii="Century Gothic" w:hAnsi="Century Gothic" w:cs="Arial"/>
          <w:sz w:val="24"/>
          <w:szCs w:val="24"/>
        </w:rPr>
        <w:t xml:space="preserve">, </w:t>
      </w:r>
      <w:r w:rsidRPr="00ED7117">
        <w:rPr>
          <w:rFonts w:ascii="Century Gothic" w:hAnsi="Century Gothic" w:cs="Arial"/>
          <w:sz w:val="24"/>
          <w:szCs w:val="24"/>
        </w:rPr>
        <w:t>academic mentor, sports coach</w:t>
      </w:r>
      <w:r w:rsidR="006A4BEF">
        <w:rPr>
          <w:rFonts w:ascii="Century Gothic" w:hAnsi="Century Gothic" w:cs="Arial"/>
          <w:sz w:val="24"/>
          <w:szCs w:val="24"/>
        </w:rPr>
        <w:t>, UCC professional services</w:t>
      </w:r>
      <w:r w:rsidR="00E541F2">
        <w:rPr>
          <w:rFonts w:ascii="Century Gothic" w:hAnsi="Century Gothic" w:cs="Arial"/>
          <w:sz w:val="24"/>
          <w:szCs w:val="24"/>
        </w:rPr>
        <w:t xml:space="preserve">, </w:t>
      </w:r>
      <w:r w:rsidRPr="00ED7117">
        <w:rPr>
          <w:rFonts w:ascii="Century Gothic" w:hAnsi="Century Gothic" w:cs="Arial"/>
          <w:sz w:val="24"/>
          <w:szCs w:val="24"/>
        </w:rPr>
        <w:t>associated UC</w:t>
      </w:r>
      <w:r w:rsidR="00E228BC" w:rsidRPr="00ED7117">
        <w:rPr>
          <w:rFonts w:ascii="Century Gothic" w:hAnsi="Century Gothic" w:cs="Arial"/>
          <w:sz w:val="24"/>
          <w:szCs w:val="24"/>
        </w:rPr>
        <w:t>C</w:t>
      </w:r>
      <w:r w:rsidRPr="00ED7117">
        <w:rPr>
          <w:rFonts w:ascii="Century Gothic" w:hAnsi="Century Gothic" w:cs="Arial"/>
          <w:sz w:val="24"/>
          <w:szCs w:val="24"/>
        </w:rPr>
        <w:t xml:space="preserve"> sports club</w:t>
      </w:r>
      <w:r w:rsidR="00E541F2">
        <w:rPr>
          <w:rFonts w:ascii="Century Gothic" w:hAnsi="Century Gothic" w:cs="Arial"/>
          <w:sz w:val="24"/>
          <w:szCs w:val="24"/>
        </w:rPr>
        <w:t xml:space="preserve"> and other associated parties. </w:t>
      </w:r>
    </w:p>
    <w:p w14:paraId="00814D02" w14:textId="576F5421" w:rsidR="00F11AE4" w:rsidRPr="00ED7117" w:rsidRDefault="00F669B2" w:rsidP="00DA2C7A">
      <w:pPr>
        <w:jc w:val="both"/>
        <w:rPr>
          <w:rFonts w:ascii="Century Gothic" w:hAnsi="Century Gothic" w:cs="Arial"/>
          <w:sz w:val="24"/>
          <w:szCs w:val="24"/>
        </w:rPr>
      </w:pPr>
      <w:r w:rsidRPr="00ED7117">
        <w:rPr>
          <w:rFonts w:ascii="Century Gothic" w:hAnsi="Century Gothic" w:cs="Arial"/>
          <w:sz w:val="24"/>
          <w:szCs w:val="24"/>
        </w:rPr>
        <w:t xml:space="preserve">c) </w:t>
      </w:r>
      <w:r w:rsidR="00F11AE4" w:rsidRPr="00ED7117">
        <w:rPr>
          <w:rFonts w:ascii="Century Gothic" w:hAnsi="Century Gothic" w:cs="Arial"/>
          <w:sz w:val="24"/>
          <w:szCs w:val="24"/>
        </w:rPr>
        <w:t xml:space="preserve">The annual review may include a discussion with the </w:t>
      </w:r>
      <w:r w:rsidRPr="00ED7117">
        <w:rPr>
          <w:rFonts w:ascii="Century Gothic" w:hAnsi="Century Gothic" w:cs="Arial"/>
          <w:sz w:val="24"/>
          <w:szCs w:val="24"/>
        </w:rPr>
        <w:t>Quercus</w:t>
      </w:r>
      <w:r w:rsidR="00F11AE4" w:rsidRPr="00ED7117">
        <w:rPr>
          <w:rFonts w:ascii="Century Gothic" w:hAnsi="Century Gothic" w:cs="Arial"/>
          <w:sz w:val="24"/>
          <w:szCs w:val="24"/>
        </w:rPr>
        <w:t xml:space="preserve"> Sports Scholar</w:t>
      </w:r>
      <w:r w:rsidR="00E228BC" w:rsidRPr="00ED7117">
        <w:rPr>
          <w:rFonts w:ascii="Century Gothic" w:hAnsi="Century Gothic" w:cs="Arial"/>
          <w:sz w:val="24"/>
          <w:szCs w:val="24"/>
        </w:rPr>
        <w:t xml:space="preserve"> where required</w:t>
      </w:r>
      <w:r w:rsidR="00317A2A">
        <w:rPr>
          <w:rFonts w:ascii="Century Gothic" w:hAnsi="Century Gothic" w:cs="Arial"/>
          <w:sz w:val="24"/>
          <w:szCs w:val="24"/>
        </w:rPr>
        <w:t>, with the performance manager and/or the Quercus programme manager.</w:t>
      </w:r>
    </w:p>
    <w:p w14:paraId="7B73E784" w14:textId="56FFD9DC" w:rsidR="00F11AE4" w:rsidRPr="00ED7117" w:rsidRDefault="00F669B2" w:rsidP="00DA2C7A">
      <w:pPr>
        <w:jc w:val="both"/>
        <w:rPr>
          <w:rFonts w:ascii="Century Gothic" w:hAnsi="Century Gothic" w:cs="Arial"/>
          <w:sz w:val="24"/>
          <w:szCs w:val="24"/>
        </w:rPr>
      </w:pPr>
      <w:r w:rsidRPr="00ED7117">
        <w:rPr>
          <w:rFonts w:ascii="Century Gothic" w:hAnsi="Century Gothic" w:cs="Arial"/>
          <w:sz w:val="24"/>
          <w:szCs w:val="24"/>
        </w:rPr>
        <w:t xml:space="preserve">d) </w:t>
      </w:r>
      <w:r w:rsidR="00F11AE4" w:rsidRPr="00ED7117">
        <w:rPr>
          <w:rFonts w:ascii="Century Gothic" w:hAnsi="Century Gothic" w:cs="Arial"/>
          <w:sz w:val="24"/>
          <w:szCs w:val="24"/>
        </w:rPr>
        <w:t xml:space="preserve">The Group will determine if the </w:t>
      </w:r>
      <w:r w:rsidR="00D366B9" w:rsidRPr="00ED7117">
        <w:rPr>
          <w:rFonts w:ascii="Century Gothic" w:hAnsi="Century Gothic" w:cs="Arial"/>
          <w:sz w:val="24"/>
          <w:szCs w:val="24"/>
        </w:rPr>
        <w:t xml:space="preserve">Quercus </w:t>
      </w:r>
      <w:r w:rsidR="00F11AE4" w:rsidRPr="00ED7117">
        <w:rPr>
          <w:rFonts w:ascii="Century Gothic" w:hAnsi="Century Gothic" w:cs="Arial"/>
          <w:sz w:val="24"/>
          <w:szCs w:val="24"/>
        </w:rPr>
        <w:t xml:space="preserve">Sports Scholar has fulfilled the terms and conditions of membership, </w:t>
      </w:r>
      <w:proofErr w:type="gramStart"/>
      <w:r w:rsidR="00F11AE4" w:rsidRPr="00ED7117">
        <w:rPr>
          <w:rFonts w:ascii="Century Gothic" w:hAnsi="Century Gothic" w:cs="Arial"/>
          <w:sz w:val="24"/>
          <w:szCs w:val="24"/>
        </w:rPr>
        <w:t>in particular related</w:t>
      </w:r>
      <w:proofErr w:type="gramEnd"/>
      <w:r w:rsidR="00F11AE4" w:rsidRPr="00ED7117">
        <w:rPr>
          <w:rFonts w:ascii="Century Gothic" w:hAnsi="Century Gothic" w:cs="Arial"/>
          <w:sz w:val="24"/>
          <w:szCs w:val="24"/>
        </w:rPr>
        <w:t xml:space="preserve"> to sporting progress, academic progression and engagement with the </w:t>
      </w:r>
      <w:r w:rsidR="00D366B9" w:rsidRPr="00ED7117">
        <w:rPr>
          <w:rFonts w:ascii="Century Gothic" w:hAnsi="Century Gothic" w:cs="Arial"/>
          <w:sz w:val="24"/>
          <w:szCs w:val="24"/>
        </w:rPr>
        <w:t xml:space="preserve">Programme. </w:t>
      </w:r>
    </w:p>
    <w:p w14:paraId="2885B016" w14:textId="607ECA77" w:rsidR="00F11AE4" w:rsidRPr="00ED7117" w:rsidRDefault="00792994" w:rsidP="00DA2C7A">
      <w:pPr>
        <w:jc w:val="both"/>
        <w:rPr>
          <w:rFonts w:ascii="Century Gothic" w:hAnsi="Century Gothic" w:cs="Arial"/>
          <w:sz w:val="24"/>
          <w:szCs w:val="24"/>
        </w:rPr>
      </w:pPr>
      <w:r w:rsidRPr="00ED7117">
        <w:rPr>
          <w:rFonts w:ascii="Century Gothic" w:hAnsi="Century Gothic" w:cs="Arial"/>
          <w:sz w:val="24"/>
          <w:szCs w:val="24"/>
        </w:rPr>
        <w:t xml:space="preserve">e) </w:t>
      </w:r>
      <w:r w:rsidR="00F11AE4" w:rsidRPr="00ED7117">
        <w:rPr>
          <w:rFonts w:ascii="Century Gothic" w:hAnsi="Century Gothic" w:cs="Arial"/>
          <w:sz w:val="24"/>
          <w:szCs w:val="24"/>
        </w:rPr>
        <w:t xml:space="preserve">Scholars who, in the opinion of the Group, have not fulfilled the conditions of membership, will be informed of this in writing, and will be invited to attend a meeting with the </w:t>
      </w:r>
      <w:r w:rsidR="00867204" w:rsidRPr="00ED7117">
        <w:rPr>
          <w:rFonts w:ascii="Century Gothic" w:hAnsi="Century Gothic" w:cs="Arial"/>
          <w:sz w:val="24"/>
          <w:szCs w:val="24"/>
        </w:rPr>
        <w:t>Review Group.</w:t>
      </w:r>
    </w:p>
    <w:p w14:paraId="7B2A1B7B" w14:textId="6BECB04B" w:rsidR="00E84006" w:rsidRPr="00ED7117" w:rsidRDefault="00E84006" w:rsidP="00DA2C7A">
      <w:pPr>
        <w:jc w:val="both"/>
        <w:rPr>
          <w:rFonts w:ascii="Century Gothic" w:hAnsi="Century Gothic" w:cs="Arial"/>
          <w:sz w:val="24"/>
          <w:szCs w:val="24"/>
        </w:rPr>
      </w:pPr>
      <w:r w:rsidRPr="00ED7117">
        <w:rPr>
          <w:rFonts w:ascii="Century Gothic" w:hAnsi="Century Gothic" w:cs="Arial"/>
          <w:sz w:val="24"/>
          <w:szCs w:val="24"/>
        </w:rPr>
        <w:t xml:space="preserve">f) Following that meeting there are two possible </w:t>
      </w:r>
      <w:proofErr w:type="gramStart"/>
      <w:r w:rsidRPr="00ED7117">
        <w:rPr>
          <w:rFonts w:ascii="Century Gothic" w:hAnsi="Century Gothic" w:cs="Arial"/>
          <w:sz w:val="24"/>
          <w:szCs w:val="24"/>
        </w:rPr>
        <w:t>outcomes;</w:t>
      </w:r>
      <w:proofErr w:type="gramEnd"/>
    </w:p>
    <w:p w14:paraId="72342CB2" w14:textId="5E8A2A5F" w:rsidR="00E84006" w:rsidRPr="00ED7117" w:rsidRDefault="002735DD" w:rsidP="002735DD">
      <w:pPr>
        <w:ind w:firstLine="720"/>
        <w:jc w:val="both"/>
        <w:rPr>
          <w:rFonts w:ascii="Century Gothic" w:hAnsi="Century Gothic" w:cs="Arial"/>
          <w:sz w:val="24"/>
          <w:szCs w:val="24"/>
        </w:rPr>
      </w:pPr>
      <w:r w:rsidRPr="00ED7117">
        <w:rPr>
          <w:rFonts w:ascii="Century Gothic" w:hAnsi="Century Gothic" w:cs="Arial"/>
          <w:sz w:val="24"/>
          <w:szCs w:val="24"/>
        </w:rPr>
        <w:t>(</w:t>
      </w:r>
      <w:r w:rsidR="00E84006" w:rsidRPr="00ED7117">
        <w:rPr>
          <w:rFonts w:ascii="Century Gothic" w:hAnsi="Century Gothic" w:cs="Arial"/>
          <w:sz w:val="24"/>
          <w:szCs w:val="24"/>
        </w:rPr>
        <w:t>f1</w:t>
      </w:r>
      <w:r w:rsidRPr="00ED7117">
        <w:rPr>
          <w:rFonts w:ascii="Century Gothic" w:hAnsi="Century Gothic" w:cs="Arial"/>
          <w:sz w:val="24"/>
          <w:szCs w:val="24"/>
        </w:rPr>
        <w:t>)</w:t>
      </w:r>
      <w:r w:rsidR="00E84006" w:rsidRPr="00ED7117">
        <w:rPr>
          <w:rFonts w:ascii="Century Gothic" w:hAnsi="Century Gothic" w:cs="Arial"/>
          <w:sz w:val="24"/>
          <w:szCs w:val="24"/>
        </w:rPr>
        <w:t xml:space="preserve"> – the student remains on the programme,</w:t>
      </w:r>
    </w:p>
    <w:p w14:paraId="168CE4EB" w14:textId="5AB73E70" w:rsidR="00E84006" w:rsidRPr="00ED7117" w:rsidRDefault="002735DD" w:rsidP="002735DD">
      <w:pPr>
        <w:ind w:firstLine="720"/>
        <w:jc w:val="both"/>
        <w:rPr>
          <w:rFonts w:ascii="Century Gothic" w:hAnsi="Century Gothic" w:cs="Arial"/>
          <w:sz w:val="24"/>
          <w:szCs w:val="24"/>
        </w:rPr>
      </w:pPr>
      <w:r w:rsidRPr="00ED7117">
        <w:rPr>
          <w:rFonts w:ascii="Century Gothic" w:hAnsi="Century Gothic" w:cs="Arial"/>
          <w:sz w:val="24"/>
          <w:szCs w:val="24"/>
        </w:rPr>
        <w:t>(</w:t>
      </w:r>
      <w:r w:rsidR="00E84006" w:rsidRPr="00ED7117">
        <w:rPr>
          <w:rFonts w:ascii="Century Gothic" w:hAnsi="Century Gothic" w:cs="Arial"/>
          <w:sz w:val="24"/>
          <w:szCs w:val="24"/>
        </w:rPr>
        <w:t>f2</w:t>
      </w:r>
      <w:r w:rsidRPr="00ED7117">
        <w:rPr>
          <w:rFonts w:ascii="Century Gothic" w:hAnsi="Century Gothic" w:cs="Arial"/>
          <w:sz w:val="24"/>
          <w:szCs w:val="24"/>
        </w:rPr>
        <w:t>)</w:t>
      </w:r>
      <w:r w:rsidR="00E84006" w:rsidRPr="00ED7117">
        <w:rPr>
          <w:rFonts w:ascii="Century Gothic" w:hAnsi="Century Gothic" w:cs="Arial"/>
          <w:sz w:val="24"/>
          <w:szCs w:val="24"/>
        </w:rPr>
        <w:t xml:space="preserve"> – the student is </w:t>
      </w:r>
      <w:proofErr w:type="gramStart"/>
      <w:r w:rsidR="00E84006" w:rsidRPr="00ED7117">
        <w:rPr>
          <w:rFonts w:ascii="Century Gothic" w:hAnsi="Century Gothic" w:cs="Arial"/>
          <w:sz w:val="24"/>
          <w:szCs w:val="24"/>
        </w:rPr>
        <w:t>ex</w:t>
      </w:r>
      <w:r w:rsidRPr="00ED7117">
        <w:rPr>
          <w:rFonts w:ascii="Century Gothic" w:hAnsi="Century Gothic" w:cs="Arial"/>
          <w:sz w:val="24"/>
          <w:szCs w:val="24"/>
        </w:rPr>
        <w:t>ite</w:t>
      </w:r>
      <w:r w:rsidR="00E84006" w:rsidRPr="00ED7117">
        <w:rPr>
          <w:rFonts w:ascii="Century Gothic" w:hAnsi="Century Gothic" w:cs="Arial"/>
          <w:sz w:val="24"/>
          <w:szCs w:val="24"/>
        </w:rPr>
        <w:t>d</w:t>
      </w:r>
      <w:proofErr w:type="gramEnd"/>
      <w:r w:rsidR="00E84006" w:rsidRPr="00ED7117">
        <w:rPr>
          <w:rFonts w:ascii="Century Gothic" w:hAnsi="Century Gothic" w:cs="Arial"/>
          <w:sz w:val="24"/>
          <w:szCs w:val="24"/>
        </w:rPr>
        <w:t xml:space="preserve"> from the programme.</w:t>
      </w:r>
    </w:p>
    <w:p w14:paraId="70B647B8" w14:textId="04A507D6" w:rsidR="008A260F" w:rsidRPr="00ED7117" w:rsidRDefault="00E84006" w:rsidP="00DA2C7A">
      <w:pPr>
        <w:jc w:val="both"/>
        <w:rPr>
          <w:rFonts w:ascii="Century Gothic" w:hAnsi="Century Gothic" w:cs="Arial"/>
          <w:sz w:val="24"/>
          <w:szCs w:val="24"/>
        </w:rPr>
      </w:pPr>
      <w:r w:rsidRPr="00ED7117">
        <w:rPr>
          <w:rFonts w:ascii="Century Gothic" w:hAnsi="Century Gothic" w:cs="Arial"/>
          <w:sz w:val="24"/>
          <w:szCs w:val="24"/>
        </w:rPr>
        <w:t>g</w:t>
      </w:r>
      <w:r w:rsidR="008A260F" w:rsidRPr="00ED7117">
        <w:rPr>
          <w:rFonts w:ascii="Century Gothic" w:hAnsi="Century Gothic" w:cs="Arial"/>
          <w:sz w:val="24"/>
          <w:szCs w:val="24"/>
        </w:rPr>
        <w:t xml:space="preserve">) Scholars </w:t>
      </w:r>
      <w:r w:rsidRPr="00ED7117">
        <w:rPr>
          <w:rFonts w:ascii="Century Gothic" w:hAnsi="Century Gothic" w:cs="Arial"/>
          <w:sz w:val="24"/>
          <w:szCs w:val="24"/>
        </w:rPr>
        <w:t>who are e</w:t>
      </w:r>
      <w:r w:rsidR="002735DD" w:rsidRPr="00ED7117">
        <w:rPr>
          <w:rFonts w:ascii="Century Gothic" w:hAnsi="Century Gothic" w:cs="Arial"/>
          <w:sz w:val="24"/>
          <w:szCs w:val="24"/>
        </w:rPr>
        <w:t>xite</w:t>
      </w:r>
      <w:r w:rsidRPr="00ED7117">
        <w:rPr>
          <w:rFonts w:ascii="Century Gothic" w:hAnsi="Century Gothic" w:cs="Arial"/>
          <w:sz w:val="24"/>
          <w:szCs w:val="24"/>
        </w:rPr>
        <w:t xml:space="preserve">d </w:t>
      </w:r>
      <w:r w:rsidR="008A260F" w:rsidRPr="00ED7117">
        <w:rPr>
          <w:rFonts w:ascii="Century Gothic" w:hAnsi="Century Gothic" w:cs="Arial"/>
          <w:sz w:val="24"/>
          <w:szCs w:val="24"/>
        </w:rPr>
        <w:t xml:space="preserve">will be notified of their right to appeal the decision of the Group, the procedure for lodging an appeal and the time limit for lodging an appeal. </w:t>
      </w:r>
    </w:p>
    <w:p w14:paraId="1BEA427A" w14:textId="2A8F1359" w:rsidR="008A260F" w:rsidRPr="00ED7117" w:rsidRDefault="00E84006" w:rsidP="00DA2C7A">
      <w:pPr>
        <w:jc w:val="both"/>
        <w:rPr>
          <w:rFonts w:ascii="Century Gothic" w:hAnsi="Century Gothic" w:cs="Arial"/>
          <w:sz w:val="24"/>
          <w:szCs w:val="24"/>
        </w:rPr>
      </w:pPr>
      <w:r w:rsidRPr="00ED7117">
        <w:rPr>
          <w:rFonts w:ascii="Century Gothic" w:hAnsi="Century Gothic" w:cs="Arial"/>
          <w:sz w:val="24"/>
          <w:szCs w:val="24"/>
        </w:rPr>
        <w:t>h</w:t>
      </w:r>
      <w:r w:rsidR="008A260F" w:rsidRPr="00ED7117">
        <w:rPr>
          <w:rFonts w:ascii="Century Gothic" w:hAnsi="Century Gothic" w:cs="Arial"/>
          <w:sz w:val="24"/>
          <w:szCs w:val="24"/>
        </w:rPr>
        <w:t xml:space="preserve">) A written record of the review meeting process shall be kept and submitted to the Appeals Committee where an appeal arises. </w:t>
      </w:r>
    </w:p>
    <w:p w14:paraId="5E8AAD46" w14:textId="05FCDF36" w:rsidR="00F4198F" w:rsidRDefault="00F4198F" w:rsidP="00DA2C7A">
      <w:pPr>
        <w:jc w:val="both"/>
        <w:rPr>
          <w:rFonts w:ascii="Century Gothic" w:hAnsi="Century Gothic" w:cs="Arial"/>
          <w:b/>
          <w:bCs/>
          <w:sz w:val="24"/>
          <w:szCs w:val="24"/>
        </w:rPr>
      </w:pPr>
    </w:p>
    <w:p w14:paraId="510BCF37" w14:textId="4D195E73" w:rsidR="00ED7117" w:rsidRDefault="00ED7117" w:rsidP="00DA2C7A">
      <w:pPr>
        <w:jc w:val="both"/>
        <w:rPr>
          <w:rFonts w:ascii="Century Gothic" w:hAnsi="Century Gothic" w:cs="Arial"/>
          <w:b/>
          <w:bCs/>
          <w:sz w:val="24"/>
          <w:szCs w:val="24"/>
        </w:rPr>
      </w:pPr>
    </w:p>
    <w:p w14:paraId="61494A13" w14:textId="53ABB51C" w:rsidR="00ED7117" w:rsidRDefault="00ED7117" w:rsidP="00DA2C7A">
      <w:pPr>
        <w:jc w:val="both"/>
        <w:rPr>
          <w:rFonts w:ascii="Century Gothic" w:hAnsi="Century Gothic" w:cs="Arial"/>
          <w:b/>
          <w:bCs/>
          <w:sz w:val="24"/>
          <w:szCs w:val="24"/>
        </w:rPr>
      </w:pPr>
    </w:p>
    <w:p w14:paraId="7D4FD6D3" w14:textId="7AF14CD1" w:rsidR="00ED7117" w:rsidRDefault="00ED7117" w:rsidP="00DA2C7A">
      <w:pPr>
        <w:jc w:val="both"/>
        <w:rPr>
          <w:rFonts w:ascii="Century Gothic" w:hAnsi="Century Gothic" w:cs="Arial"/>
          <w:b/>
          <w:bCs/>
          <w:sz w:val="24"/>
          <w:szCs w:val="24"/>
        </w:rPr>
      </w:pPr>
    </w:p>
    <w:p w14:paraId="161CEAFC" w14:textId="6E6F7F2A" w:rsidR="00ED7117" w:rsidRDefault="00ED7117" w:rsidP="00DA2C7A">
      <w:pPr>
        <w:jc w:val="both"/>
        <w:rPr>
          <w:rFonts w:ascii="Century Gothic" w:hAnsi="Century Gothic" w:cs="Arial"/>
          <w:b/>
          <w:bCs/>
          <w:sz w:val="24"/>
          <w:szCs w:val="24"/>
        </w:rPr>
      </w:pPr>
    </w:p>
    <w:p w14:paraId="466E623F" w14:textId="13BBEB9F" w:rsidR="00ED7117" w:rsidRDefault="00ED7117" w:rsidP="00DA2C7A">
      <w:pPr>
        <w:jc w:val="both"/>
        <w:rPr>
          <w:rFonts w:ascii="Century Gothic" w:hAnsi="Century Gothic" w:cs="Arial"/>
          <w:b/>
          <w:bCs/>
          <w:sz w:val="24"/>
          <w:szCs w:val="24"/>
        </w:rPr>
      </w:pPr>
    </w:p>
    <w:p w14:paraId="2B4AF959" w14:textId="764C82DA" w:rsidR="00ED7117" w:rsidRDefault="00ED7117" w:rsidP="00DA2C7A">
      <w:pPr>
        <w:jc w:val="both"/>
        <w:rPr>
          <w:rFonts w:ascii="Century Gothic" w:hAnsi="Century Gothic" w:cs="Arial"/>
          <w:b/>
          <w:bCs/>
          <w:sz w:val="24"/>
          <w:szCs w:val="24"/>
        </w:rPr>
      </w:pPr>
    </w:p>
    <w:p w14:paraId="7044D5E3" w14:textId="1BCE4680" w:rsidR="00ED7117" w:rsidRDefault="00ED7117" w:rsidP="00DA2C7A">
      <w:pPr>
        <w:jc w:val="both"/>
        <w:rPr>
          <w:rFonts w:ascii="Century Gothic" w:hAnsi="Century Gothic" w:cs="Arial"/>
          <w:b/>
          <w:bCs/>
          <w:sz w:val="24"/>
          <w:szCs w:val="24"/>
        </w:rPr>
      </w:pPr>
    </w:p>
    <w:p w14:paraId="537358AB" w14:textId="0B1D6C7E" w:rsidR="00ED7117" w:rsidRDefault="00ED7117" w:rsidP="00DA2C7A">
      <w:pPr>
        <w:jc w:val="both"/>
        <w:rPr>
          <w:rFonts w:ascii="Century Gothic" w:hAnsi="Century Gothic" w:cs="Arial"/>
          <w:b/>
          <w:bCs/>
          <w:sz w:val="24"/>
          <w:szCs w:val="24"/>
        </w:rPr>
      </w:pPr>
    </w:p>
    <w:p w14:paraId="02D7E57C" w14:textId="2F8B7301" w:rsidR="00ED7117" w:rsidRDefault="00ED7117" w:rsidP="00DA2C7A">
      <w:pPr>
        <w:jc w:val="both"/>
        <w:rPr>
          <w:rFonts w:ascii="Century Gothic" w:hAnsi="Century Gothic" w:cs="Arial"/>
          <w:b/>
          <w:bCs/>
          <w:sz w:val="24"/>
          <w:szCs w:val="24"/>
        </w:rPr>
      </w:pPr>
    </w:p>
    <w:p w14:paraId="13C7C69C" w14:textId="721AFF99" w:rsidR="00ED7117" w:rsidRDefault="00ED7117" w:rsidP="00DA2C7A">
      <w:pPr>
        <w:jc w:val="both"/>
        <w:rPr>
          <w:rFonts w:ascii="Century Gothic" w:hAnsi="Century Gothic" w:cs="Arial"/>
          <w:b/>
          <w:bCs/>
          <w:sz w:val="24"/>
          <w:szCs w:val="24"/>
        </w:rPr>
      </w:pPr>
    </w:p>
    <w:p w14:paraId="10CC81E0" w14:textId="109F3A6E" w:rsidR="00ED7117" w:rsidRDefault="00ED7117" w:rsidP="00DA2C7A">
      <w:pPr>
        <w:jc w:val="both"/>
        <w:rPr>
          <w:rFonts w:ascii="Century Gothic" w:hAnsi="Century Gothic" w:cs="Arial"/>
          <w:b/>
          <w:bCs/>
          <w:sz w:val="24"/>
          <w:szCs w:val="24"/>
        </w:rPr>
      </w:pPr>
    </w:p>
    <w:p w14:paraId="277B614C" w14:textId="77777777" w:rsidR="008A260F" w:rsidRPr="00ED7117" w:rsidRDefault="008A260F" w:rsidP="00DA2C7A">
      <w:pPr>
        <w:jc w:val="both"/>
        <w:rPr>
          <w:rFonts w:ascii="Century Gothic" w:hAnsi="Century Gothic" w:cs="Arial"/>
          <w:b/>
          <w:bCs/>
          <w:sz w:val="24"/>
          <w:szCs w:val="24"/>
        </w:rPr>
      </w:pPr>
      <w:r w:rsidRPr="00ED7117">
        <w:rPr>
          <w:rFonts w:ascii="Century Gothic" w:hAnsi="Century Gothic" w:cs="Arial"/>
          <w:b/>
          <w:bCs/>
          <w:sz w:val="24"/>
          <w:szCs w:val="24"/>
        </w:rPr>
        <w:lastRenderedPageBreak/>
        <w:t xml:space="preserve">Appendix 2: Annual Review Appeals Procedures </w:t>
      </w:r>
    </w:p>
    <w:p w14:paraId="43505762" w14:textId="3868EB8F" w:rsidR="008A260F" w:rsidRPr="00ED7117" w:rsidRDefault="00A40246" w:rsidP="00DA2C7A">
      <w:pPr>
        <w:jc w:val="both"/>
        <w:rPr>
          <w:rFonts w:ascii="Century Gothic" w:hAnsi="Century Gothic" w:cs="Arial"/>
          <w:sz w:val="24"/>
          <w:szCs w:val="24"/>
        </w:rPr>
      </w:pPr>
      <w:r w:rsidRPr="00ED7117">
        <w:rPr>
          <w:rFonts w:ascii="Century Gothic" w:hAnsi="Century Gothic" w:cs="Arial"/>
          <w:sz w:val="24"/>
          <w:szCs w:val="24"/>
        </w:rPr>
        <w:t xml:space="preserve">Quercus Sports </w:t>
      </w:r>
      <w:r w:rsidR="008A260F" w:rsidRPr="00ED7117">
        <w:rPr>
          <w:rFonts w:ascii="Century Gothic" w:hAnsi="Century Gothic" w:cs="Arial"/>
          <w:sz w:val="24"/>
          <w:szCs w:val="24"/>
        </w:rPr>
        <w:t xml:space="preserve">Scholars may appeal a decision of the Review Group to the Appeals Committee on specified grounds, see c) below. </w:t>
      </w:r>
    </w:p>
    <w:p w14:paraId="7C351BF8" w14:textId="51986E47" w:rsidR="008A260F" w:rsidRPr="00ED7117" w:rsidRDefault="008A260F" w:rsidP="00DA2C7A">
      <w:pPr>
        <w:jc w:val="both"/>
        <w:rPr>
          <w:rFonts w:ascii="Century Gothic" w:hAnsi="Century Gothic" w:cs="Arial"/>
          <w:sz w:val="24"/>
          <w:szCs w:val="24"/>
        </w:rPr>
      </w:pPr>
      <w:r w:rsidRPr="00ED7117">
        <w:rPr>
          <w:rFonts w:ascii="Century Gothic" w:hAnsi="Century Gothic" w:cs="Arial"/>
          <w:sz w:val="24"/>
          <w:szCs w:val="24"/>
        </w:rPr>
        <w:t>a) The Appeals Procedure is not available to Scholars that have withdrawn from the University; or Scholars that have been suspended or excluded from the University; or where a Scholar returns a positive result to a drugs test and the relevant National Sports Governing Body has suspended an athlete</w:t>
      </w:r>
      <w:r w:rsidR="00B740B0" w:rsidRPr="00ED7117">
        <w:rPr>
          <w:rFonts w:ascii="Century Gothic" w:hAnsi="Century Gothic" w:cs="Arial"/>
          <w:sz w:val="24"/>
          <w:szCs w:val="24"/>
        </w:rPr>
        <w:t>.</w:t>
      </w:r>
    </w:p>
    <w:p w14:paraId="1C7F0357" w14:textId="6F6D46FE" w:rsidR="008A260F" w:rsidRPr="00ED7117" w:rsidRDefault="008A260F" w:rsidP="00DA2C7A">
      <w:pPr>
        <w:jc w:val="both"/>
        <w:rPr>
          <w:rFonts w:ascii="Century Gothic" w:hAnsi="Century Gothic" w:cs="Arial"/>
          <w:sz w:val="24"/>
          <w:szCs w:val="24"/>
        </w:rPr>
      </w:pPr>
      <w:r w:rsidRPr="00ED7117">
        <w:rPr>
          <w:rFonts w:ascii="Century Gothic" w:hAnsi="Century Gothic" w:cs="Arial"/>
          <w:sz w:val="24"/>
          <w:szCs w:val="24"/>
        </w:rPr>
        <w:t xml:space="preserve">b) An appeal may be made to the Appeals Committee within 10 working days from the date of issue of the Review Group’s decision. </w:t>
      </w:r>
    </w:p>
    <w:p w14:paraId="72CA7C5B" w14:textId="4609B7A6" w:rsidR="00DA2C7A" w:rsidRPr="00ED7117" w:rsidRDefault="008A260F" w:rsidP="00DA2C7A">
      <w:pPr>
        <w:jc w:val="both"/>
        <w:rPr>
          <w:rFonts w:ascii="Century Gothic" w:hAnsi="Century Gothic" w:cs="Arial"/>
          <w:sz w:val="24"/>
          <w:szCs w:val="24"/>
        </w:rPr>
      </w:pPr>
      <w:r w:rsidRPr="00ED7117">
        <w:rPr>
          <w:rFonts w:ascii="Century Gothic" w:hAnsi="Century Gothic" w:cs="Arial"/>
          <w:sz w:val="24"/>
          <w:szCs w:val="24"/>
        </w:rPr>
        <w:t>c) Appeals may be made on the following grounds</w:t>
      </w:r>
      <w:r w:rsidR="00797FF2" w:rsidRPr="00ED7117">
        <w:rPr>
          <w:rFonts w:ascii="Century Gothic" w:hAnsi="Century Gothic" w:cs="Arial"/>
          <w:sz w:val="24"/>
          <w:szCs w:val="24"/>
        </w:rPr>
        <w:t>:</w:t>
      </w:r>
    </w:p>
    <w:p w14:paraId="09AA9881" w14:textId="54DB0E90" w:rsidR="004E69E6" w:rsidRPr="00ED7117" w:rsidRDefault="008A260F" w:rsidP="00DA2C7A">
      <w:pPr>
        <w:pStyle w:val="ListParagraph"/>
        <w:numPr>
          <w:ilvl w:val="0"/>
          <w:numId w:val="4"/>
        </w:numPr>
        <w:jc w:val="both"/>
        <w:rPr>
          <w:rFonts w:ascii="Century Gothic" w:hAnsi="Century Gothic" w:cs="Arial"/>
          <w:sz w:val="24"/>
          <w:szCs w:val="24"/>
        </w:rPr>
      </w:pPr>
      <w:r w:rsidRPr="00ED7117">
        <w:rPr>
          <w:rFonts w:ascii="Century Gothic" w:hAnsi="Century Gothic" w:cs="Arial"/>
          <w:sz w:val="24"/>
          <w:szCs w:val="24"/>
        </w:rPr>
        <w:t xml:space="preserve">New evidence: Information directly relevant to the decision, which for good reason was not available to the Review Group. </w:t>
      </w:r>
    </w:p>
    <w:p w14:paraId="4FAFD907" w14:textId="6128EE5D" w:rsidR="008A260F" w:rsidRPr="00ED7117" w:rsidRDefault="008A260F" w:rsidP="00DA2C7A">
      <w:pPr>
        <w:pStyle w:val="ListParagraph"/>
        <w:numPr>
          <w:ilvl w:val="0"/>
          <w:numId w:val="4"/>
        </w:numPr>
        <w:jc w:val="both"/>
        <w:rPr>
          <w:rFonts w:ascii="Century Gothic" w:hAnsi="Century Gothic" w:cs="Arial"/>
          <w:sz w:val="24"/>
          <w:szCs w:val="24"/>
        </w:rPr>
      </w:pPr>
      <w:r w:rsidRPr="00ED7117">
        <w:rPr>
          <w:rFonts w:ascii="Century Gothic" w:hAnsi="Century Gothic" w:cs="Arial"/>
          <w:sz w:val="24"/>
          <w:szCs w:val="24"/>
        </w:rPr>
        <w:t xml:space="preserve">Procedural irregularity: There is evidence that the procedures relating to a decision were not followed properly, which may have impacted on the Review Group’s decision. </w:t>
      </w:r>
    </w:p>
    <w:p w14:paraId="124A145E" w14:textId="77777777" w:rsidR="00DA2C7A" w:rsidRPr="00ED7117" w:rsidRDefault="008A260F" w:rsidP="00DA2C7A">
      <w:pPr>
        <w:jc w:val="both"/>
        <w:rPr>
          <w:rFonts w:ascii="Century Gothic" w:hAnsi="Century Gothic" w:cs="Arial"/>
          <w:sz w:val="24"/>
          <w:szCs w:val="24"/>
        </w:rPr>
      </w:pPr>
      <w:r w:rsidRPr="00ED7117">
        <w:rPr>
          <w:rFonts w:ascii="Century Gothic" w:hAnsi="Century Gothic" w:cs="Arial"/>
          <w:sz w:val="24"/>
          <w:szCs w:val="24"/>
        </w:rPr>
        <w:t xml:space="preserve">d) The Student Appeals Committee may: </w:t>
      </w:r>
    </w:p>
    <w:p w14:paraId="0C4CC25E" w14:textId="7DD7264E" w:rsidR="00DA2C7A" w:rsidRPr="00ED7117" w:rsidRDefault="008A260F" w:rsidP="00DA2C7A">
      <w:pPr>
        <w:pStyle w:val="ListParagraph"/>
        <w:numPr>
          <w:ilvl w:val="0"/>
          <w:numId w:val="5"/>
        </w:numPr>
        <w:jc w:val="both"/>
        <w:rPr>
          <w:rFonts w:ascii="Century Gothic" w:hAnsi="Century Gothic" w:cs="Arial"/>
          <w:sz w:val="24"/>
          <w:szCs w:val="24"/>
        </w:rPr>
      </w:pPr>
      <w:r w:rsidRPr="00ED7117">
        <w:rPr>
          <w:rFonts w:ascii="Century Gothic" w:hAnsi="Century Gothic" w:cs="Arial"/>
          <w:sz w:val="24"/>
          <w:szCs w:val="24"/>
        </w:rPr>
        <w:t>Uphold the Appeal</w:t>
      </w:r>
      <w:r w:rsidR="00797FF2" w:rsidRPr="00ED7117">
        <w:rPr>
          <w:rFonts w:ascii="Century Gothic" w:hAnsi="Century Gothic" w:cs="Arial"/>
          <w:sz w:val="24"/>
          <w:szCs w:val="24"/>
        </w:rPr>
        <w:t>.</w:t>
      </w:r>
    </w:p>
    <w:p w14:paraId="2825B2C4" w14:textId="4B89160B" w:rsidR="008A260F" w:rsidRPr="00ED7117" w:rsidRDefault="008A260F" w:rsidP="00DA2C7A">
      <w:pPr>
        <w:pStyle w:val="ListParagraph"/>
        <w:numPr>
          <w:ilvl w:val="0"/>
          <w:numId w:val="5"/>
        </w:numPr>
        <w:jc w:val="both"/>
        <w:rPr>
          <w:rFonts w:ascii="Century Gothic" w:hAnsi="Century Gothic" w:cs="Arial"/>
          <w:sz w:val="24"/>
          <w:szCs w:val="24"/>
        </w:rPr>
      </w:pPr>
      <w:r w:rsidRPr="00ED7117">
        <w:rPr>
          <w:rFonts w:ascii="Century Gothic" w:hAnsi="Century Gothic" w:cs="Arial"/>
          <w:sz w:val="24"/>
          <w:szCs w:val="24"/>
        </w:rPr>
        <w:t>Reject the Appeal</w:t>
      </w:r>
      <w:r w:rsidR="00797FF2" w:rsidRPr="00ED7117">
        <w:rPr>
          <w:rFonts w:ascii="Century Gothic" w:hAnsi="Century Gothic" w:cs="Arial"/>
          <w:sz w:val="24"/>
          <w:szCs w:val="24"/>
        </w:rPr>
        <w:t>.</w:t>
      </w:r>
    </w:p>
    <w:p w14:paraId="3639791C" w14:textId="2CA1BF2D" w:rsidR="009D4275" w:rsidRDefault="009D4275" w:rsidP="00DA2C7A">
      <w:pPr>
        <w:jc w:val="both"/>
        <w:rPr>
          <w:rFonts w:ascii="Century Gothic" w:hAnsi="Century Gothic"/>
          <w:sz w:val="24"/>
          <w:szCs w:val="24"/>
        </w:rPr>
      </w:pPr>
    </w:p>
    <w:p w14:paraId="542FF75D" w14:textId="4F3198B4" w:rsidR="00ED7117" w:rsidRDefault="00ED7117" w:rsidP="00DA2C7A">
      <w:pPr>
        <w:jc w:val="both"/>
        <w:rPr>
          <w:rFonts w:ascii="Century Gothic" w:hAnsi="Century Gothic"/>
          <w:sz w:val="24"/>
          <w:szCs w:val="24"/>
        </w:rPr>
      </w:pPr>
    </w:p>
    <w:p w14:paraId="3CBC1D23" w14:textId="17B6A933" w:rsidR="00ED7117" w:rsidRDefault="00ED7117" w:rsidP="00DA2C7A">
      <w:pPr>
        <w:jc w:val="both"/>
        <w:rPr>
          <w:rFonts w:ascii="Century Gothic" w:hAnsi="Century Gothic"/>
          <w:sz w:val="24"/>
          <w:szCs w:val="24"/>
        </w:rPr>
      </w:pPr>
    </w:p>
    <w:p w14:paraId="5585C911" w14:textId="087F6C38" w:rsidR="00ED7117" w:rsidRDefault="00ED7117" w:rsidP="00DA2C7A">
      <w:pPr>
        <w:jc w:val="both"/>
        <w:rPr>
          <w:rFonts w:ascii="Century Gothic" w:hAnsi="Century Gothic"/>
          <w:sz w:val="24"/>
          <w:szCs w:val="24"/>
        </w:rPr>
      </w:pPr>
    </w:p>
    <w:p w14:paraId="1B67480F" w14:textId="64442543" w:rsidR="00ED7117" w:rsidRDefault="00ED7117" w:rsidP="00DA2C7A">
      <w:pPr>
        <w:jc w:val="both"/>
        <w:rPr>
          <w:rFonts w:ascii="Century Gothic" w:hAnsi="Century Gothic"/>
          <w:sz w:val="24"/>
          <w:szCs w:val="24"/>
        </w:rPr>
      </w:pPr>
    </w:p>
    <w:p w14:paraId="255675ED" w14:textId="00F6BEDF" w:rsidR="00ED7117" w:rsidRDefault="00ED7117" w:rsidP="00DA2C7A">
      <w:pPr>
        <w:jc w:val="both"/>
        <w:rPr>
          <w:rFonts w:ascii="Century Gothic" w:hAnsi="Century Gothic"/>
          <w:sz w:val="24"/>
          <w:szCs w:val="24"/>
        </w:rPr>
      </w:pPr>
    </w:p>
    <w:p w14:paraId="15052637" w14:textId="0197BE1D" w:rsidR="00ED7117" w:rsidRDefault="00ED7117" w:rsidP="00DA2C7A">
      <w:pPr>
        <w:jc w:val="both"/>
        <w:rPr>
          <w:rFonts w:ascii="Century Gothic" w:hAnsi="Century Gothic"/>
          <w:sz w:val="24"/>
          <w:szCs w:val="24"/>
        </w:rPr>
      </w:pPr>
    </w:p>
    <w:p w14:paraId="35650B02" w14:textId="00640ADC" w:rsidR="00ED7117" w:rsidRDefault="00ED7117" w:rsidP="00DA2C7A">
      <w:pPr>
        <w:jc w:val="both"/>
        <w:rPr>
          <w:rFonts w:ascii="Century Gothic" w:hAnsi="Century Gothic"/>
          <w:sz w:val="24"/>
          <w:szCs w:val="24"/>
        </w:rPr>
      </w:pPr>
    </w:p>
    <w:p w14:paraId="190146F5" w14:textId="610BDED9" w:rsidR="00ED7117" w:rsidRDefault="00ED7117" w:rsidP="00DA2C7A">
      <w:pPr>
        <w:jc w:val="both"/>
        <w:rPr>
          <w:rFonts w:ascii="Century Gothic" w:hAnsi="Century Gothic"/>
          <w:sz w:val="24"/>
          <w:szCs w:val="24"/>
        </w:rPr>
      </w:pPr>
    </w:p>
    <w:p w14:paraId="1F711BBC" w14:textId="5141AC60" w:rsidR="00ED7117" w:rsidRDefault="00ED7117" w:rsidP="00DA2C7A">
      <w:pPr>
        <w:jc w:val="both"/>
        <w:rPr>
          <w:rFonts w:ascii="Century Gothic" w:hAnsi="Century Gothic"/>
          <w:sz w:val="24"/>
          <w:szCs w:val="24"/>
        </w:rPr>
      </w:pPr>
    </w:p>
    <w:p w14:paraId="5F7EB7BD" w14:textId="1B5BB7D6" w:rsidR="00ED7117" w:rsidRDefault="00ED7117" w:rsidP="00DA2C7A">
      <w:pPr>
        <w:jc w:val="both"/>
        <w:rPr>
          <w:rFonts w:ascii="Century Gothic" w:hAnsi="Century Gothic"/>
          <w:sz w:val="24"/>
          <w:szCs w:val="24"/>
        </w:rPr>
      </w:pPr>
    </w:p>
    <w:p w14:paraId="28A84EFB" w14:textId="5BEABC89" w:rsidR="00ED7117" w:rsidRDefault="00ED7117" w:rsidP="00DA2C7A">
      <w:pPr>
        <w:jc w:val="both"/>
        <w:rPr>
          <w:rFonts w:ascii="Century Gothic" w:hAnsi="Century Gothic"/>
          <w:sz w:val="24"/>
          <w:szCs w:val="24"/>
        </w:rPr>
      </w:pPr>
    </w:p>
    <w:p w14:paraId="574FCD4D" w14:textId="2B83F4A4" w:rsidR="00ED7117" w:rsidRDefault="00ED7117" w:rsidP="00DA2C7A">
      <w:pPr>
        <w:jc w:val="both"/>
        <w:rPr>
          <w:rFonts w:ascii="Century Gothic" w:hAnsi="Century Gothic"/>
          <w:sz w:val="24"/>
          <w:szCs w:val="24"/>
        </w:rPr>
      </w:pPr>
    </w:p>
    <w:p w14:paraId="004D001D" w14:textId="250A056B" w:rsidR="00ED7117" w:rsidRDefault="00ED7117" w:rsidP="00DA2C7A">
      <w:pPr>
        <w:jc w:val="both"/>
        <w:rPr>
          <w:rFonts w:ascii="Century Gothic" w:hAnsi="Century Gothic"/>
          <w:sz w:val="24"/>
          <w:szCs w:val="24"/>
        </w:rPr>
      </w:pPr>
    </w:p>
    <w:p w14:paraId="0C7EAC26" w14:textId="729EDA3C" w:rsidR="00ED7117" w:rsidRDefault="00ED7117" w:rsidP="00DA2C7A">
      <w:pPr>
        <w:jc w:val="both"/>
        <w:rPr>
          <w:rFonts w:ascii="Century Gothic" w:hAnsi="Century Gothic"/>
          <w:sz w:val="24"/>
          <w:szCs w:val="24"/>
        </w:rPr>
      </w:pPr>
    </w:p>
    <w:p w14:paraId="0B9A6EF3" w14:textId="2FF23A3C" w:rsidR="00ED7117" w:rsidRDefault="00ED7117" w:rsidP="00DA2C7A">
      <w:pPr>
        <w:jc w:val="both"/>
        <w:rPr>
          <w:rFonts w:ascii="Century Gothic" w:hAnsi="Century Gothic"/>
          <w:sz w:val="24"/>
          <w:szCs w:val="24"/>
        </w:rPr>
      </w:pPr>
    </w:p>
    <w:p w14:paraId="21B675E2" w14:textId="77777777" w:rsidR="00D27EC9" w:rsidRDefault="00D27EC9" w:rsidP="00DA2C7A">
      <w:pPr>
        <w:jc w:val="both"/>
        <w:rPr>
          <w:b/>
          <w:noProof/>
          <w:color w:val="000000" w:themeColor="text1"/>
          <w:lang w:eastAsia="en-IE"/>
        </w:rPr>
      </w:pPr>
    </w:p>
    <w:p w14:paraId="7AB0E390" w14:textId="4ABF2335" w:rsidR="00ED7117" w:rsidRDefault="00F46179" w:rsidP="00DA2C7A">
      <w:pPr>
        <w:jc w:val="both"/>
        <w:rPr>
          <w:rFonts w:ascii="Century Gothic" w:hAnsi="Century Gothic"/>
          <w:b/>
          <w:bCs/>
          <w:sz w:val="24"/>
          <w:szCs w:val="24"/>
        </w:rPr>
      </w:pPr>
      <w:r w:rsidRPr="00F46179">
        <w:rPr>
          <w:rFonts w:ascii="Century Gothic" w:hAnsi="Century Gothic"/>
          <w:b/>
          <w:bCs/>
          <w:sz w:val="24"/>
          <w:szCs w:val="24"/>
        </w:rPr>
        <w:lastRenderedPageBreak/>
        <w:t>Appendix 3: End of Year Statement and Impact Form</w:t>
      </w:r>
    </w:p>
    <w:p w14:paraId="264DBEF8" w14:textId="22CA7A38" w:rsidR="00E56C23" w:rsidRDefault="00E56C23" w:rsidP="00E56C23">
      <w:r w:rsidRPr="00BC3DC0">
        <w:rPr>
          <w:b/>
          <w:noProof/>
          <w:color w:val="000000" w:themeColor="text1"/>
          <w:lang w:eastAsia="en-IE"/>
        </w:rPr>
        <w:drawing>
          <wp:anchor distT="0" distB="0" distL="114300" distR="114300" simplePos="0" relativeHeight="251660288" behindDoc="0" locked="0" layoutInCell="1" allowOverlap="1" wp14:anchorId="554FC43C" wp14:editId="1FD941A8">
            <wp:simplePos x="0" y="0"/>
            <wp:positionH relativeFrom="column">
              <wp:posOffset>-31750</wp:posOffset>
            </wp:positionH>
            <wp:positionV relativeFrom="paragraph">
              <wp:posOffset>25400</wp:posOffset>
            </wp:positionV>
            <wp:extent cx="1739900" cy="958215"/>
            <wp:effectExtent l="0" t="0" r="0" b="0"/>
            <wp:wrapNone/>
            <wp:docPr id="4" name="Picture 4" descr="UCC Logo RGB_NEW (3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CC Logo RGB_NEW (3)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581" r="7044"/>
                    <a:stretch/>
                  </pic:blipFill>
                  <pic:spPr bwMode="auto">
                    <a:xfrm>
                      <a:off x="0" y="0"/>
                      <a:ext cx="1739900" cy="958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8AAD8A0" w14:textId="6FD51978" w:rsidR="00D27EC9" w:rsidRDefault="00D27EC9" w:rsidP="00E56C23">
      <w:pPr>
        <w:tabs>
          <w:tab w:val="left" w:pos="7980"/>
        </w:tabs>
      </w:pPr>
      <w:r>
        <w:rPr>
          <w:rFonts w:ascii="Century Gothic" w:hAnsi="Century Gothic" w:cs="Arial"/>
          <w:b/>
          <w:noProof/>
          <w:sz w:val="32"/>
          <w:szCs w:val="32"/>
        </w:rPr>
        <w:drawing>
          <wp:anchor distT="0" distB="0" distL="114300" distR="114300" simplePos="0" relativeHeight="251664384" behindDoc="0" locked="0" layoutInCell="1" allowOverlap="1" wp14:anchorId="5D3EFD8A" wp14:editId="0ED427BE">
            <wp:simplePos x="0" y="0"/>
            <wp:positionH relativeFrom="margin">
              <wp:align>right</wp:align>
            </wp:positionH>
            <wp:positionV relativeFrom="margin">
              <wp:align>top</wp:align>
            </wp:positionV>
            <wp:extent cx="1346835" cy="1799590"/>
            <wp:effectExtent l="0" t="0" r="5715" b="0"/>
            <wp:wrapSquare wrapText="bothSides"/>
            <wp:docPr id="6" name="Picture 6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Logo, company name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6835" cy="17995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2DCBE4E" w14:textId="77777777" w:rsidR="00D27EC9" w:rsidRDefault="00D27EC9" w:rsidP="00E56C23">
      <w:pPr>
        <w:tabs>
          <w:tab w:val="left" w:pos="7980"/>
        </w:tabs>
      </w:pPr>
    </w:p>
    <w:p w14:paraId="3FE02DBA" w14:textId="77777777" w:rsidR="00D27EC9" w:rsidRDefault="00D27EC9" w:rsidP="00E56C23">
      <w:pPr>
        <w:tabs>
          <w:tab w:val="left" w:pos="7980"/>
        </w:tabs>
      </w:pPr>
    </w:p>
    <w:p w14:paraId="41C1FEFC" w14:textId="77777777" w:rsidR="00D27EC9" w:rsidRDefault="00D27EC9" w:rsidP="00E56C23">
      <w:pPr>
        <w:tabs>
          <w:tab w:val="left" w:pos="7980"/>
        </w:tabs>
      </w:pPr>
    </w:p>
    <w:p w14:paraId="480BCAE4" w14:textId="164720CC" w:rsidR="00E56C23" w:rsidRPr="00E56C23" w:rsidRDefault="00E56C23" w:rsidP="00E56C23">
      <w:pPr>
        <w:tabs>
          <w:tab w:val="left" w:pos="7980"/>
        </w:tabs>
      </w:pPr>
      <w:r>
        <w:tab/>
      </w:r>
    </w:p>
    <w:p w14:paraId="1E63BDF2" w14:textId="1CE87291" w:rsidR="00E56C23" w:rsidRPr="00E5001F" w:rsidRDefault="00E56C23" w:rsidP="00E56C23">
      <w:pPr>
        <w:jc w:val="center"/>
        <w:rPr>
          <w:rFonts w:ascii="Century Gothic" w:hAnsi="Century Gothic"/>
          <w:b/>
          <w:color w:val="FF0000"/>
          <w:sz w:val="44"/>
          <w:szCs w:val="44"/>
        </w:rPr>
      </w:pPr>
      <w:r w:rsidRPr="0063464D">
        <w:rPr>
          <w:rFonts w:ascii="Century Gothic" w:hAnsi="Century Gothic" w:cs="TrajanPro-Bold"/>
          <w:b/>
          <w:bCs/>
          <w:color w:val="FF0000"/>
          <w:sz w:val="44"/>
          <w:szCs w:val="44"/>
        </w:rPr>
        <w:t xml:space="preserve">Quercus Sport </w:t>
      </w:r>
      <w:r w:rsidRPr="0063464D">
        <w:rPr>
          <w:rFonts w:ascii="Century Gothic" w:hAnsi="Century Gothic"/>
          <w:b/>
          <w:color w:val="FF0000"/>
          <w:sz w:val="44"/>
          <w:szCs w:val="44"/>
        </w:rPr>
        <w:t xml:space="preserve">End of Year Statement &amp; Impact Form </w:t>
      </w:r>
    </w:p>
    <w:tbl>
      <w:tblPr>
        <w:tblStyle w:val="TableGrid"/>
        <w:tblW w:w="0" w:type="auto"/>
        <w:tblInd w:w="39" w:type="dxa"/>
        <w:tblBorders>
          <w:top w:val="single" w:sz="36" w:space="0" w:color="9CC2E5" w:themeColor="accent1" w:themeTint="99"/>
          <w:left w:val="single" w:sz="36" w:space="0" w:color="9CC2E5" w:themeColor="accent1" w:themeTint="99"/>
          <w:bottom w:val="single" w:sz="36" w:space="0" w:color="9CC2E5" w:themeColor="accent1" w:themeTint="99"/>
          <w:right w:val="single" w:sz="36" w:space="0" w:color="9CC2E5" w:themeColor="accent1" w:themeTint="99"/>
          <w:insideH w:val="single" w:sz="36" w:space="0" w:color="9CC2E5" w:themeColor="accent1" w:themeTint="99"/>
          <w:insideV w:val="single" w:sz="36" w:space="0" w:color="9CC2E5" w:themeColor="accent1" w:themeTint="99"/>
        </w:tblBorders>
        <w:tblLook w:val="04A0" w:firstRow="1" w:lastRow="0" w:firstColumn="1" w:lastColumn="0" w:noHBand="0" w:noVBand="1"/>
      </w:tblPr>
      <w:tblGrid>
        <w:gridCol w:w="2967"/>
        <w:gridCol w:w="2965"/>
        <w:gridCol w:w="4190"/>
      </w:tblGrid>
      <w:tr w:rsidR="00E56C23" w14:paraId="1C1D658D" w14:textId="77777777" w:rsidTr="00E56C23">
        <w:tc>
          <w:tcPr>
            <w:tcW w:w="2967" w:type="dxa"/>
            <w:tcBorders>
              <w:top w:val="single" w:sz="36" w:space="0" w:color="FF7C80"/>
              <w:left w:val="single" w:sz="36" w:space="0" w:color="FF7C80"/>
              <w:bottom w:val="single" w:sz="36" w:space="0" w:color="FF7C80"/>
              <w:right w:val="single" w:sz="36" w:space="0" w:color="FF7C80"/>
            </w:tcBorders>
            <w:shd w:val="clear" w:color="auto" w:fill="FF7C80"/>
          </w:tcPr>
          <w:p w14:paraId="737AA88E" w14:textId="77777777" w:rsidR="00E56C23" w:rsidRPr="001674B0" w:rsidRDefault="00E56C23" w:rsidP="00A15867">
            <w:pPr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NAME</w:t>
            </w:r>
          </w:p>
        </w:tc>
        <w:sdt>
          <w:sdtPr>
            <w:rPr>
              <w:rFonts w:ascii="Century Gothic" w:hAnsi="Century Gothic"/>
            </w:rPr>
            <w:id w:val="-2045592242"/>
            <w:placeholder>
              <w:docPart w:val="8B0DCE39AEFF476B92CE468115CADF60"/>
            </w:placeholder>
            <w:showingPlcHdr/>
            <w15:appearance w15:val="hidden"/>
          </w:sdtPr>
          <w:sdtEndPr/>
          <w:sdtContent>
            <w:tc>
              <w:tcPr>
                <w:tcW w:w="7155" w:type="dxa"/>
                <w:gridSpan w:val="2"/>
                <w:tcBorders>
                  <w:top w:val="single" w:sz="36" w:space="0" w:color="FF7C80"/>
                  <w:left w:val="single" w:sz="36" w:space="0" w:color="FF7C80"/>
                  <w:bottom w:val="single" w:sz="36" w:space="0" w:color="FF7C80"/>
                  <w:right w:val="single" w:sz="36" w:space="0" w:color="FF7C80"/>
                </w:tcBorders>
              </w:tcPr>
              <w:p w14:paraId="43A13FE7" w14:textId="77777777" w:rsidR="00E56C23" w:rsidRDefault="00E56C23" w:rsidP="00A15867">
                <w:pPr>
                  <w:rPr>
                    <w:rFonts w:ascii="Century Gothic" w:hAnsi="Century Gothic"/>
                  </w:rPr>
                </w:pPr>
                <w:r w:rsidRPr="0004035F">
                  <w:rPr>
                    <w:rStyle w:val="PlaceholderText"/>
                  </w:rPr>
                  <w:t>enter text.</w:t>
                </w:r>
              </w:p>
            </w:tc>
          </w:sdtContent>
        </w:sdt>
      </w:tr>
      <w:tr w:rsidR="00E56C23" w14:paraId="127AAE97" w14:textId="77777777" w:rsidTr="00E56C2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967" w:type="dxa"/>
            <w:tcBorders>
              <w:top w:val="single" w:sz="36" w:space="0" w:color="FF7C80"/>
              <w:left w:val="single" w:sz="36" w:space="0" w:color="FF7C80"/>
              <w:bottom w:val="single" w:sz="36" w:space="0" w:color="FF7C80"/>
              <w:right w:val="single" w:sz="36" w:space="0" w:color="FF7C80"/>
            </w:tcBorders>
            <w:shd w:val="clear" w:color="auto" w:fill="FF7C80"/>
          </w:tcPr>
          <w:p w14:paraId="2ECD8387" w14:textId="77777777" w:rsidR="00E56C23" w:rsidRDefault="00E56C23" w:rsidP="00A15867">
            <w:pPr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SPORT</w:t>
            </w:r>
          </w:p>
        </w:tc>
        <w:sdt>
          <w:sdtPr>
            <w:rPr>
              <w:rFonts w:ascii="Century Gothic" w:hAnsi="Century Gothic"/>
            </w:rPr>
            <w:id w:val="39631727"/>
            <w:placeholder>
              <w:docPart w:val="AA6D355011D549FBB8CC3604D0854EF1"/>
            </w:placeholder>
            <w:showingPlcHdr/>
            <w15:appearance w15:val="hidden"/>
          </w:sdtPr>
          <w:sdtEndPr/>
          <w:sdtContent>
            <w:tc>
              <w:tcPr>
                <w:tcW w:w="7155" w:type="dxa"/>
                <w:gridSpan w:val="2"/>
                <w:tcBorders>
                  <w:top w:val="single" w:sz="36" w:space="0" w:color="FF7C80"/>
                  <w:left w:val="single" w:sz="36" w:space="0" w:color="FF7C80"/>
                  <w:bottom w:val="single" w:sz="36" w:space="0" w:color="FF7C80"/>
                  <w:right w:val="single" w:sz="36" w:space="0" w:color="FF7C80"/>
                </w:tcBorders>
              </w:tcPr>
              <w:p w14:paraId="1D3B9974" w14:textId="77777777" w:rsidR="00E56C23" w:rsidRDefault="00E56C23" w:rsidP="00A15867">
                <w:pPr>
                  <w:rPr>
                    <w:rFonts w:ascii="Century Gothic" w:hAnsi="Century Gothic"/>
                  </w:rPr>
                </w:pPr>
                <w:r w:rsidRPr="0004035F">
                  <w:rPr>
                    <w:rStyle w:val="PlaceholderText"/>
                  </w:rPr>
                  <w:t>enter text.</w:t>
                </w:r>
              </w:p>
            </w:tc>
          </w:sdtContent>
        </w:sdt>
      </w:tr>
      <w:tr w:rsidR="00E56C23" w14:paraId="3EE49B6F" w14:textId="77777777" w:rsidTr="00E56C2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967" w:type="dxa"/>
            <w:tcBorders>
              <w:top w:val="single" w:sz="36" w:space="0" w:color="FF7C80"/>
              <w:left w:val="single" w:sz="36" w:space="0" w:color="FF7C80"/>
              <w:bottom w:val="single" w:sz="36" w:space="0" w:color="FF7C80"/>
              <w:right w:val="single" w:sz="36" w:space="0" w:color="FF7C80"/>
            </w:tcBorders>
            <w:shd w:val="clear" w:color="auto" w:fill="FF7C80"/>
          </w:tcPr>
          <w:p w14:paraId="07889A38" w14:textId="77777777" w:rsidR="00E56C23" w:rsidRPr="001674B0" w:rsidRDefault="00E56C23" w:rsidP="00A15867">
            <w:pPr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STUDENT NUMBER</w:t>
            </w:r>
          </w:p>
        </w:tc>
        <w:sdt>
          <w:sdtPr>
            <w:rPr>
              <w:rFonts w:ascii="Century Gothic" w:hAnsi="Century Gothic"/>
            </w:rPr>
            <w:id w:val="-1160004850"/>
            <w:placeholder>
              <w:docPart w:val="2C6530C477F74E3D9FC2E0A72771C7A8"/>
            </w:placeholder>
            <w:showingPlcHdr/>
            <w15:appearance w15:val="hidden"/>
          </w:sdtPr>
          <w:sdtEndPr/>
          <w:sdtContent>
            <w:tc>
              <w:tcPr>
                <w:tcW w:w="7155" w:type="dxa"/>
                <w:gridSpan w:val="2"/>
                <w:tcBorders>
                  <w:top w:val="single" w:sz="36" w:space="0" w:color="FF7C80"/>
                  <w:left w:val="single" w:sz="36" w:space="0" w:color="FF7C80"/>
                  <w:bottom w:val="single" w:sz="36" w:space="0" w:color="FF7C80"/>
                  <w:right w:val="single" w:sz="36" w:space="0" w:color="FF7C80"/>
                </w:tcBorders>
              </w:tcPr>
              <w:p w14:paraId="1E911523" w14:textId="77777777" w:rsidR="00E56C23" w:rsidRDefault="00E56C23" w:rsidP="00A15867">
                <w:pPr>
                  <w:rPr>
                    <w:rFonts w:ascii="Century Gothic" w:hAnsi="Century Gothic"/>
                  </w:rPr>
                </w:pPr>
                <w:r w:rsidRPr="0004035F">
                  <w:rPr>
                    <w:rStyle w:val="PlaceholderText"/>
                  </w:rPr>
                  <w:t>enter text.</w:t>
                </w:r>
              </w:p>
            </w:tc>
          </w:sdtContent>
        </w:sdt>
      </w:tr>
      <w:tr w:rsidR="00E56C23" w14:paraId="2BCFD9DD" w14:textId="77777777" w:rsidTr="00E56C2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967" w:type="dxa"/>
            <w:tcBorders>
              <w:top w:val="single" w:sz="36" w:space="0" w:color="FF7C80"/>
              <w:left w:val="single" w:sz="36" w:space="0" w:color="FF7C80"/>
              <w:bottom w:val="single" w:sz="36" w:space="0" w:color="FF7C80"/>
              <w:right w:val="single" w:sz="36" w:space="0" w:color="FF7C80"/>
            </w:tcBorders>
            <w:shd w:val="clear" w:color="auto" w:fill="FF7C80"/>
          </w:tcPr>
          <w:p w14:paraId="632BC23F" w14:textId="77777777" w:rsidR="00E56C23" w:rsidRDefault="00E56C23" w:rsidP="00A15867">
            <w:pPr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Programme of Study</w:t>
            </w:r>
          </w:p>
        </w:tc>
        <w:sdt>
          <w:sdtPr>
            <w:rPr>
              <w:rFonts w:ascii="Century Gothic" w:hAnsi="Century Gothic"/>
            </w:rPr>
            <w:id w:val="-444235244"/>
            <w:placeholder>
              <w:docPart w:val="405C4494CF93431D9460114D490284FA"/>
            </w:placeholder>
            <w:showingPlcHdr/>
            <w15:appearance w15:val="hidden"/>
          </w:sdtPr>
          <w:sdtEndPr/>
          <w:sdtContent>
            <w:tc>
              <w:tcPr>
                <w:tcW w:w="7155" w:type="dxa"/>
                <w:gridSpan w:val="2"/>
                <w:tcBorders>
                  <w:top w:val="single" w:sz="36" w:space="0" w:color="FF7C80"/>
                  <w:left w:val="single" w:sz="36" w:space="0" w:color="FF7C80"/>
                  <w:bottom w:val="single" w:sz="36" w:space="0" w:color="FF7C80"/>
                  <w:right w:val="single" w:sz="36" w:space="0" w:color="FF7C80"/>
                </w:tcBorders>
              </w:tcPr>
              <w:p w14:paraId="20C7CB52" w14:textId="77777777" w:rsidR="00E56C23" w:rsidRDefault="00E56C23" w:rsidP="00A15867">
                <w:pPr>
                  <w:rPr>
                    <w:rFonts w:ascii="Century Gothic" w:hAnsi="Century Gothic"/>
                  </w:rPr>
                </w:pPr>
                <w:r w:rsidRPr="0004035F">
                  <w:rPr>
                    <w:rStyle w:val="PlaceholderText"/>
                  </w:rPr>
                  <w:t>enter text.</w:t>
                </w:r>
              </w:p>
            </w:tc>
          </w:sdtContent>
        </w:sdt>
      </w:tr>
      <w:tr w:rsidR="00E56C23" w14:paraId="2471E7A4" w14:textId="77777777" w:rsidTr="00E56C2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191"/>
        </w:trPr>
        <w:tc>
          <w:tcPr>
            <w:tcW w:w="2967" w:type="dxa"/>
            <w:tcBorders>
              <w:top w:val="single" w:sz="36" w:space="0" w:color="FF7C80"/>
              <w:left w:val="single" w:sz="36" w:space="0" w:color="FF7C80"/>
              <w:bottom w:val="single" w:sz="36" w:space="0" w:color="FF7C80"/>
              <w:right w:val="single" w:sz="36" w:space="0" w:color="FF7C80"/>
            </w:tcBorders>
            <w:shd w:val="clear" w:color="auto" w:fill="FF7C80"/>
          </w:tcPr>
          <w:p w14:paraId="5FE5BB4A" w14:textId="77777777" w:rsidR="00E56C23" w:rsidRDefault="00E56C23" w:rsidP="00A15867">
            <w:pPr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Are you on track to progress to the next year of your degree programme? (</w:t>
            </w:r>
            <w:r>
              <w:rPr>
                <w:rFonts w:ascii="Century Gothic" w:hAnsi="Century Gothic"/>
                <w:b/>
                <w:sz w:val="16"/>
                <w:szCs w:val="16"/>
              </w:rPr>
              <w:t>PLEASE TICK YES OR NO</w:t>
            </w:r>
            <w:r>
              <w:rPr>
                <w:rFonts w:ascii="Century Gothic" w:hAnsi="Century Gothic"/>
                <w:b/>
              </w:rPr>
              <w:t>)</w:t>
            </w:r>
          </w:p>
        </w:tc>
        <w:tc>
          <w:tcPr>
            <w:tcW w:w="2965" w:type="dxa"/>
            <w:tcBorders>
              <w:top w:val="single" w:sz="36" w:space="0" w:color="FF7C80"/>
              <w:left w:val="single" w:sz="36" w:space="0" w:color="FF7C80"/>
              <w:bottom w:val="single" w:sz="36" w:space="0" w:color="FF7C80"/>
              <w:right w:val="single" w:sz="36" w:space="0" w:color="FF7C80"/>
            </w:tcBorders>
          </w:tcPr>
          <w:p w14:paraId="0B4EF514" w14:textId="77777777" w:rsidR="00E56C23" w:rsidRPr="00C37301" w:rsidRDefault="00E56C23" w:rsidP="00A15867">
            <w:pPr>
              <w:jc w:val="center"/>
              <w:rPr>
                <w:rFonts w:ascii="Century Gothic" w:hAnsi="Century Gothic"/>
                <w:b/>
                <w:bCs/>
              </w:rPr>
            </w:pPr>
            <w:r w:rsidRPr="00C37301">
              <w:rPr>
                <w:rFonts w:ascii="Century Gothic" w:hAnsi="Century Gothic"/>
                <w:b/>
                <w:bCs/>
              </w:rPr>
              <w:t>YES</w:t>
            </w:r>
          </w:p>
          <w:sdt>
            <w:sdtPr>
              <w:rPr>
                <w:rFonts w:ascii="Century Gothic" w:hAnsi="Century Gothic"/>
                <w:b/>
                <w:bCs/>
              </w:rPr>
              <w:id w:val="-53943550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F1CC905" w14:textId="77777777" w:rsidR="00E56C23" w:rsidRPr="00C37301" w:rsidRDefault="00E56C23" w:rsidP="00A15867">
                <w:pPr>
                  <w:jc w:val="center"/>
                  <w:rPr>
                    <w:rFonts w:ascii="Century Gothic" w:hAnsi="Century Gothic"/>
                    <w:b/>
                    <w:bCs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sdtContent>
          </w:sdt>
        </w:tc>
        <w:tc>
          <w:tcPr>
            <w:tcW w:w="4190" w:type="dxa"/>
            <w:tcBorders>
              <w:top w:val="single" w:sz="36" w:space="0" w:color="FF7C80"/>
              <w:left w:val="single" w:sz="36" w:space="0" w:color="FF7C80"/>
              <w:bottom w:val="single" w:sz="36" w:space="0" w:color="FF7C80"/>
              <w:right w:val="single" w:sz="36" w:space="0" w:color="FF7C80"/>
            </w:tcBorders>
          </w:tcPr>
          <w:p w14:paraId="3E58ACF8" w14:textId="77777777" w:rsidR="00E56C23" w:rsidRPr="00C37301" w:rsidRDefault="00E56C23" w:rsidP="00A15867">
            <w:pPr>
              <w:jc w:val="center"/>
              <w:rPr>
                <w:rFonts w:ascii="Century Gothic" w:hAnsi="Century Gothic"/>
                <w:b/>
                <w:bCs/>
              </w:rPr>
            </w:pPr>
            <w:r w:rsidRPr="00C37301">
              <w:rPr>
                <w:rFonts w:ascii="Century Gothic" w:hAnsi="Century Gothic"/>
                <w:b/>
                <w:bCs/>
              </w:rPr>
              <w:t>NO</w:t>
            </w:r>
          </w:p>
          <w:sdt>
            <w:sdtPr>
              <w:rPr>
                <w:rFonts w:ascii="Century Gothic" w:hAnsi="Century Gothic"/>
                <w:b/>
                <w:bCs/>
              </w:rPr>
              <w:id w:val="-5516611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AF06C26" w14:textId="77777777" w:rsidR="00E56C23" w:rsidRPr="00C37301" w:rsidRDefault="00E56C23" w:rsidP="00A15867">
                <w:pPr>
                  <w:jc w:val="center"/>
                  <w:rPr>
                    <w:rFonts w:ascii="Century Gothic" w:hAnsi="Century Gothic"/>
                    <w:b/>
                    <w:bCs/>
                  </w:rPr>
                </w:pPr>
                <w:r w:rsidRPr="00C37301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sdtContent>
          </w:sdt>
        </w:tc>
      </w:tr>
      <w:tr w:rsidR="00E56C23" w14:paraId="7DC5B274" w14:textId="77777777" w:rsidTr="00E56C2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967" w:type="dxa"/>
            <w:tcBorders>
              <w:top w:val="single" w:sz="36" w:space="0" w:color="FF7C80"/>
              <w:left w:val="single" w:sz="36" w:space="0" w:color="FF7C80"/>
              <w:bottom w:val="single" w:sz="36" w:space="0" w:color="FF7C80"/>
              <w:right w:val="single" w:sz="36" w:space="0" w:color="FF7C80"/>
            </w:tcBorders>
            <w:shd w:val="clear" w:color="auto" w:fill="FF7C80"/>
          </w:tcPr>
          <w:p w14:paraId="40D03F8B" w14:textId="77777777" w:rsidR="00E56C23" w:rsidRPr="001674B0" w:rsidRDefault="00E56C23" w:rsidP="00A15867">
            <w:pPr>
              <w:rPr>
                <w:rFonts w:ascii="Century Gothic" w:hAnsi="Century Gothic"/>
                <w:b/>
              </w:rPr>
            </w:pPr>
            <w:r w:rsidRPr="001674B0">
              <w:rPr>
                <w:rFonts w:ascii="Century Gothic" w:hAnsi="Century Gothic"/>
                <w:b/>
              </w:rPr>
              <w:t>R</w:t>
            </w:r>
            <w:r>
              <w:rPr>
                <w:rFonts w:ascii="Century Gothic" w:hAnsi="Century Gothic"/>
                <w:b/>
              </w:rPr>
              <w:t>ecent Exam Results</w:t>
            </w:r>
          </w:p>
          <w:p w14:paraId="10227D7B" w14:textId="77777777" w:rsidR="00E56C23" w:rsidRPr="001674B0" w:rsidRDefault="00E56C23" w:rsidP="00A15867">
            <w:pPr>
              <w:rPr>
                <w:rFonts w:ascii="Century Gothic" w:hAnsi="Century Gothic"/>
                <w:sz w:val="18"/>
                <w:szCs w:val="18"/>
              </w:rPr>
            </w:pPr>
            <w:r w:rsidRPr="001674B0">
              <w:rPr>
                <w:rFonts w:ascii="Century Gothic" w:hAnsi="Century Gothic"/>
                <w:sz w:val="18"/>
                <w:szCs w:val="18"/>
              </w:rPr>
              <w:t>Please list most recent</w:t>
            </w:r>
          </w:p>
          <w:p w14:paraId="1634A430" w14:textId="77777777" w:rsidR="00E56C23" w:rsidRPr="001674B0" w:rsidRDefault="00E56C23" w:rsidP="00A15867">
            <w:pPr>
              <w:rPr>
                <w:rFonts w:ascii="Century Gothic" w:hAnsi="Century Gothic"/>
                <w:sz w:val="18"/>
                <w:szCs w:val="18"/>
              </w:rPr>
            </w:pPr>
            <w:r w:rsidRPr="001674B0">
              <w:rPr>
                <w:rFonts w:ascii="Century Gothic" w:hAnsi="Century Gothic"/>
                <w:sz w:val="18"/>
                <w:szCs w:val="18"/>
              </w:rPr>
              <w:t xml:space="preserve">college exams and </w:t>
            </w:r>
            <w:proofErr w:type="gramStart"/>
            <w:r w:rsidRPr="001674B0">
              <w:rPr>
                <w:rFonts w:ascii="Century Gothic" w:hAnsi="Century Gothic"/>
                <w:sz w:val="18"/>
                <w:szCs w:val="18"/>
              </w:rPr>
              <w:t>include</w:t>
            </w:r>
            <w:proofErr w:type="gramEnd"/>
          </w:p>
          <w:p w14:paraId="7C8B8A5E" w14:textId="77777777" w:rsidR="00E56C23" w:rsidRDefault="00E56C23" w:rsidP="00A15867">
            <w:pPr>
              <w:rPr>
                <w:rFonts w:ascii="Century Gothic" w:hAnsi="Century Gothic"/>
              </w:rPr>
            </w:pPr>
            <w:r w:rsidRPr="001674B0">
              <w:rPr>
                <w:rFonts w:ascii="Century Gothic" w:hAnsi="Century Gothic"/>
                <w:sz w:val="18"/>
                <w:szCs w:val="18"/>
              </w:rPr>
              <w:t>subject and grade</w:t>
            </w:r>
          </w:p>
        </w:tc>
        <w:tc>
          <w:tcPr>
            <w:tcW w:w="7155" w:type="dxa"/>
            <w:gridSpan w:val="2"/>
            <w:tcBorders>
              <w:top w:val="single" w:sz="36" w:space="0" w:color="FF7C80"/>
              <w:left w:val="single" w:sz="36" w:space="0" w:color="FF7C80"/>
              <w:bottom w:val="single" w:sz="36" w:space="0" w:color="FF7C80"/>
              <w:right w:val="single" w:sz="36" w:space="0" w:color="FF7C80"/>
            </w:tcBorders>
            <w:shd w:val="clear" w:color="auto" w:fill="auto"/>
          </w:tcPr>
          <w:sdt>
            <w:sdtPr>
              <w:rPr>
                <w:rFonts w:ascii="Century Gothic" w:hAnsi="Century Gothic"/>
              </w:rPr>
              <w:id w:val="1709605215"/>
              <w:placeholder>
                <w:docPart w:val="3F41F9C861B347C1A165A4D59C54EE6D"/>
              </w:placeholder>
              <w:showingPlcHdr/>
              <w15:appearance w15:val="hidden"/>
            </w:sdtPr>
            <w:sdtEndPr/>
            <w:sdtContent>
              <w:p w14:paraId="10483C8D" w14:textId="77777777" w:rsidR="00E56C23" w:rsidRDefault="00E56C23" w:rsidP="00A15867">
                <w:pPr>
                  <w:rPr>
                    <w:rFonts w:ascii="Century Gothic" w:hAnsi="Century Gothic"/>
                  </w:rPr>
                </w:pPr>
                <w:r w:rsidRPr="0004035F">
                  <w:rPr>
                    <w:rStyle w:val="PlaceholderText"/>
                  </w:rPr>
                  <w:t>enter text.</w:t>
                </w:r>
              </w:p>
            </w:sdtContent>
          </w:sdt>
          <w:p w14:paraId="3E479F33" w14:textId="77777777" w:rsidR="00E56C23" w:rsidRDefault="00E56C23" w:rsidP="00A15867">
            <w:pPr>
              <w:tabs>
                <w:tab w:val="left" w:pos="2325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ab/>
            </w:r>
          </w:p>
          <w:p w14:paraId="5CB34749" w14:textId="77777777" w:rsidR="00E56C23" w:rsidRDefault="00E56C23" w:rsidP="00A15867">
            <w:pPr>
              <w:tabs>
                <w:tab w:val="left" w:pos="2325"/>
              </w:tabs>
              <w:rPr>
                <w:rFonts w:ascii="Century Gothic" w:hAnsi="Century Gothic"/>
              </w:rPr>
            </w:pPr>
          </w:p>
          <w:p w14:paraId="64C29A9A" w14:textId="77777777" w:rsidR="00E56C23" w:rsidRDefault="00E56C23" w:rsidP="00A15867">
            <w:pPr>
              <w:tabs>
                <w:tab w:val="left" w:pos="2325"/>
              </w:tabs>
              <w:rPr>
                <w:rFonts w:ascii="Century Gothic" w:hAnsi="Century Gothic"/>
              </w:rPr>
            </w:pPr>
          </w:p>
          <w:p w14:paraId="18B1F30B" w14:textId="77777777" w:rsidR="00E56C23" w:rsidRPr="001D4A12" w:rsidRDefault="00E56C23" w:rsidP="00A15867">
            <w:pPr>
              <w:tabs>
                <w:tab w:val="left" w:pos="2325"/>
              </w:tabs>
              <w:rPr>
                <w:rFonts w:ascii="Century Gothic" w:hAnsi="Century Gothic"/>
              </w:rPr>
            </w:pPr>
          </w:p>
        </w:tc>
      </w:tr>
    </w:tbl>
    <w:p w14:paraId="245BF498" w14:textId="77777777" w:rsidR="00E56C23" w:rsidRDefault="00E56C23" w:rsidP="00E56C23">
      <w:pPr>
        <w:spacing w:after="0"/>
        <w:rPr>
          <w:rFonts w:ascii="Century Gothic" w:hAnsi="Century Gothic"/>
          <w:b/>
        </w:rPr>
      </w:pPr>
    </w:p>
    <w:tbl>
      <w:tblPr>
        <w:tblStyle w:val="TableGrid"/>
        <w:tblW w:w="0" w:type="auto"/>
        <w:tblInd w:w="97" w:type="dxa"/>
        <w:tblBorders>
          <w:top w:val="single" w:sz="36" w:space="0" w:color="FF7C80"/>
          <w:left w:val="single" w:sz="36" w:space="0" w:color="FF7C80"/>
          <w:bottom w:val="single" w:sz="36" w:space="0" w:color="FF7C80"/>
          <w:right w:val="single" w:sz="36" w:space="0" w:color="FF7C80"/>
          <w:insideH w:val="single" w:sz="36" w:space="0" w:color="FF7C80"/>
          <w:insideV w:val="single" w:sz="36" w:space="0" w:color="FF7C80"/>
        </w:tblBorders>
        <w:shd w:val="clear" w:color="auto" w:fill="FF7C80"/>
        <w:tblLook w:val="04A0" w:firstRow="1" w:lastRow="0" w:firstColumn="1" w:lastColumn="0" w:noHBand="0" w:noVBand="1"/>
      </w:tblPr>
      <w:tblGrid>
        <w:gridCol w:w="2984"/>
        <w:gridCol w:w="2927"/>
        <w:gridCol w:w="4153"/>
      </w:tblGrid>
      <w:tr w:rsidR="00E56C23" w14:paraId="3B42F218" w14:textId="77777777" w:rsidTr="00E56C23">
        <w:tc>
          <w:tcPr>
            <w:tcW w:w="2984" w:type="dxa"/>
            <w:shd w:val="clear" w:color="auto" w:fill="FF7C80"/>
          </w:tcPr>
          <w:p w14:paraId="76C326C9" w14:textId="57DB2D92" w:rsidR="00E56C23" w:rsidRDefault="00E56C23" w:rsidP="00A15867">
            <w:pPr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Have you played in any competitions since June 202</w:t>
            </w:r>
            <w:r w:rsidR="00445FAF">
              <w:rPr>
                <w:rFonts w:ascii="Century Gothic" w:hAnsi="Century Gothic"/>
                <w:b/>
              </w:rPr>
              <w:t>2</w:t>
            </w:r>
            <w:r>
              <w:rPr>
                <w:rFonts w:ascii="Century Gothic" w:hAnsi="Century Gothic"/>
                <w:b/>
              </w:rPr>
              <w:t xml:space="preserve"> (YES/NO)?</w:t>
            </w:r>
          </w:p>
        </w:tc>
        <w:tc>
          <w:tcPr>
            <w:tcW w:w="2927" w:type="dxa"/>
            <w:shd w:val="clear" w:color="auto" w:fill="auto"/>
          </w:tcPr>
          <w:sdt>
            <w:sdtPr>
              <w:rPr>
                <w:rFonts w:ascii="Century Gothic" w:hAnsi="Century Gothic"/>
                <w:b/>
              </w:rPr>
              <w:id w:val="1280375625"/>
              <w:placeholder>
                <w:docPart w:val="25511793E22947A78B77E1DA412B8CEF"/>
              </w:placeholder>
              <w15:appearance w15:val="hidden"/>
            </w:sdtPr>
            <w:sdtEndPr/>
            <w:sdtContent>
              <w:p w14:paraId="37B3D65F" w14:textId="77777777" w:rsidR="00E56C23" w:rsidRDefault="00E56C23" w:rsidP="00A15867">
                <w:pPr>
                  <w:jc w:val="center"/>
                  <w:rPr>
                    <w:rFonts w:ascii="Century Gothic" w:hAnsi="Century Gothic"/>
                    <w:b/>
                  </w:rPr>
                </w:pPr>
                <w:r>
                  <w:rPr>
                    <w:rFonts w:ascii="Century Gothic" w:hAnsi="Century Gothic"/>
                    <w:b/>
                  </w:rPr>
                  <w:t>YES</w:t>
                </w:r>
              </w:p>
            </w:sdtContent>
          </w:sdt>
          <w:sdt>
            <w:sdtPr>
              <w:rPr>
                <w:rFonts w:ascii="Century Gothic" w:hAnsi="Century Gothic"/>
                <w:b/>
              </w:rPr>
              <w:id w:val="-192786940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933BCFA" w14:textId="77777777" w:rsidR="00E56C23" w:rsidRDefault="00E56C23" w:rsidP="00A15867">
                <w:pPr>
                  <w:jc w:val="center"/>
                  <w:rPr>
                    <w:rFonts w:ascii="Century Gothic" w:hAnsi="Century Gothic"/>
                    <w:b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sdtContent>
          </w:sdt>
        </w:tc>
        <w:tc>
          <w:tcPr>
            <w:tcW w:w="4153" w:type="dxa"/>
            <w:shd w:val="clear" w:color="auto" w:fill="auto"/>
          </w:tcPr>
          <w:p w14:paraId="20E57AB8" w14:textId="77777777" w:rsidR="00E56C23" w:rsidRDefault="00E56C23" w:rsidP="00A15867">
            <w:pPr>
              <w:jc w:val="center"/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NO</w:t>
            </w:r>
          </w:p>
          <w:sdt>
            <w:sdtPr>
              <w:rPr>
                <w:rFonts w:ascii="Century Gothic" w:hAnsi="Century Gothic"/>
                <w:b/>
              </w:rPr>
              <w:id w:val="-94259851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EA1ABA7" w14:textId="77777777" w:rsidR="00E56C23" w:rsidRDefault="00E56C23" w:rsidP="00A15867">
                <w:pPr>
                  <w:jc w:val="center"/>
                  <w:rPr>
                    <w:rFonts w:ascii="Century Gothic" w:hAnsi="Century Gothic"/>
                    <w:b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sdtContent>
          </w:sdt>
        </w:tc>
      </w:tr>
      <w:tr w:rsidR="00E56C23" w14:paraId="359D9EC8" w14:textId="77777777" w:rsidTr="00E56C23">
        <w:tc>
          <w:tcPr>
            <w:tcW w:w="2984" w:type="dxa"/>
            <w:shd w:val="clear" w:color="auto" w:fill="FF7C80"/>
          </w:tcPr>
          <w:p w14:paraId="124E670D" w14:textId="7F74D0DA" w:rsidR="00E56C23" w:rsidRDefault="00E56C23" w:rsidP="00A15867">
            <w:pPr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Please list any competitions you have played in and results you have achieved since June 202</w:t>
            </w:r>
            <w:r w:rsidR="00445FAF">
              <w:rPr>
                <w:rFonts w:ascii="Century Gothic" w:hAnsi="Century Gothic"/>
                <w:b/>
              </w:rPr>
              <w:t>2</w:t>
            </w:r>
          </w:p>
        </w:tc>
        <w:tc>
          <w:tcPr>
            <w:tcW w:w="7080" w:type="dxa"/>
            <w:gridSpan w:val="2"/>
            <w:shd w:val="clear" w:color="auto" w:fill="auto"/>
          </w:tcPr>
          <w:sdt>
            <w:sdtPr>
              <w:rPr>
                <w:rFonts w:ascii="Century Gothic" w:hAnsi="Century Gothic"/>
              </w:rPr>
              <w:id w:val="592431707"/>
              <w:placeholder>
                <w:docPart w:val="864649DFA9DB4630BF9D37B22C33DCB7"/>
              </w:placeholder>
              <w:showingPlcHdr/>
              <w15:appearance w15:val="hidden"/>
            </w:sdtPr>
            <w:sdtEndPr/>
            <w:sdtContent>
              <w:p w14:paraId="64D41983" w14:textId="77777777" w:rsidR="00E56C23" w:rsidRDefault="00E56C23" w:rsidP="00A15867">
                <w:pPr>
                  <w:rPr>
                    <w:rFonts w:ascii="Century Gothic" w:hAnsi="Century Gothic"/>
                  </w:rPr>
                </w:pPr>
                <w:r w:rsidRPr="0004035F">
                  <w:rPr>
                    <w:rStyle w:val="PlaceholderText"/>
                  </w:rPr>
                  <w:t>enter text.</w:t>
                </w:r>
              </w:p>
            </w:sdtContent>
          </w:sdt>
          <w:p w14:paraId="37E3B4D8" w14:textId="77777777" w:rsidR="00E56C23" w:rsidRDefault="00E56C23" w:rsidP="00A15867">
            <w:pPr>
              <w:rPr>
                <w:rFonts w:ascii="Century Gothic" w:hAnsi="Century Gothic"/>
                <w:b/>
              </w:rPr>
            </w:pPr>
          </w:p>
        </w:tc>
      </w:tr>
      <w:tr w:rsidR="00E56C23" w14:paraId="486E2DDE" w14:textId="77777777" w:rsidTr="00E56C23">
        <w:tc>
          <w:tcPr>
            <w:tcW w:w="2984" w:type="dxa"/>
            <w:shd w:val="clear" w:color="auto" w:fill="FF7C80"/>
          </w:tcPr>
          <w:p w14:paraId="7AE1301A" w14:textId="4114D88B" w:rsidR="00E56C23" w:rsidRDefault="00E56C23" w:rsidP="00A15867">
            <w:pPr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Have you had any injuries since June 202</w:t>
            </w:r>
            <w:r w:rsidR="00445FAF">
              <w:rPr>
                <w:rFonts w:ascii="Century Gothic" w:hAnsi="Century Gothic"/>
                <w:b/>
              </w:rPr>
              <w:t>2</w:t>
            </w:r>
            <w:r>
              <w:rPr>
                <w:rFonts w:ascii="Century Gothic" w:hAnsi="Century Gothic"/>
                <w:b/>
              </w:rPr>
              <w:t xml:space="preserve"> (YES/NO)?</w:t>
            </w:r>
          </w:p>
        </w:tc>
        <w:tc>
          <w:tcPr>
            <w:tcW w:w="2927" w:type="dxa"/>
            <w:shd w:val="clear" w:color="auto" w:fill="auto"/>
          </w:tcPr>
          <w:p w14:paraId="2BFF404B" w14:textId="77777777" w:rsidR="00E56C23" w:rsidRDefault="00E56C23" w:rsidP="00A15867">
            <w:pPr>
              <w:jc w:val="center"/>
              <w:rPr>
                <w:rFonts w:ascii="Century Gothic" w:hAnsi="Century Gothic"/>
                <w:b/>
                <w:bCs/>
              </w:rPr>
            </w:pPr>
            <w:r w:rsidRPr="00C37301">
              <w:rPr>
                <w:rFonts w:ascii="Century Gothic" w:hAnsi="Century Gothic"/>
                <w:b/>
                <w:bCs/>
              </w:rPr>
              <w:t>YES</w:t>
            </w:r>
          </w:p>
          <w:p w14:paraId="7A5257FB" w14:textId="77777777" w:rsidR="00E56C23" w:rsidRDefault="00E56C23" w:rsidP="00A15867">
            <w:pPr>
              <w:tabs>
                <w:tab w:val="center" w:pos="1355"/>
                <w:tab w:val="right" w:pos="2711"/>
              </w:tabs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ab/>
            </w:r>
            <w:sdt>
              <w:sdtPr>
                <w:rPr>
                  <w:rFonts w:ascii="Century Gothic" w:hAnsi="Century Gothic"/>
                  <w:b/>
                  <w:bCs/>
                </w:rPr>
                <w:id w:val="16842431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>
              <w:rPr>
                <w:rFonts w:ascii="Century Gothic" w:hAnsi="Century Gothic"/>
                <w:b/>
                <w:bCs/>
              </w:rPr>
              <w:tab/>
            </w:r>
          </w:p>
          <w:p w14:paraId="4406371D" w14:textId="77777777" w:rsidR="00E56C23" w:rsidRPr="00C37301" w:rsidRDefault="00E56C23" w:rsidP="00A15867">
            <w:pPr>
              <w:tabs>
                <w:tab w:val="center" w:pos="1355"/>
                <w:tab w:val="right" w:pos="2711"/>
              </w:tabs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4153" w:type="dxa"/>
            <w:shd w:val="clear" w:color="auto" w:fill="auto"/>
          </w:tcPr>
          <w:p w14:paraId="3D7D21FC" w14:textId="77777777" w:rsidR="00E56C23" w:rsidRDefault="00E56C23" w:rsidP="00A15867">
            <w:pPr>
              <w:jc w:val="center"/>
              <w:rPr>
                <w:rFonts w:ascii="Century Gothic" w:hAnsi="Century Gothic"/>
                <w:b/>
                <w:bCs/>
              </w:rPr>
            </w:pPr>
            <w:r w:rsidRPr="00C37301">
              <w:rPr>
                <w:rFonts w:ascii="Century Gothic" w:hAnsi="Century Gothic"/>
                <w:b/>
                <w:bCs/>
              </w:rPr>
              <w:t>NO</w:t>
            </w:r>
          </w:p>
          <w:sdt>
            <w:sdtPr>
              <w:rPr>
                <w:rFonts w:ascii="Century Gothic" w:hAnsi="Century Gothic"/>
                <w:b/>
                <w:bCs/>
              </w:rPr>
              <w:id w:val="82741321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48DA135" w14:textId="77777777" w:rsidR="00E56C23" w:rsidRPr="00C37301" w:rsidRDefault="00E56C23" w:rsidP="00A15867">
                <w:pPr>
                  <w:jc w:val="center"/>
                  <w:rPr>
                    <w:rFonts w:ascii="Century Gothic" w:hAnsi="Century Gothic"/>
                    <w:b/>
                    <w:bCs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sdtContent>
          </w:sdt>
        </w:tc>
      </w:tr>
      <w:tr w:rsidR="00E56C23" w14:paraId="60785F24" w14:textId="77777777" w:rsidTr="00E56C23">
        <w:tc>
          <w:tcPr>
            <w:tcW w:w="2984" w:type="dxa"/>
            <w:shd w:val="clear" w:color="auto" w:fill="FF7C80"/>
          </w:tcPr>
          <w:p w14:paraId="45E27FA8" w14:textId="77777777" w:rsidR="00E56C23" w:rsidRDefault="00E56C23" w:rsidP="00A15867">
            <w:pPr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If YES, please give further information</w:t>
            </w:r>
          </w:p>
        </w:tc>
        <w:tc>
          <w:tcPr>
            <w:tcW w:w="7080" w:type="dxa"/>
            <w:gridSpan w:val="2"/>
            <w:shd w:val="clear" w:color="auto" w:fill="auto"/>
          </w:tcPr>
          <w:sdt>
            <w:sdtPr>
              <w:rPr>
                <w:rFonts w:ascii="Century Gothic" w:hAnsi="Century Gothic"/>
              </w:rPr>
              <w:id w:val="-820572916"/>
              <w:placeholder>
                <w:docPart w:val="2D9A6E1999CF48A18313A56018E6A7F2"/>
              </w:placeholder>
              <w:showingPlcHdr/>
              <w15:appearance w15:val="hidden"/>
            </w:sdtPr>
            <w:sdtEndPr/>
            <w:sdtContent>
              <w:p w14:paraId="1D4819FD" w14:textId="77777777" w:rsidR="00E56C23" w:rsidRDefault="00E56C23" w:rsidP="00A15867">
                <w:pPr>
                  <w:rPr>
                    <w:rFonts w:ascii="Century Gothic" w:hAnsi="Century Gothic"/>
                  </w:rPr>
                </w:pPr>
                <w:r w:rsidRPr="0004035F">
                  <w:rPr>
                    <w:rStyle w:val="PlaceholderText"/>
                  </w:rPr>
                  <w:t>enter text.</w:t>
                </w:r>
              </w:p>
            </w:sdtContent>
          </w:sdt>
          <w:p w14:paraId="7219BD19" w14:textId="77777777" w:rsidR="00E56C23" w:rsidRPr="00C37301" w:rsidRDefault="00E56C23" w:rsidP="00A15867">
            <w:pPr>
              <w:jc w:val="center"/>
              <w:rPr>
                <w:rFonts w:ascii="Century Gothic" w:hAnsi="Century Gothic"/>
                <w:b/>
                <w:bCs/>
              </w:rPr>
            </w:pPr>
          </w:p>
        </w:tc>
      </w:tr>
      <w:tr w:rsidR="00E56C23" w14:paraId="66C0376F" w14:textId="77777777" w:rsidTr="00E56C23">
        <w:trPr>
          <w:trHeight w:val="688"/>
        </w:trPr>
        <w:tc>
          <w:tcPr>
            <w:tcW w:w="2984" w:type="dxa"/>
            <w:shd w:val="clear" w:color="auto" w:fill="FF7C80"/>
          </w:tcPr>
          <w:p w14:paraId="04E6DA0C" w14:textId="77777777" w:rsidR="00E56C23" w:rsidRDefault="00E56C23" w:rsidP="00A15867">
            <w:pPr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Are you on track with your sports performance goals (YES/NO)?</w:t>
            </w:r>
          </w:p>
        </w:tc>
        <w:tc>
          <w:tcPr>
            <w:tcW w:w="2927" w:type="dxa"/>
            <w:shd w:val="clear" w:color="auto" w:fill="auto"/>
          </w:tcPr>
          <w:p w14:paraId="2747BC67" w14:textId="77777777" w:rsidR="00E56C23" w:rsidRDefault="00E56C23" w:rsidP="00A15867">
            <w:pPr>
              <w:jc w:val="center"/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YES</w:t>
            </w:r>
          </w:p>
          <w:sdt>
            <w:sdtPr>
              <w:rPr>
                <w:rFonts w:ascii="Century Gothic" w:hAnsi="Century Gothic"/>
                <w:b/>
                <w:bCs/>
              </w:rPr>
              <w:id w:val="16513158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6137E2F" w14:textId="77777777" w:rsidR="00E56C23" w:rsidRPr="00C37301" w:rsidRDefault="00E56C23" w:rsidP="00A15867">
                <w:pPr>
                  <w:jc w:val="center"/>
                  <w:rPr>
                    <w:rFonts w:ascii="Century Gothic" w:hAnsi="Century Gothic"/>
                    <w:b/>
                    <w:bCs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sdtContent>
          </w:sdt>
        </w:tc>
        <w:tc>
          <w:tcPr>
            <w:tcW w:w="4153" w:type="dxa"/>
            <w:shd w:val="clear" w:color="auto" w:fill="auto"/>
          </w:tcPr>
          <w:p w14:paraId="34DC7E7B" w14:textId="77777777" w:rsidR="00E56C23" w:rsidRDefault="00E56C23" w:rsidP="00A15867">
            <w:pPr>
              <w:jc w:val="center"/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NO</w:t>
            </w:r>
          </w:p>
          <w:sdt>
            <w:sdtPr>
              <w:rPr>
                <w:rFonts w:ascii="Century Gothic" w:hAnsi="Century Gothic"/>
                <w:b/>
                <w:bCs/>
              </w:rPr>
              <w:id w:val="156536750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9ED1160" w14:textId="77777777" w:rsidR="00E56C23" w:rsidRPr="00C37301" w:rsidRDefault="00E56C23" w:rsidP="00A15867">
                <w:pPr>
                  <w:jc w:val="center"/>
                  <w:rPr>
                    <w:rFonts w:ascii="Century Gothic" w:hAnsi="Century Gothic"/>
                    <w:b/>
                    <w:bCs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sdtContent>
          </w:sdt>
        </w:tc>
      </w:tr>
      <w:tr w:rsidR="00E56C23" w14:paraId="48C47D52" w14:textId="77777777" w:rsidTr="00E56C23">
        <w:trPr>
          <w:trHeight w:val="688"/>
        </w:trPr>
        <w:tc>
          <w:tcPr>
            <w:tcW w:w="2984" w:type="dxa"/>
            <w:shd w:val="clear" w:color="auto" w:fill="FF7C80"/>
          </w:tcPr>
          <w:p w14:paraId="771B99ED" w14:textId="77777777" w:rsidR="00E56C23" w:rsidRDefault="00E56C23" w:rsidP="00A15867">
            <w:pPr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If NO, please state why</w:t>
            </w:r>
          </w:p>
        </w:tc>
        <w:tc>
          <w:tcPr>
            <w:tcW w:w="7080" w:type="dxa"/>
            <w:gridSpan w:val="2"/>
            <w:shd w:val="clear" w:color="auto" w:fill="auto"/>
          </w:tcPr>
          <w:sdt>
            <w:sdtPr>
              <w:rPr>
                <w:rFonts w:ascii="Century Gothic" w:hAnsi="Century Gothic"/>
              </w:rPr>
              <w:id w:val="-1040815928"/>
              <w:placeholder>
                <w:docPart w:val="39FFCB4499774CFEA816C68F97C1D4A1"/>
              </w:placeholder>
              <w:showingPlcHdr/>
              <w15:appearance w15:val="hidden"/>
            </w:sdtPr>
            <w:sdtEndPr/>
            <w:sdtContent>
              <w:p w14:paraId="78ED1BEB" w14:textId="77777777" w:rsidR="00E56C23" w:rsidRDefault="00E56C23" w:rsidP="00A15867">
                <w:pPr>
                  <w:rPr>
                    <w:rFonts w:ascii="Century Gothic" w:hAnsi="Century Gothic"/>
                  </w:rPr>
                </w:pPr>
                <w:r w:rsidRPr="0004035F">
                  <w:rPr>
                    <w:rStyle w:val="PlaceholderText"/>
                  </w:rPr>
                  <w:t>enter text.</w:t>
                </w:r>
              </w:p>
            </w:sdtContent>
          </w:sdt>
          <w:p w14:paraId="3B550C45" w14:textId="77777777" w:rsidR="00E56C23" w:rsidRDefault="00E56C23" w:rsidP="00A15867">
            <w:pPr>
              <w:jc w:val="center"/>
              <w:rPr>
                <w:rFonts w:ascii="Century Gothic" w:hAnsi="Century Gothic"/>
                <w:b/>
                <w:bCs/>
              </w:rPr>
            </w:pPr>
          </w:p>
        </w:tc>
      </w:tr>
      <w:tr w:rsidR="00E56C23" w14:paraId="0BCDB35B" w14:textId="77777777" w:rsidTr="00E56C23">
        <w:trPr>
          <w:trHeight w:val="688"/>
        </w:trPr>
        <w:tc>
          <w:tcPr>
            <w:tcW w:w="2984" w:type="dxa"/>
            <w:shd w:val="clear" w:color="auto" w:fill="FF7C80"/>
          </w:tcPr>
          <w:p w14:paraId="35088CDB" w14:textId="77777777" w:rsidR="00E56C23" w:rsidRDefault="00E56C23" w:rsidP="00A15867">
            <w:pPr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lastRenderedPageBreak/>
              <w:t xml:space="preserve">Can you identify any key support(s) you have received and have </w:t>
            </w:r>
            <w:proofErr w:type="gramStart"/>
            <w:r>
              <w:rPr>
                <w:rFonts w:ascii="Century Gothic" w:hAnsi="Century Gothic"/>
                <w:b/>
              </w:rPr>
              <w:t>found  useful</w:t>
            </w:r>
            <w:proofErr w:type="gramEnd"/>
            <w:r>
              <w:rPr>
                <w:rFonts w:ascii="Century Gothic" w:hAnsi="Century Gothic"/>
                <w:b/>
              </w:rPr>
              <w:t xml:space="preserve"> over the past 12 months?</w:t>
            </w:r>
          </w:p>
        </w:tc>
        <w:tc>
          <w:tcPr>
            <w:tcW w:w="7080" w:type="dxa"/>
            <w:gridSpan w:val="2"/>
            <w:shd w:val="clear" w:color="auto" w:fill="auto"/>
          </w:tcPr>
          <w:sdt>
            <w:sdtPr>
              <w:rPr>
                <w:rFonts w:ascii="Century Gothic" w:hAnsi="Century Gothic"/>
              </w:rPr>
              <w:id w:val="-1886325178"/>
              <w:placeholder>
                <w:docPart w:val="4BAD741797B84F24865B7B38564A3198"/>
              </w:placeholder>
              <w:showingPlcHdr/>
              <w15:appearance w15:val="hidden"/>
            </w:sdtPr>
            <w:sdtEndPr/>
            <w:sdtContent>
              <w:p w14:paraId="24106DC6" w14:textId="77777777" w:rsidR="00E56C23" w:rsidRDefault="00E56C23" w:rsidP="00A15867">
                <w:pPr>
                  <w:rPr>
                    <w:rFonts w:ascii="Century Gothic" w:hAnsi="Century Gothic"/>
                  </w:rPr>
                </w:pPr>
                <w:r w:rsidRPr="0004035F">
                  <w:rPr>
                    <w:rStyle w:val="PlaceholderText"/>
                  </w:rPr>
                  <w:t>enter text.</w:t>
                </w:r>
              </w:p>
            </w:sdtContent>
          </w:sdt>
          <w:p w14:paraId="255011F5" w14:textId="77777777" w:rsidR="00E56C23" w:rsidRDefault="00E56C23" w:rsidP="00A15867">
            <w:pPr>
              <w:rPr>
                <w:rFonts w:ascii="Century Gothic" w:hAnsi="Century Gothic"/>
              </w:rPr>
            </w:pPr>
          </w:p>
        </w:tc>
      </w:tr>
    </w:tbl>
    <w:p w14:paraId="6D666B3E" w14:textId="77777777" w:rsidR="00E56C23" w:rsidRDefault="00E56C23" w:rsidP="00E56C23"/>
    <w:tbl>
      <w:tblPr>
        <w:tblStyle w:val="TableGrid"/>
        <w:tblW w:w="0" w:type="auto"/>
        <w:tblInd w:w="97" w:type="dxa"/>
        <w:tblBorders>
          <w:top w:val="single" w:sz="36" w:space="0" w:color="FF7C80"/>
          <w:left w:val="single" w:sz="36" w:space="0" w:color="FF7C80"/>
          <w:bottom w:val="single" w:sz="36" w:space="0" w:color="FF7C80"/>
          <w:right w:val="single" w:sz="36" w:space="0" w:color="FF7C80"/>
          <w:insideH w:val="single" w:sz="36" w:space="0" w:color="FF7C80"/>
          <w:insideV w:val="single" w:sz="36" w:space="0" w:color="FF7C80"/>
        </w:tblBorders>
        <w:shd w:val="clear" w:color="auto" w:fill="FF7C80"/>
        <w:tblLook w:val="04A0" w:firstRow="1" w:lastRow="0" w:firstColumn="1" w:lastColumn="0" w:noHBand="0" w:noVBand="1"/>
      </w:tblPr>
      <w:tblGrid>
        <w:gridCol w:w="2984"/>
        <w:gridCol w:w="2927"/>
        <w:gridCol w:w="4153"/>
      </w:tblGrid>
      <w:tr w:rsidR="00E56C23" w14:paraId="4D74AE42" w14:textId="77777777" w:rsidTr="00E56C23">
        <w:tc>
          <w:tcPr>
            <w:tcW w:w="2984" w:type="dxa"/>
            <w:shd w:val="clear" w:color="auto" w:fill="FF7C80"/>
          </w:tcPr>
          <w:p w14:paraId="0D2D2AC7" w14:textId="77777777" w:rsidR="00E56C23" w:rsidRDefault="00E56C23" w:rsidP="00A15867">
            <w:pPr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 xml:space="preserve">Do you feel you are at your optimum physical, </w:t>
            </w:r>
            <w:proofErr w:type="gramStart"/>
            <w:r>
              <w:rPr>
                <w:rFonts w:ascii="Century Gothic" w:hAnsi="Century Gothic"/>
                <w:b/>
              </w:rPr>
              <w:t>mental</w:t>
            </w:r>
            <w:proofErr w:type="gramEnd"/>
            <w:r>
              <w:rPr>
                <w:rFonts w:ascii="Century Gothic" w:hAnsi="Century Gothic"/>
                <w:b/>
              </w:rPr>
              <w:t xml:space="preserve"> and emotional levels (YES/NO)?</w:t>
            </w:r>
          </w:p>
        </w:tc>
        <w:tc>
          <w:tcPr>
            <w:tcW w:w="2927" w:type="dxa"/>
            <w:shd w:val="clear" w:color="auto" w:fill="auto"/>
          </w:tcPr>
          <w:sdt>
            <w:sdtPr>
              <w:rPr>
                <w:rFonts w:ascii="Century Gothic" w:hAnsi="Century Gothic"/>
                <w:b/>
              </w:rPr>
              <w:id w:val="-1546290967"/>
              <w:placeholder>
                <w:docPart w:val="9A6B8F3352C0426BBD59BEE94801068F"/>
              </w:placeholder>
              <w15:appearance w15:val="hidden"/>
            </w:sdtPr>
            <w:sdtEndPr/>
            <w:sdtContent>
              <w:p w14:paraId="18CED482" w14:textId="77777777" w:rsidR="00E56C23" w:rsidRDefault="00E56C23" w:rsidP="00A15867">
                <w:pPr>
                  <w:jc w:val="center"/>
                  <w:rPr>
                    <w:rFonts w:ascii="Century Gothic" w:hAnsi="Century Gothic"/>
                    <w:b/>
                  </w:rPr>
                </w:pPr>
                <w:r>
                  <w:rPr>
                    <w:rFonts w:ascii="Century Gothic" w:hAnsi="Century Gothic"/>
                    <w:b/>
                  </w:rPr>
                  <w:t>YES</w:t>
                </w:r>
              </w:p>
            </w:sdtContent>
          </w:sdt>
          <w:sdt>
            <w:sdtPr>
              <w:rPr>
                <w:rFonts w:ascii="Century Gothic" w:hAnsi="Century Gothic"/>
                <w:b/>
              </w:rPr>
              <w:id w:val="-73639264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1BB4C41" w14:textId="77777777" w:rsidR="00E56C23" w:rsidRDefault="00E56C23" w:rsidP="00A15867">
                <w:pPr>
                  <w:jc w:val="center"/>
                  <w:rPr>
                    <w:rFonts w:ascii="Century Gothic" w:hAnsi="Century Gothic"/>
                    <w:b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sdtContent>
          </w:sdt>
        </w:tc>
        <w:tc>
          <w:tcPr>
            <w:tcW w:w="4153" w:type="dxa"/>
            <w:shd w:val="clear" w:color="auto" w:fill="auto"/>
          </w:tcPr>
          <w:p w14:paraId="196928F7" w14:textId="77777777" w:rsidR="00E56C23" w:rsidRDefault="00E56C23" w:rsidP="00A15867">
            <w:pPr>
              <w:jc w:val="center"/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NO</w:t>
            </w:r>
          </w:p>
          <w:sdt>
            <w:sdtPr>
              <w:rPr>
                <w:rFonts w:ascii="Century Gothic" w:hAnsi="Century Gothic"/>
                <w:b/>
              </w:rPr>
              <w:id w:val="6168934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2554CEA" w14:textId="77777777" w:rsidR="00E56C23" w:rsidRDefault="00E56C23" w:rsidP="00A15867">
                <w:pPr>
                  <w:jc w:val="center"/>
                  <w:rPr>
                    <w:rFonts w:ascii="Century Gothic" w:hAnsi="Century Gothic"/>
                    <w:b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sdtContent>
          </w:sdt>
        </w:tc>
      </w:tr>
      <w:tr w:rsidR="00E56C23" w14:paraId="001E8928" w14:textId="77777777" w:rsidTr="00E56C23">
        <w:tc>
          <w:tcPr>
            <w:tcW w:w="2984" w:type="dxa"/>
            <w:shd w:val="clear" w:color="auto" w:fill="FF7C80"/>
          </w:tcPr>
          <w:p w14:paraId="104E008E" w14:textId="77777777" w:rsidR="00E56C23" w:rsidRDefault="00E56C23" w:rsidP="00A15867">
            <w:pPr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If NO, please state why you think you are not</w:t>
            </w:r>
          </w:p>
        </w:tc>
        <w:tc>
          <w:tcPr>
            <w:tcW w:w="7080" w:type="dxa"/>
            <w:gridSpan w:val="2"/>
            <w:shd w:val="clear" w:color="auto" w:fill="auto"/>
          </w:tcPr>
          <w:sdt>
            <w:sdtPr>
              <w:rPr>
                <w:rFonts w:ascii="Century Gothic" w:hAnsi="Century Gothic"/>
              </w:rPr>
              <w:id w:val="1736503062"/>
              <w:placeholder>
                <w:docPart w:val="435E68857AD545ACBC2A241657810C33"/>
              </w:placeholder>
              <w:showingPlcHdr/>
              <w15:appearance w15:val="hidden"/>
            </w:sdtPr>
            <w:sdtEndPr/>
            <w:sdtContent>
              <w:p w14:paraId="1B78149D" w14:textId="77777777" w:rsidR="00E56C23" w:rsidRDefault="00E56C23" w:rsidP="00A15867">
                <w:pPr>
                  <w:rPr>
                    <w:rFonts w:ascii="Century Gothic" w:hAnsi="Century Gothic"/>
                  </w:rPr>
                </w:pPr>
                <w:r w:rsidRPr="0004035F">
                  <w:rPr>
                    <w:rStyle w:val="PlaceholderText"/>
                  </w:rPr>
                  <w:t>enter text.</w:t>
                </w:r>
              </w:p>
            </w:sdtContent>
          </w:sdt>
          <w:p w14:paraId="68BB9A62" w14:textId="77777777" w:rsidR="00E56C23" w:rsidRDefault="00E56C23" w:rsidP="00A15867">
            <w:pPr>
              <w:rPr>
                <w:rFonts w:ascii="Century Gothic" w:hAnsi="Century Gothic"/>
                <w:b/>
              </w:rPr>
            </w:pPr>
          </w:p>
        </w:tc>
      </w:tr>
      <w:tr w:rsidR="00E56C23" w14:paraId="36E13052" w14:textId="77777777" w:rsidTr="00E56C23">
        <w:tc>
          <w:tcPr>
            <w:tcW w:w="2984" w:type="dxa"/>
            <w:shd w:val="clear" w:color="auto" w:fill="FF7C80"/>
          </w:tcPr>
          <w:p w14:paraId="2E80780F" w14:textId="1D63C75F" w:rsidR="00E56C23" w:rsidRDefault="00E56C23" w:rsidP="00A15867">
            <w:pPr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Have you taken part in the following talks since September 202</w:t>
            </w:r>
            <w:r w:rsidR="00445FAF">
              <w:rPr>
                <w:rFonts w:ascii="Century Gothic" w:hAnsi="Century Gothic"/>
                <w:b/>
              </w:rPr>
              <w:t>2</w:t>
            </w:r>
            <w:r>
              <w:rPr>
                <w:rFonts w:ascii="Century Gothic" w:hAnsi="Century Gothic"/>
                <w:b/>
              </w:rPr>
              <w:t xml:space="preserve"> (YES/NO)?</w:t>
            </w:r>
          </w:p>
        </w:tc>
        <w:tc>
          <w:tcPr>
            <w:tcW w:w="7080" w:type="dxa"/>
            <w:gridSpan w:val="2"/>
            <w:shd w:val="clear" w:color="auto" w:fill="auto"/>
          </w:tcPr>
          <w:p w14:paraId="118A9798" w14:textId="77777777" w:rsidR="00E56C23" w:rsidRDefault="00E56C23" w:rsidP="00A15867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Financial Planning YES</w:t>
            </w:r>
            <w:sdt>
              <w:sdtPr>
                <w:rPr>
                  <w:rFonts w:ascii="Century Gothic" w:hAnsi="Century Gothic"/>
                  <w:b/>
                  <w:bCs/>
                </w:rPr>
                <w:id w:val="1274277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>
              <w:rPr>
                <w:rFonts w:ascii="Century Gothic" w:hAnsi="Century Gothic"/>
                <w:b/>
                <w:bCs/>
              </w:rPr>
              <w:t xml:space="preserve">  NO</w:t>
            </w:r>
            <w:sdt>
              <w:sdtPr>
                <w:rPr>
                  <w:rFonts w:ascii="Century Gothic" w:hAnsi="Century Gothic"/>
                  <w:b/>
                  <w:bCs/>
                </w:rPr>
                <w:id w:val="-639497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</w:p>
          <w:p w14:paraId="0CE6504E" w14:textId="77777777" w:rsidR="00E56C23" w:rsidRDefault="00E56C23" w:rsidP="00A15867">
            <w:pPr>
              <w:tabs>
                <w:tab w:val="center" w:pos="1355"/>
                <w:tab w:val="right" w:pos="2711"/>
              </w:tabs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Nutrition YES</w:t>
            </w:r>
            <w:sdt>
              <w:sdtPr>
                <w:rPr>
                  <w:rFonts w:ascii="Century Gothic" w:hAnsi="Century Gothic"/>
                  <w:b/>
                  <w:bCs/>
                </w:rPr>
                <w:id w:val="-9015204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>
              <w:rPr>
                <w:rFonts w:ascii="Century Gothic" w:hAnsi="Century Gothic"/>
                <w:b/>
                <w:bCs/>
              </w:rPr>
              <w:t xml:space="preserve">  NO</w:t>
            </w:r>
            <w:sdt>
              <w:sdtPr>
                <w:rPr>
                  <w:rFonts w:ascii="Century Gothic" w:hAnsi="Century Gothic"/>
                  <w:b/>
                  <w:bCs/>
                </w:rPr>
                <w:id w:val="4004083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</w:p>
          <w:p w14:paraId="7AA368A5" w14:textId="77777777" w:rsidR="00E56C23" w:rsidRDefault="00E56C23" w:rsidP="00A15867">
            <w:pPr>
              <w:tabs>
                <w:tab w:val="center" w:pos="1355"/>
                <w:tab w:val="right" w:pos="2711"/>
              </w:tabs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Sports Psychology YES</w:t>
            </w:r>
            <w:sdt>
              <w:sdtPr>
                <w:rPr>
                  <w:rFonts w:ascii="Century Gothic" w:hAnsi="Century Gothic"/>
                  <w:b/>
                  <w:bCs/>
                </w:rPr>
                <w:id w:val="-14596409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>
              <w:rPr>
                <w:rFonts w:ascii="Century Gothic" w:hAnsi="Century Gothic"/>
                <w:b/>
                <w:bCs/>
              </w:rPr>
              <w:t xml:space="preserve">  NO</w:t>
            </w:r>
            <w:sdt>
              <w:sdtPr>
                <w:rPr>
                  <w:rFonts w:ascii="Century Gothic" w:hAnsi="Century Gothic"/>
                  <w:b/>
                  <w:bCs/>
                </w:rPr>
                <w:id w:val="-13749236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</w:p>
          <w:p w14:paraId="69F27780" w14:textId="77777777" w:rsidR="00E56C23" w:rsidRDefault="00E56C23" w:rsidP="00A15867">
            <w:pPr>
              <w:tabs>
                <w:tab w:val="center" w:pos="1355"/>
                <w:tab w:val="right" w:pos="2711"/>
              </w:tabs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 xml:space="preserve">Quercus Lecture Series YES </w:t>
            </w:r>
            <w:sdt>
              <w:sdtPr>
                <w:rPr>
                  <w:rFonts w:ascii="Century Gothic" w:hAnsi="Century Gothic"/>
                  <w:b/>
                  <w:bCs/>
                </w:rPr>
                <w:id w:val="-1292513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>
              <w:rPr>
                <w:rFonts w:ascii="Century Gothic" w:hAnsi="Century Gothic"/>
                <w:b/>
                <w:bCs/>
              </w:rPr>
              <w:t xml:space="preserve">  NO</w:t>
            </w:r>
            <w:sdt>
              <w:sdtPr>
                <w:rPr>
                  <w:rFonts w:ascii="Century Gothic" w:hAnsi="Century Gothic"/>
                  <w:b/>
                  <w:bCs/>
                </w:rPr>
                <w:id w:val="-8884977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</w:p>
          <w:p w14:paraId="15DF698E" w14:textId="717C6324" w:rsidR="00E56C23" w:rsidRPr="00C37301" w:rsidRDefault="00E56C23" w:rsidP="00A15867">
            <w:pPr>
              <w:tabs>
                <w:tab w:val="center" w:pos="1355"/>
                <w:tab w:val="right" w:pos="2711"/>
              </w:tabs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Quercus Workshops YES</w:t>
            </w:r>
            <w:sdt>
              <w:sdtPr>
                <w:rPr>
                  <w:rFonts w:ascii="Century Gothic" w:hAnsi="Century Gothic"/>
                  <w:b/>
                  <w:bCs/>
                </w:rPr>
                <w:id w:val="-8961962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4FB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>
              <w:rPr>
                <w:rFonts w:ascii="Century Gothic" w:hAnsi="Century Gothic"/>
                <w:b/>
                <w:bCs/>
              </w:rPr>
              <w:t xml:space="preserve">  NO</w:t>
            </w:r>
            <w:sdt>
              <w:sdtPr>
                <w:rPr>
                  <w:rFonts w:ascii="Century Gothic" w:hAnsi="Century Gothic"/>
                  <w:b/>
                  <w:bCs/>
                </w:rPr>
                <w:id w:val="4084369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</w:p>
        </w:tc>
      </w:tr>
      <w:tr w:rsidR="00E56C23" w14:paraId="2A623A93" w14:textId="77777777" w:rsidTr="00E56C23">
        <w:tc>
          <w:tcPr>
            <w:tcW w:w="2984" w:type="dxa"/>
            <w:shd w:val="clear" w:color="auto" w:fill="FF7C80"/>
          </w:tcPr>
          <w:p w14:paraId="78079B6B" w14:textId="77777777" w:rsidR="00E56C23" w:rsidRDefault="00E56C23" w:rsidP="00A15867">
            <w:pPr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If NO to any of the above, then why</w:t>
            </w:r>
          </w:p>
        </w:tc>
        <w:tc>
          <w:tcPr>
            <w:tcW w:w="7080" w:type="dxa"/>
            <w:gridSpan w:val="2"/>
            <w:shd w:val="clear" w:color="auto" w:fill="auto"/>
          </w:tcPr>
          <w:sdt>
            <w:sdtPr>
              <w:rPr>
                <w:rFonts w:ascii="Century Gothic" w:hAnsi="Century Gothic"/>
              </w:rPr>
              <w:id w:val="1454433405"/>
              <w:placeholder>
                <w:docPart w:val="C59B5D4058754AE1B70A73F86BF9A006"/>
              </w:placeholder>
              <w:showingPlcHdr/>
              <w15:appearance w15:val="hidden"/>
            </w:sdtPr>
            <w:sdtEndPr/>
            <w:sdtContent>
              <w:p w14:paraId="56E24BB6" w14:textId="77777777" w:rsidR="00E56C23" w:rsidRDefault="00E56C23" w:rsidP="00A15867">
                <w:pPr>
                  <w:rPr>
                    <w:rFonts w:ascii="Century Gothic" w:hAnsi="Century Gothic"/>
                  </w:rPr>
                </w:pPr>
                <w:r w:rsidRPr="0004035F">
                  <w:rPr>
                    <w:rStyle w:val="PlaceholderText"/>
                  </w:rPr>
                  <w:t>enter text.</w:t>
                </w:r>
              </w:p>
            </w:sdtContent>
          </w:sdt>
          <w:p w14:paraId="427F5810" w14:textId="77777777" w:rsidR="00E56C23" w:rsidRPr="00C37301" w:rsidRDefault="00E56C23" w:rsidP="00A15867">
            <w:pPr>
              <w:jc w:val="center"/>
              <w:rPr>
                <w:rFonts w:ascii="Century Gothic" w:hAnsi="Century Gothic"/>
                <w:b/>
                <w:bCs/>
              </w:rPr>
            </w:pPr>
          </w:p>
        </w:tc>
      </w:tr>
      <w:tr w:rsidR="00E56C23" w14:paraId="5A8E6D94" w14:textId="77777777" w:rsidTr="00E56C23">
        <w:trPr>
          <w:trHeight w:val="688"/>
        </w:trPr>
        <w:tc>
          <w:tcPr>
            <w:tcW w:w="2984" w:type="dxa"/>
            <w:shd w:val="clear" w:color="auto" w:fill="FF7C80"/>
          </w:tcPr>
          <w:p w14:paraId="156DEE4D" w14:textId="77777777" w:rsidR="00E56C23" w:rsidRDefault="00E56C23" w:rsidP="00A15867">
            <w:pPr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 xml:space="preserve">Have you used the </w:t>
            </w:r>
            <w:proofErr w:type="spellStart"/>
            <w:r>
              <w:rPr>
                <w:rFonts w:ascii="Century Gothic" w:hAnsi="Century Gothic"/>
                <w:b/>
              </w:rPr>
              <w:t>Silvercloud</w:t>
            </w:r>
            <w:proofErr w:type="spellEnd"/>
            <w:r>
              <w:rPr>
                <w:rFonts w:ascii="Century Gothic" w:hAnsi="Century Gothic"/>
                <w:b/>
              </w:rPr>
              <w:t xml:space="preserve"> platform?</w:t>
            </w:r>
          </w:p>
        </w:tc>
        <w:tc>
          <w:tcPr>
            <w:tcW w:w="2927" w:type="dxa"/>
            <w:shd w:val="clear" w:color="auto" w:fill="auto"/>
          </w:tcPr>
          <w:p w14:paraId="355BABBB" w14:textId="77777777" w:rsidR="00E56C23" w:rsidRDefault="00E56C23" w:rsidP="00A15867">
            <w:pPr>
              <w:jc w:val="center"/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YES</w:t>
            </w:r>
          </w:p>
          <w:sdt>
            <w:sdtPr>
              <w:rPr>
                <w:rFonts w:ascii="Century Gothic" w:hAnsi="Century Gothic"/>
                <w:b/>
                <w:bCs/>
              </w:rPr>
              <w:id w:val="10785562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8D801C6" w14:textId="77777777" w:rsidR="00E56C23" w:rsidRPr="00C37301" w:rsidRDefault="00E56C23" w:rsidP="00A15867">
                <w:pPr>
                  <w:jc w:val="center"/>
                  <w:rPr>
                    <w:rFonts w:ascii="Century Gothic" w:hAnsi="Century Gothic"/>
                    <w:b/>
                    <w:bCs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sdtContent>
          </w:sdt>
        </w:tc>
        <w:tc>
          <w:tcPr>
            <w:tcW w:w="4153" w:type="dxa"/>
            <w:shd w:val="clear" w:color="auto" w:fill="auto"/>
          </w:tcPr>
          <w:p w14:paraId="31C8BE6E" w14:textId="77777777" w:rsidR="00E56C23" w:rsidRDefault="00E56C23" w:rsidP="00A15867">
            <w:pPr>
              <w:jc w:val="center"/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NO</w:t>
            </w:r>
          </w:p>
          <w:sdt>
            <w:sdtPr>
              <w:rPr>
                <w:rFonts w:ascii="Century Gothic" w:hAnsi="Century Gothic"/>
                <w:b/>
                <w:bCs/>
              </w:rPr>
              <w:id w:val="-109956003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D3E4FF5" w14:textId="77777777" w:rsidR="00E56C23" w:rsidRPr="00C37301" w:rsidRDefault="00E56C23" w:rsidP="00A15867">
                <w:pPr>
                  <w:jc w:val="center"/>
                  <w:rPr>
                    <w:rFonts w:ascii="Century Gothic" w:hAnsi="Century Gothic"/>
                    <w:b/>
                    <w:bCs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sdtContent>
          </w:sdt>
        </w:tc>
      </w:tr>
      <w:tr w:rsidR="00E56C23" w14:paraId="5EBA3292" w14:textId="77777777" w:rsidTr="00E56C23">
        <w:trPr>
          <w:trHeight w:val="688"/>
        </w:trPr>
        <w:tc>
          <w:tcPr>
            <w:tcW w:w="2984" w:type="dxa"/>
            <w:shd w:val="clear" w:color="auto" w:fill="FF7C80"/>
          </w:tcPr>
          <w:p w14:paraId="250E9F1C" w14:textId="77777777" w:rsidR="00E56C23" w:rsidRDefault="00E56C23" w:rsidP="00A15867">
            <w:pPr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If NO, please state why</w:t>
            </w:r>
          </w:p>
        </w:tc>
        <w:tc>
          <w:tcPr>
            <w:tcW w:w="7080" w:type="dxa"/>
            <w:gridSpan w:val="2"/>
            <w:shd w:val="clear" w:color="auto" w:fill="auto"/>
          </w:tcPr>
          <w:sdt>
            <w:sdtPr>
              <w:rPr>
                <w:rFonts w:ascii="Century Gothic" w:hAnsi="Century Gothic"/>
              </w:rPr>
              <w:id w:val="-1612036377"/>
              <w:placeholder>
                <w:docPart w:val="27D0CB1C96A24C748609820C91C47148"/>
              </w:placeholder>
              <w:showingPlcHdr/>
              <w15:appearance w15:val="hidden"/>
            </w:sdtPr>
            <w:sdtEndPr/>
            <w:sdtContent>
              <w:p w14:paraId="3CFAAE91" w14:textId="77777777" w:rsidR="00E56C23" w:rsidRDefault="00E56C23" w:rsidP="00A15867">
                <w:pPr>
                  <w:rPr>
                    <w:rFonts w:ascii="Century Gothic" w:hAnsi="Century Gothic"/>
                  </w:rPr>
                </w:pPr>
                <w:r w:rsidRPr="0004035F">
                  <w:rPr>
                    <w:rStyle w:val="PlaceholderText"/>
                  </w:rPr>
                  <w:t>enter text.</w:t>
                </w:r>
              </w:p>
            </w:sdtContent>
          </w:sdt>
          <w:p w14:paraId="7807CFC2" w14:textId="77777777" w:rsidR="00E56C23" w:rsidRDefault="00E56C23" w:rsidP="00A15867">
            <w:pPr>
              <w:jc w:val="center"/>
              <w:rPr>
                <w:rFonts w:ascii="Century Gothic" w:hAnsi="Century Gothic"/>
                <w:b/>
                <w:bCs/>
              </w:rPr>
            </w:pPr>
          </w:p>
        </w:tc>
      </w:tr>
    </w:tbl>
    <w:p w14:paraId="2832F6DD" w14:textId="77777777" w:rsidR="00E56C23" w:rsidRDefault="00E56C23" w:rsidP="00E56C23"/>
    <w:p w14:paraId="46353E5F" w14:textId="77777777" w:rsidR="00E56C23" w:rsidRDefault="00E56C23" w:rsidP="00E56C23">
      <w:pPr>
        <w:rPr>
          <w:rFonts w:ascii="Century Gothic" w:hAnsi="Century Gothic"/>
          <w:b/>
          <w:bCs/>
        </w:rPr>
      </w:pPr>
      <w:r w:rsidRPr="00F76CA1">
        <w:rPr>
          <w:rFonts w:ascii="Century Gothic" w:hAnsi="Century Gothic"/>
          <w:b/>
          <w:bCs/>
        </w:rPr>
        <w:t>Please provide your rating on the following w</w:t>
      </w:r>
      <w:r>
        <w:rPr>
          <w:rFonts w:ascii="Century Gothic" w:hAnsi="Century Gothic"/>
          <w:b/>
          <w:bCs/>
        </w:rPr>
        <w:t>here</w:t>
      </w:r>
      <w:r w:rsidRPr="00F76CA1">
        <w:rPr>
          <w:rFonts w:ascii="Century Gothic" w:hAnsi="Century Gothic"/>
          <w:b/>
          <w:bCs/>
        </w:rPr>
        <w:t xml:space="preserve"> 1 = Poor </w:t>
      </w:r>
      <w:r>
        <w:rPr>
          <w:rFonts w:ascii="Century Gothic" w:hAnsi="Century Gothic"/>
          <w:b/>
          <w:bCs/>
        </w:rPr>
        <w:t xml:space="preserve">&amp; </w:t>
      </w:r>
      <w:r w:rsidRPr="00F76CA1">
        <w:rPr>
          <w:rFonts w:ascii="Century Gothic" w:hAnsi="Century Gothic"/>
          <w:b/>
          <w:bCs/>
        </w:rPr>
        <w:t xml:space="preserve">10 = Exceptional </w:t>
      </w:r>
    </w:p>
    <w:tbl>
      <w:tblPr>
        <w:tblStyle w:val="TableGrid"/>
        <w:tblW w:w="0" w:type="auto"/>
        <w:tblInd w:w="97" w:type="dxa"/>
        <w:tblBorders>
          <w:top w:val="single" w:sz="36" w:space="0" w:color="FF7C80"/>
          <w:left w:val="single" w:sz="36" w:space="0" w:color="FF7C80"/>
          <w:bottom w:val="single" w:sz="36" w:space="0" w:color="FF7C80"/>
          <w:right w:val="single" w:sz="36" w:space="0" w:color="FF7C80"/>
          <w:insideH w:val="single" w:sz="36" w:space="0" w:color="FF7C80"/>
          <w:insideV w:val="single" w:sz="36" w:space="0" w:color="FF7C80"/>
        </w:tblBorders>
        <w:shd w:val="clear" w:color="auto" w:fill="FF7C80"/>
        <w:tblLook w:val="04A0" w:firstRow="1" w:lastRow="0" w:firstColumn="1" w:lastColumn="0" w:noHBand="0" w:noVBand="1"/>
      </w:tblPr>
      <w:tblGrid>
        <w:gridCol w:w="4253"/>
        <w:gridCol w:w="5811"/>
      </w:tblGrid>
      <w:tr w:rsidR="00E56C23" w14:paraId="065BCEDB" w14:textId="77777777" w:rsidTr="00E56C23">
        <w:tc>
          <w:tcPr>
            <w:tcW w:w="4253" w:type="dxa"/>
            <w:shd w:val="clear" w:color="auto" w:fill="FF7C80"/>
          </w:tcPr>
          <w:p w14:paraId="03A6A44C" w14:textId="77777777" w:rsidR="00E56C23" w:rsidRDefault="00E56C23" w:rsidP="00A15867">
            <w:pPr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 xml:space="preserve">How do your rate your current level of health and wellbeing? </w:t>
            </w:r>
          </w:p>
        </w:tc>
        <w:tc>
          <w:tcPr>
            <w:tcW w:w="5811" w:type="dxa"/>
            <w:shd w:val="clear" w:color="auto" w:fill="auto"/>
          </w:tcPr>
          <w:sdt>
            <w:sdtPr>
              <w:rPr>
                <w:rFonts w:ascii="Century Gothic" w:hAnsi="Century Gothic"/>
                <w:b/>
              </w:rPr>
              <w:id w:val="-2018142066"/>
              <w:placeholder>
                <w:docPart w:val="9E6C76FEBF7E4ED2B7312267F3CE43E2"/>
              </w:placeholder>
              <w:showingPlcHdr/>
              <w15:appearance w15:val="hidden"/>
            </w:sdtPr>
            <w:sdtEndPr/>
            <w:sdtContent>
              <w:p w14:paraId="2AF9ACA9" w14:textId="77777777" w:rsidR="00E56C23" w:rsidRDefault="00E56C23" w:rsidP="00A15867">
                <w:pPr>
                  <w:rPr>
                    <w:rFonts w:ascii="Century Gothic" w:hAnsi="Century Gothic"/>
                    <w:b/>
                  </w:rPr>
                </w:pPr>
                <w:r w:rsidRPr="0004035F">
                  <w:rPr>
                    <w:rStyle w:val="PlaceholderText"/>
                  </w:rPr>
                  <w:t>enter text.</w:t>
                </w:r>
              </w:p>
            </w:sdtContent>
          </w:sdt>
          <w:p w14:paraId="476199F3" w14:textId="77777777" w:rsidR="00E56C23" w:rsidRDefault="00E56C23" w:rsidP="00A15867">
            <w:pPr>
              <w:jc w:val="center"/>
              <w:rPr>
                <w:rFonts w:ascii="Century Gothic" w:hAnsi="Century Gothic"/>
                <w:b/>
              </w:rPr>
            </w:pPr>
          </w:p>
        </w:tc>
      </w:tr>
      <w:tr w:rsidR="00E56C23" w14:paraId="3C5860A3" w14:textId="77777777" w:rsidTr="00E56C23">
        <w:tc>
          <w:tcPr>
            <w:tcW w:w="4253" w:type="dxa"/>
            <w:shd w:val="clear" w:color="auto" w:fill="FF7C80"/>
          </w:tcPr>
          <w:p w14:paraId="0B1B574B" w14:textId="77777777" w:rsidR="00E56C23" w:rsidRDefault="00E56C23" w:rsidP="00A15867">
            <w:pPr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How do you rate your current level of fitness?</w:t>
            </w:r>
          </w:p>
        </w:tc>
        <w:tc>
          <w:tcPr>
            <w:tcW w:w="5811" w:type="dxa"/>
            <w:shd w:val="clear" w:color="auto" w:fill="auto"/>
          </w:tcPr>
          <w:sdt>
            <w:sdtPr>
              <w:rPr>
                <w:rFonts w:ascii="Century Gothic" w:hAnsi="Century Gothic"/>
              </w:rPr>
              <w:id w:val="-480301744"/>
              <w:placeholder>
                <w:docPart w:val="CC96F686FF964FEB83ABC0C70398ADA5"/>
              </w:placeholder>
              <w:showingPlcHdr/>
              <w15:appearance w15:val="hidden"/>
            </w:sdtPr>
            <w:sdtEndPr/>
            <w:sdtContent>
              <w:p w14:paraId="32F08069" w14:textId="77777777" w:rsidR="00E56C23" w:rsidRDefault="00E56C23" w:rsidP="00A15867">
                <w:pPr>
                  <w:rPr>
                    <w:rFonts w:ascii="Century Gothic" w:hAnsi="Century Gothic"/>
                  </w:rPr>
                </w:pPr>
                <w:r w:rsidRPr="0004035F">
                  <w:rPr>
                    <w:rStyle w:val="PlaceholderText"/>
                  </w:rPr>
                  <w:t>enter text.</w:t>
                </w:r>
              </w:p>
            </w:sdtContent>
          </w:sdt>
          <w:p w14:paraId="4F7AFD68" w14:textId="77777777" w:rsidR="00E56C23" w:rsidRDefault="00E56C23" w:rsidP="00A15867">
            <w:pPr>
              <w:rPr>
                <w:rFonts w:ascii="Century Gothic" w:hAnsi="Century Gothic"/>
                <w:b/>
              </w:rPr>
            </w:pPr>
          </w:p>
        </w:tc>
      </w:tr>
      <w:tr w:rsidR="00E56C23" w14:paraId="00B6A5FE" w14:textId="77777777" w:rsidTr="00E56C23">
        <w:tc>
          <w:tcPr>
            <w:tcW w:w="4253" w:type="dxa"/>
            <w:shd w:val="clear" w:color="auto" w:fill="FF7C80"/>
          </w:tcPr>
          <w:p w14:paraId="25802F99" w14:textId="77777777" w:rsidR="00E56C23" w:rsidRDefault="00E56C23" w:rsidP="00A15867">
            <w:pPr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How do you rate your quality of regular sleep?</w:t>
            </w:r>
          </w:p>
        </w:tc>
        <w:tc>
          <w:tcPr>
            <w:tcW w:w="5811" w:type="dxa"/>
            <w:shd w:val="clear" w:color="auto" w:fill="auto"/>
          </w:tcPr>
          <w:sdt>
            <w:sdtPr>
              <w:rPr>
                <w:rFonts w:ascii="Century Gothic" w:hAnsi="Century Gothic"/>
              </w:rPr>
              <w:id w:val="-474598749"/>
              <w:placeholder>
                <w:docPart w:val="85ADF47346C9488F865F5145B45B38CD"/>
              </w:placeholder>
              <w:showingPlcHdr/>
              <w15:appearance w15:val="hidden"/>
            </w:sdtPr>
            <w:sdtEndPr/>
            <w:sdtContent>
              <w:p w14:paraId="41AEC704" w14:textId="77777777" w:rsidR="00E56C23" w:rsidRDefault="00E56C23" w:rsidP="00A15867">
                <w:pPr>
                  <w:rPr>
                    <w:rFonts w:ascii="Century Gothic" w:hAnsi="Century Gothic"/>
                  </w:rPr>
                </w:pPr>
                <w:r w:rsidRPr="0004035F">
                  <w:rPr>
                    <w:rStyle w:val="PlaceholderText"/>
                  </w:rPr>
                  <w:t>enter text.</w:t>
                </w:r>
              </w:p>
            </w:sdtContent>
          </w:sdt>
          <w:p w14:paraId="6915B466" w14:textId="77777777" w:rsidR="00E56C23" w:rsidRPr="00C37301" w:rsidRDefault="00E56C23" w:rsidP="00A15867">
            <w:pPr>
              <w:tabs>
                <w:tab w:val="center" w:pos="1355"/>
                <w:tab w:val="right" w:pos="2711"/>
              </w:tabs>
              <w:rPr>
                <w:rFonts w:ascii="Century Gothic" w:hAnsi="Century Gothic"/>
                <w:b/>
                <w:bCs/>
              </w:rPr>
            </w:pPr>
          </w:p>
        </w:tc>
      </w:tr>
      <w:tr w:rsidR="00E56C23" w14:paraId="2D3660E0" w14:textId="77777777" w:rsidTr="00E56C23">
        <w:tc>
          <w:tcPr>
            <w:tcW w:w="4253" w:type="dxa"/>
            <w:shd w:val="clear" w:color="auto" w:fill="FF7C80"/>
          </w:tcPr>
          <w:p w14:paraId="7A0ABB31" w14:textId="77777777" w:rsidR="00E56C23" w:rsidRDefault="00E56C23" w:rsidP="00A15867">
            <w:pPr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How do you rate your ability to manage stress and anxiety?</w:t>
            </w:r>
          </w:p>
        </w:tc>
        <w:tc>
          <w:tcPr>
            <w:tcW w:w="5811" w:type="dxa"/>
            <w:shd w:val="clear" w:color="auto" w:fill="auto"/>
          </w:tcPr>
          <w:sdt>
            <w:sdtPr>
              <w:rPr>
                <w:rFonts w:ascii="Century Gothic" w:hAnsi="Century Gothic"/>
              </w:rPr>
              <w:id w:val="1124507229"/>
              <w:placeholder>
                <w:docPart w:val="7D32D6183EA54F56A4069D9C7827C2CC"/>
              </w:placeholder>
              <w:showingPlcHdr/>
              <w15:appearance w15:val="hidden"/>
            </w:sdtPr>
            <w:sdtEndPr/>
            <w:sdtContent>
              <w:p w14:paraId="08BC304E" w14:textId="77777777" w:rsidR="00E56C23" w:rsidRDefault="00E56C23" w:rsidP="00A15867">
                <w:pPr>
                  <w:rPr>
                    <w:rFonts w:ascii="Century Gothic" w:hAnsi="Century Gothic"/>
                  </w:rPr>
                </w:pPr>
                <w:r w:rsidRPr="0004035F">
                  <w:rPr>
                    <w:rStyle w:val="PlaceholderText"/>
                  </w:rPr>
                  <w:t>enter text.</w:t>
                </w:r>
              </w:p>
            </w:sdtContent>
          </w:sdt>
          <w:p w14:paraId="3695D5C3" w14:textId="77777777" w:rsidR="00E56C23" w:rsidRPr="00C37301" w:rsidRDefault="00E56C23" w:rsidP="00A15867">
            <w:pPr>
              <w:jc w:val="center"/>
              <w:rPr>
                <w:rFonts w:ascii="Century Gothic" w:hAnsi="Century Gothic"/>
                <w:b/>
                <w:bCs/>
              </w:rPr>
            </w:pPr>
          </w:p>
        </w:tc>
      </w:tr>
      <w:tr w:rsidR="00E56C23" w14:paraId="0F609823" w14:textId="77777777" w:rsidTr="00E56C23">
        <w:trPr>
          <w:trHeight w:val="688"/>
        </w:trPr>
        <w:tc>
          <w:tcPr>
            <w:tcW w:w="4253" w:type="dxa"/>
            <w:shd w:val="clear" w:color="auto" w:fill="FF7C80"/>
          </w:tcPr>
          <w:p w14:paraId="1A2F2C59" w14:textId="77777777" w:rsidR="00E56C23" w:rsidRDefault="00E56C23" w:rsidP="00A15867">
            <w:pPr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How do you rate the quality of your diet and nutrition?</w:t>
            </w:r>
          </w:p>
        </w:tc>
        <w:tc>
          <w:tcPr>
            <w:tcW w:w="5811" w:type="dxa"/>
            <w:shd w:val="clear" w:color="auto" w:fill="auto"/>
          </w:tcPr>
          <w:sdt>
            <w:sdtPr>
              <w:rPr>
                <w:rFonts w:ascii="Century Gothic" w:hAnsi="Century Gothic"/>
              </w:rPr>
              <w:id w:val="1618715083"/>
              <w:placeholder>
                <w:docPart w:val="9D04C38186E34AB5881552BCFE72DFDB"/>
              </w:placeholder>
              <w:showingPlcHdr/>
              <w15:appearance w15:val="hidden"/>
            </w:sdtPr>
            <w:sdtEndPr/>
            <w:sdtContent>
              <w:p w14:paraId="1EC503F0" w14:textId="77777777" w:rsidR="00E56C23" w:rsidRDefault="00E56C23" w:rsidP="00A15867">
                <w:pPr>
                  <w:rPr>
                    <w:rFonts w:ascii="Century Gothic" w:hAnsi="Century Gothic"/>
                  </w:rPr>
                </w:pPr>
                <w:r w:rsidRPr="0004035F">
                  <w:rPr>
                    <w:rStyle w:val="PlaceholderText"/>
                  </w:rPr>
                  <w:t>enter text.</w:t>
                </w:r>
              </w:p>
            </w:sdtContent>
          </w:sdt>
          <w:p w14:paraId="0734CB1C" w14:textId="77777777" w:rsidR="00E56C23" w:rsidRPr="00C37301" w:rsidRDefault="00E56C23" w:rsidP="00A15867">
            <w:pPr>
              <w:jc w:val="center"/>
              <w:rPr>
                <w:rFonts w:ascii="Century Gothic" w:hAnsi="Century Gothic"/>
                <w:b/>
                <w:bCs/>
              </w:rPr>
            </w:pPr>
          </w:p>
        </w:tc>
      </w:tr>
    </w:tbl>
    <w:p w14:paraId="07B93B94" w14:textId="77777777" w:rsidR="00E56C23" w:rsidRDefault="00E56C23" w:rsidP="00E56C23">
      <w:pPr>
        <w:rPr>
          <w:rFonts w:ascii="Century Gothic" w:hAnsi="Century Gothic"/>
          <w:b/>
          <w:bCs/>
        </w:rPr>
      </w:pPr>
    </w:p>
    <w:p w14:paraId="682F4D78" w14:textId="77777777" w:rsidR="00E56C23" w:rsidRDefault="00E56C23" w:rsidP="00E56C23">
      <w:pPr>
        <w:rPr>
          <w:rFonts w:ascii="Century Gothic" w:hAnsi="Century Gothic"/>
          <w:b/>
          <w:bCs/>
        </w:rPr>
      </w:pPr>
      <w:r>
        <w:rPr>
          <w:rFonts w:ascii="Century Gothic" w:hAnsi="Century Gothic"/>
          <w:b/>
          <w:bCs/>
        </w:rPr>
        <w:t xml:space="preserve">What are your keys areas of improvement for next </w:t>
      </w:r>
      <w:proofErr w:type="gramStart"/>
      <w:r>
        <w:rPr>
          <w:rFonts w:ascii="Century Gothic" w:hAnsi="Century Gothic"/>
          <w:b/>
          <w:bCs/>
        </w:rPr>
        <w:t>year</w:t>
      </w:r>
      <w:proofErr w:type="gramEnd"/>
    </w:p>
    <w:tbl>
      <w:tblPr>
        <w:tblStyle w:val="TableGrid"/>
        <w:tblW w:w="0" w:type="auto"/>
        <w:tblInd w:w="97" w:type="dxa"/>
        <w:tblBorders>
          <w:top w:val="single" w:sz="36" w:space="0" w:color="FF7C80"/>
          <w:left w:val="single" w:sz="36" w:space="0" w:color="FF7C80"/>
          <w:bottom w:val="single" w:sz="36" w:space="0" w:color="FF7C80"/>
          <w:right w:val="single" w:sz="36" w:space="0" w:color="FF7C80"/>
          <w:insideH w:val="single" w:sz="36" w:space="0" w:color="FF7C80"/>
          <w:insideV w:val="single" w:sz="36" w:space="0" w:color="FF7C80"/>
        </w:tblBorders>
        <w:shd w:val="clear" w:color="auto" w:fill="FF7C80"/>
        <w:tblLook w:val="04A0" w:firstRow="1" w:lastRow="0" w:firstColumn="1" w:lastColumn="0" w:noHBand="0" w:noVBand="1"/>
      </w:tblPr>
      <w:tblGrid>
        <w:gridCol w:w="4253"/>
        <w:gridCol w:w="5811"/>
      </w:tblGrid>
      <w:tr w:rsidR="00E56C23" w14:paraId="17DA7897" w14:textId="77777777" w:rsidTr="00E56C23">
        <w:tc>
          <w:tcPr>
            <w:tcW w:w="4253" w:type="dxa"/>
            <w:shd w:val="clear" w:color="auto" w:fill="FF7C80"/>
          </w:tcPr>
          <w:p w14:paraId="79BBD0FA" w14:textId="77777777" w:rsidR="00E56C23" w:rsidRDefault="00E56C23" w:rsidP="00A15867">
            <w:pPr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 xml:space="preserve">Sports Performance: rank the following in order of priority 1 – 3 with 1 being the highest priority </w:t>
            </w:r>
          </w:p>
        </w:tc>
        <w:tc>
          <w:tcPr>
            <w:tcW w:w="5811" w:type="dxa"/>
            <w:shd w:val="clear" w:color="auto" w:fill="auto"/>
          </w:tcPr>
          <w:sdt>
            <w:sdtPr>
              <w:rPr>
                <w:rFonts w:ascii="Century Gothic" w:hAnsi="Century Gothic"/>
                <w:b/>
              </w:rPr>
              <w:id w:val="1072323068"/>
              <w:placeholder>
                <w:docPart w:val="538BA315294C4E3BACBF3E8742E462ED"/>
              </w:placeholder>
              <w15:appearance w15:val="hidden"/>
            </w:sdtPr>
            <w:sdtEndPr/>
            <w:sdtContent>
              <w:p w14:paraId="354D059A" w14:textId="77777777" w:rsidR="00E56C23" w:rsidRDefault="00E56C23" w:rsidP="00A15867">
                <w:pPr>
                  <w:rPr>
                    <w:rFonts w:ascii="Century Gothic" w:hAnsi="Century Gothic"/>
                    <w:b/>
                  </w:rPr>
                </w:pPr>
                <w:r>
                  <w:rPr>
                    <w:rFonts w:ascii="Century Gothic" w:hAnsi="Century Gothic"/>
                    <w:b/>
                  </w:rPr>
                  <w:t xml:space="preserve">Strength and Conditioning </w:t>
                </w:r>
                <w:sdt>
                  <w:sdtPr>
                    <w:rPr>
                      <w:rFonts w:ascii="Century Gothic" w:hAnsi="Century Gothic"/>
                      <w:b/>
                    </w:rPr>
                    <w:alias w:val="Choose a number"/>
                    <w:tag w:val="Choose a number"/>
                    <w:id w:val="-696843444"/>
                    <w:placeholder>
                      <w:docPart w:val="F3C93EE5352947B7AAEAFCF085C01397"/>
                    </w:placeholder>
                    <w:showingPlcHdr/>
                    <w:comboBox>
                      <w:listItem w:value="Choose an item."/>
                      <w:listItem w:displayText="1" w:value="1"/>
                      <w:listItem w:displayText="2" w:value="2"/>
                      <w:listItem w:displayText="3" w:value="3"/>
                    </w:comboBox>
                  </w:sdtPr>
                  <w:sdtEndPr/>
                  <w:sdtContent>
                    <w:r w:rsidRPr="006C03A4">
                      <w:rPr>
                        <w:rStyle w:val="PlaceholderText"/>
                      </w:rPr>
                      <w:t>Choose an item.</w:t>
                    </w:r>
                  </w:sdtContent>
                </w:sdt>
              </w:p>
              <w:p w14:paraId="66DCA54F" w14:textId="77777777" w:rsidR="00E56C23" w:rsidRDefault="00E56C23" w:rsidP="00A15867">
                <w:pPr>
                  <w:rPr>
                    <w:rFonts w:ascii="Century Gothic" w:hAnsi="Century Gothic"/>
                    <w:b/>
                  </w:rPr>
                </w:pPr>
                <w:r>
                  <w:rPr>
                    <w:rFonts w:ascii="Century Gothic" w:hAnsi="Century Gothic"/>
                    <w:b/>
                  </w:rPr>
                  <w:t xml:space="preserve">Nutrition </w:t>
                </w:r>
                <w:sdt>
                  <w:sdtPr>
                    <w:rPr>
                      <w:rFonts w:ascii="Century Gothic" w:hAnsi="Century Gothic"/>
                      <w:b/>
                    </w:rPr>
                    <w:alias w:val="Choose a number"/>
                    <w:tag w:val="Choose a number"/>
                    <w:id w:val="-361356200"/>
                    <w:placeholder>
                      <w:docPart w:val="F3C93EE5352947B7AAEAFCF085C01397"/>
                    </w:placeholder>
                    <w:showingPlcHdr/>
                    <w:dropDownList>
                      <w:listItem w:value="Choose an item."/>
                      <w:listItem w:displayText="1" w:value="1"/>
                      <w:listItem w:displayText="2" w:value="2"/>
                      <w:listItem w:displayText="3" w:value="3"/>
                    </w:dropDownList>
                  </w:sdtPr>
                  <w:sdtEndPr/>
                  <w:sdtContent>
                    <w:r w:rsidRPr="006C03A4">
                      <w:rPr>
                        <w:rStyle w:val="PlaceholderText"/>
                      </w:rPr>
                      <w:t>Choose an item.</w:t>
                    </w:r>
                  </w:sdtContent>
                </w:sdt>
              </w:p>
              <w:p w14:paraId="39BEA2AA" w14:textId="77777777" w:rsidR="00E56C23" w:rsidRDefault="00E56C23" w:rsidP="00A15867">
                <w:pPr>
                  <w:rPr>
                    <w:rFonts w:ascii="Century Gothic" w:hAnsi="Century Gothic"/>
                    <w:b/>
                  </w:rPr>
                </w:pPr>
                <w:r>
                  <w:rPr>
                    <w:rFonts w:ascii="Century Gothic" w:hAnsi="Century Gothic"/>
                    <w:b/>
                  </w:rPr>
                  <w:t xml:space="preserve">Sports Psychology </w:t>
                </w:r>
                <w:sdt>
                  <w:sdtPr>
                    <w:rPr>
                      <w:rFonts w:ascii="Century Gothic" w:hAnsi="Century Gothic"/>
                      <w:b/>
                    </w:rPr>
                    <w:alias w:val="Choose a number"/>
                    <w:tag w:val="Choose a number"/>
                    <w:id w:val="190883058"/>
                    <w:placeholder>
                      <w:docPart w:val="F3C93EE5352947B7AAEAFCF085C01397"/>
                    </w:placeholder>
                    <w:showingPlcHdr/>
                    <w:dropDownList>
                      <w:listItem w:value="Choose an item."/>
                      <w:listItem w:displayText="1" w:value="1"/>
                      <w:listItem w:displayText="2" w:value="2"/>
                      <w:listItem w:displayText="3" w:value="3"/>
                    </w:dropDownList>
                  </w:sdtPr>
                  <w:sdtEndPr/>
                  <w:sdtContent>
                    <w:r w:rsidRPr="006C03A4">
                      <w:rPr>
                        <w:rStyle w:val="PlaceholderText"/>
                      </w:rPr>
                      <w:t>Choose an item.</w:t>
                    </w:r>
                  </w:sdtContent>
                </w:sdt>
              </w:p>
            </w:sdtContent>
          </w:sdt>
          <w:p w14:paraId="61731ADD" w14:textId="77777777" w:rsidR="00E56C23" w:rsidRDefault="00E56C23" w:rsidP="00A15867">
            <w:pPr>
              <w:jc w:val="center"/>
              <w:rPr>
                <w:rFonts w:ascii="Century Gothic" w:hAnsi="Century Gothic"/>
                <w:b/>
              </w:rPr>
            </w:pPr>
          </w:p>
        </w:tc>
      </w:tr>
      <w:tr w:rsidR="00E56C23" w14:paraId="2F582593" w14:textId="77777777" w:rsidTr="00E56C23">
        <w:tc>
          <w:tcPr>
            <w:tcW w:w="4253" w:type="dxa"/>
            <w:shd w:val="clear" w:color="auto" w:fill="FF7C80"/>
          </w:tcPr>
          <w:p w14:paraId="3350E657" w14:textId="77777777" w:rsidR="00E56C23" w:rsidRDefault="00E56C23" w:rsidP="00A15867">
            <w:pPr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Lifestyle: rank the following in order of priority 1 – 3 with 1 being the highest priority</w:t>
            </w:r>
          </w:p>
        </w:tc>
        <w:tc>
          <w:tcPr>
            <w:tcW w:w="5811" w:type="dxa"/>
            <w:shd w:val="clear" w:color="auto" w:fill="auto"/>
          </w:tcPr>
          <w:sdt>
            <w:sdtPr>
              <w:rPr>
                <w:rFonts w:ascii="Century Gothic" w:hAnsi="Century Gothic"/>
                <w:b/>
                <w:bCs/>
              </w:rPr>
              <w:id w:val="1872872494"/>
              <w:placeholder>
                <w:docPart w:val="734AC8D917384B11A3FF70F79D63DA32"/>
              </w:placeholder>
              <w15:appearance w15:val="hidden"/>
            </w:sdtPr>
            <w:sdtEndPr/>
            <w:sdtContent>
              <w:p w14:paraId="41A154E6" w14:textId="77777777" w:rsidR="00E56C23" w:rsidRDefault="00E56C23" w:rsidP="00A15867">
                <w:pPr>
                  <w:rPr>
                    <w:rFonts w:ascii="Century Gothic" w:hAnsi="Century Gothic"/>
                    <w:b/>
                    <w:bCs/>
                  </w:rPr>
                </w:pPr>
                <w:r w:rsidRPr="008741D2">
                  <w:rPr>
                    <w:rFonts w:ascii="Century Gothic" w:hAnsi="Century Gothic"/>
                    <w:b/>
                    <w:bCs/>
                  </w:rPr>
                  <w:t>Time Management</w:t>
                </w:r>
                <w:r>
                  <w:rPr>
                    <w:rFonts w:ascii="Century Gothic" w:hAnsi="Century Gothic"/>
                    <w:b/>
                    <w:bCs/>
                  </w:rPr>
                  <w:t xml:space="preserve"> </w:t>
                </w:r>
                <w:sdt>
                  <w:sdtPr>
                    <w:rPr>
                      <w:rFonts w:ascii="Century Gothic" w:hAnsi="Century Gothic"/>
                      <w:b/>
                      <w:bCs/>
                    </w:rPr>
                    <w:alias w:val="Choose a number"/>
                    <w:tag w:val="Choose a number"/>
                    <w:id w:val="-2127305016"/>
                    <w:placeholder>
                      <w:docPart w:val="F3C93EE5352947B7AAEAFCF085C01397"/>
                    </w:placeholder>
                    <w:showingPlcHdr/>
                    <w:dropDownList>
                      <w:listItem w:value="Choose an item."/>
                      <w:listItem w:displayText="1" w:value="1"/>
                      <w:listItem w:displayText="2" w:value="2"/>
                      <w:listItem w:displayText="3" w:value="3"/>
                    </w:dropDownList>
                  </w:sdtPr>
                  <w:sdtEndPr/>
                  <w:sdtContent>
                    <w:r w:rsidRPr="006C03A4">
                      <w:rPr>
                        <w:rStyle w:val="PlaceholderText"/>
                      </w:rPr>
                      <w:t>Choose an item.</w:t>
                    </w:r>
                  </w:sdtContent>
                </w:sdt>
              </w:p>
              <w:p w14:paraId="6542C55B" w14:textId="77777777" w:rsidR="00E56C23" w:rsidRDefault="00E56C23" w:rsidP="00A15867">
                <w:pPr>
                  <w:rPr>
                    <w:rFonts w:ascii="Century Gothic" w:hAnsi="Century Gothic"/>
                    <w:b/>
                    <w:bCs/>
                  </w:rPr>
                </w:pPr>
                <w:r>
                  <w:rPr>
                    <w:rFonts w:ascii="Century Gothic" w:hAnsi="Century Gothic"/>
                    <w:b/>
                    <w:bCs/>
                  </w:rPr>
                  <w:t xml:space="preserve">Stress Management </w:t>
                </w:r>
                <w:sdt>
                  <w:sdtPr>
                    <w:rPr>
                      <w:rFonts w:ascii="Century Gothic" w:hAnsi="Century Gothic"/>
                      <w:b/>
                      <w:bCs/>
                    </w:rPr>
                    <w:alias w:val="Choose a number"/>
                    <w:tag w:val="Choose a number"/>
                    <w:id w:val="2008482251"/>
                    <w:placeholder>
                      <w:docPart w:val="F3C93EE5352947B7AAEAFCF085C01397"/>
                    </w:placeholder>
                    <w:showingPlcHdr/>
                    <w:dropDownList>
                      <w:listItem w:value="Choose an item."/>
                      <w:listItem w:displayText="1" w:value="1"/>
                      <w:listItem w:displayText="2" w:value="2"/>
                      <w:listItem w:displayText="3" w:value="3"/>
                    </w:dropDownList>
                  </w:sdtPr>
                  <w:sdtEndPr/>
                  <w:sdtContent>
                    <w:r w:rsidRPr="006C03A4">
                      <w:rPr>
                        <w:rStyle w:val="PlaceholderText"/>
                      </w:rPr>
                      <w:t>Choose an item.</w:t>
                    </w:r>
                  </w:sdtContent>
                </w:sdt>
              </w:p>
              <w:p w14:paraId="4D9A310A" w14:textId="77777777" w:rsidR="00E56C23" w:rsidRPr="0063464D" w:rsidRDefault="00E56C23" w:rsidP="00A15867">
                <w:pPr>
                  <w:rPr>
                    <w:rFonts w:ascii="Century Gothic" w:hAnsi="Century Gothic"/>
                    <w:b/>
                    <w:bCs/>
                  </w:rPr>
                </w:pPr>
                <w:r>
                  <w:rPr>
                    <w:rFonts w:ascii="Century Gothic" w:hAnsi="Century Gothic"/>
                    <w:b/>
                    <w:bCs/>
                  </w:rPr>
                  <w:t xml:space="preserve">Leadership/Communication </w:t>
                </w:r>
                <w:sdt>
                  <w:sdtPr>
                    <w:rPr>
                      <w:rFonts w:ascii="Century Gothic" w:hAnsi="Century Gothic"/>
                      <w:b/>
                      <w:bCs/>
                    </w:rPr>
                    <w:alias w:val="Choose a number"/>
                    <w:tag w:val="Choose a number"/>
                    <w:id w:val="374973294"/>
                    <w:placeholder>
                      <w:docPart w:val="F3C93EE5352947B7AAEAFCF085C01397"/>
                    </w:placeholder>
                    <w:showingPlcHdr/>
                    <w:dropDownList>
                      <w:listItem w:value="Choose an item."/>
                      <w:listItem w:displayText="1" w:value="1"/>
                      <w:listItem w:displayText="2" w:value="2"/>
                      <w:listItem w:displayText="3" w:value="3"/>
                    </w:dropDownList>
                  </w:sdtPr>
                  <w:sdtEndPr/>
                  <w:sdtContent>
                    <w:r w:rsidRPr="006C03A4">
                      <w:rPr>
                        <w:rStyle w:val="PlaceholderText"/>
                      </w:rPr>
                      <w:t>Choose an item.</w:t>
                    </w:r>
                  </w:sdtContent>
                </w:sdt>
              </w:p>
            </w:sdtContent>
          </w:sdt>
        </w:tc>
      </w:tr>
    </w:tbl>
    <w:p w14:paraId="63A6432E" w14:textId="77777777" w:rsidR="00E56C23" w:rsidRPr="00AD0C3D" w:rsidRDefault="00E56C23" w:rsidP="00E56C23">
      <w:pPr>
        <w:spacing w:after="0"/>
        <w:rPr>
          <w:b/>
        </w:rPr>
      </w:pPr>
    </w:p>
    <w:p w14:paraId="7C6C2030" w14:textId="77777777" w:rsidR="00E56C23" w:rsidRPr="00552396" w:rsidRDefault="00E56C23" w:rsidP="00E56C23">
      <w:pPr>
        <w:spacing w:after="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Reflective Statement</w:t>
      </w:r>
    </w:p>
    <w:p w14:paraId="5B1BC187" w14:textId="77777777" w:rsidR="00E56C23" w:rsidRPr="00E9788C" w:rsidRDefault="00E56C23" w:rsidP="00E56C23">
      <w:pPr>
        <w:rPr>
          <w:rFonts w:ascii="Century Gothic" w:hAnsi="Century Gothic"/>
          <w:iCs/>
        </w:rPr>
      </w:pPr>
      <w:r w:rsidRPr="00E9788C">
        <w:rPr>
          <w:rFonts w:ascii="Century Gothic" w:hAnsi="Century Gothic"/>
          <w:iCs/>
        </w:rPr>
        <w:t>Please provide a short end of year reflective statement on your experience of the past year and the various impacts it may have had on your sporting performance (500 words maximum)</w:t>
      </w:r>
    </w:p>
    <w:tbl>
      <w:tblPr>
        <w:tblStyle w:val="TableGrid"/>
        <w:tblW w:w="0" w:type="auto"/>
        <w:tblBorders>
          <w:top w:val="single" w:sz="36" w:space="0" w:color="FF7C80"/>
          <w:left w:val="single" w:sz="36" w:space="0" w:color="FF7C80"/>
          <w:bottom w:val="single" w:sz="36" w:space="0" w:color="FF7C80"/>
          <w:right w:val="single" w:sz="36" w:space="0" w:color="FF7C80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76"/>
      </w:tblGrid>
      <w:tr w:rsidR="00E56C23" w14:paraId="72E99300" w14:textId="77777777" w:rsidTr="00A15867">
        <w:tc>
          <w:tcPr>
            <w:tcW w:w="10456" w:type="dxa"/>
          </w:tcPr>
          <w:sdt>
            <w:sdtPr>
              <w:rPr>
                <w:rFonts w:ascii="Century Gothic" w:hAnsi="Century Gothic"/>
              </w:rPr>
              <w:id w:val="-1022548608"/>
              <w:placeholder>
                <w:docPart w:val="FC4EAF3B6D8746F0BEE2C8FF4BD52B48"/>
              </w:placeholder>
              <w:showingPlcHdr/>
              <w15:appearance w15:val="hidden"/>
            </w:sdtPr>
            <w:sdtEndPr/>
            <w:sdtContent>
              <w:p w14:paraId="52DC4E0E" w14:textId="77777777" w:rsidR="00E56C23" w:rsidRDefault="00E56C23" w:rsidP="00A15867">
                <w:pPr>
                  <w:rPr>
                    <w:rFonts w:ascii="Century Gothic" w:hAnsi="Century Gothic"/>
                  </w:rPr>
                </w:pPr>
                <w:r w:rsidRPr="00384935">
                  <w:rPr>
                    <w:rStyle w:val="PlaceholderText"/>
                  </w:rPr>
                  <w:t>enter text.</w:t>
                </w:r>
              </w:p>
            </w:sdtContent>
          </w:sdt>
          <w:p w14:paraId="68AB4C25" w14:textId="77777777" w:rsidR="00E56C23" w:rsidRDefault="00E56C23" w:rsidP="00A15867">
            <w:pPr>
              <w:rPr>
                <w:rFonts w:ascii="Century Gothic" w:hAnsi="Century Gothic"/>
              </w:rPr>
            </w:pPr>
          </w:p>
          <w:p w14:paraId="0E951836" w14:textId="77777777" w:rsidR="00E56C23" w:rsidRDefault="00E56C23" w:rsidP="00A15867">
            <w:pPr>
              <w:rPr>
                <w:rFonts w:ascii="Century Gothic" w:hAnsi="Century Gothic"/>
              </w:rPr>
            </w:pPr>
          </w:p>
          <w:p w14:paraId="08CE9142" w14:textId="77777777" w:rsidR="00E56C23" w:rsidRDefault="00E56C23" w:rsidP="00A15867">
            <w:pPr>
              <w:rPr>
                <w:rFonts w:ascii="Century Gothic" w:hAnsi="Century Gothic"/>
              </w:rPr>
            </w:pPr>
          </w:p>
          <w:p w14:paraId="77A748F2" w14:textId="77777777" w:rsidR="00E56C23" w:rsidRDefault="00E56C23" w:rsidP="00A15867">
            <w:pPr>
              <w:rPr>
                <w:rFonts w:ascii="Century Gothic" w:hAnsi="Century Gothic"/>
              </w:rPr>
            </w:pPr>
          </w:p>
          <w:p w14:paraId="67A6600D" w14:textId="77777777" w:rsidR="00E56C23" w:rsidRDefault="00E56C23" w:rsidP="00A15867">
            <w:pPr>
              <w:rPr>
                <w:rFonts w:ascii="Century Gothic" w:hAnsi="Century Gothic"/>
              </w:rPr>
            </w:pPr>
          </w:p>
          <w:p w14:paraId="74BFC18A" w14:textId="77777777" w:rsidR="00E56C23" w:rsidRDefault="00E56C23" w:rsidP="00A15867">
            <w:pPr>
              <w:rPr>
                <w:rFonts w:ascii="Century Gothic" w:hAnsi="Century Gothic"/>
              </w:rPr>
            </w:pPr>
          </w:p>
          <w:p w14:paraId="7B70BDC5" w14:textId="77777777" w:rsidR="00E56C23" w:rsidRDefault="00E56C23" w:rsidP="00A15867">
            <w:pPr>
              <w:rPr>
                <w:rFonts w:ascii="Century Gothic" w:hAnsi="Century Gothic"/>
              </w:rPr>
            </w:pPr>
          </w:p>
          <w:p w14:paraId="2F2D2B79" w14:textId="77777777" w:rsidR="00E56C23" w:rsidRDefault="00E56C23" w:rsidP="00A15867">
            <w:pPr>
              <w:rPr>
                <w:rFonts w:ascii="Century Gothic" w:hAnsi="Century Gothic"/>
              </w:rPr>
            </w:pPr>
          </w:p>
        </w:tc>
      </w:tr>
    </w:tbl>
    <w:p w14:paraId="05B9633C" w14:textId="77777777" w:rsidR="00E56C23" w:rsidRDefault="00E56C23" w:rsidP="00E56C23">
      <w:pPr>
        <w:spacing w:after="0"/>
        <w:rPr>
          <w:rFonts w:ascii="Century Gothic" w:hAnsi="Century Gothic"/>
          <w:b/>
        </w:rPr>
      </w:pPr>
    </w:p>
    <w:p w14:paraId="3420AE91" w14:textId="77777777" w:rsidR="00E56C23" w:rsidRDefault="00E56C23" w:rsidP="00E56C23">
      <w:pPr>
        <w:spacing w:after="0"/>
        <w:rPr>
          <w:rFonts w:ascii="Century Gothic" w:hAnsi="Century Gothic"/>
          <w:b/>
        </w:rPr>
      </w:pPr>
    </w:p>
    <w:p w14:paraId="64D5CC3C" w14:textId="77777777" w:rsidR="00E56C23" w:rsidRDefault="00E56C23" w:rsidP="00E56C23">
      <w:pPr>
        <w:spacing w:after="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Impact of Quercus Scholarship for you</w:t>
      </w:r>
    </w:p>
    <w:p w14:paraId="790918A6" w14:textId="4BA445B1" w:rsidR="00E56C23" w:rsidRPr="00317A2A" w:rsidRDefault="00E56C23" w:rsidP="00317A2A">
      <w:pPr>
        <w:jc w:val="both"/>
        <w:rPr>
          <w:rFonts w:ascii="Century Gothic" w:hAnsi="Century Gothic" w:cs="Arial"/>
          <w:sz w:val="16"/>
          <w:szCs w:val="16"/>
        </w:rPr>
      </w:pPr>
      <w:r>
        <w:rPr>
          <w:rFonts w:ascii="Century Gothic" w:hAnsi="Century Gothic"/>
        </w:rPr>
        <w:t>Please outline the impact that the scholarship has had on you during the period September 202</w:t>
      </w:r>
      <w:r w:rsidR="00445FAF">
        <w:rPr>
          <w:rFonts w:ascii="Century Gothic" w:hAnsi="Century Gothic"/>
        </w:rPr>
        <w:t>2</w:t>
      </w:r>
      <w:r>
        <w:rPr>
          <w:rFonts w:ascii="Century Gothic" w:hAnsi="Century Gothic"/>
        </w:rPr>
        <w:t xml:space="preserve"> to May 202</w:t>
      </w:r>
      <w:r w:rsidR="00445FAF">
        <w:rPr>
          <w:rFonts w:ascii="Century Gothic" w:hAnsi="Century Gothic"/>
        </w:rPr>
        <w:t>3</w:t>
      </w:r>
      <w:r>
        <w:rPr>
          <w:rFonts w:ascii="Century Gothic" w:hAnsi="Century Gothic"/>
        </w:rPr>
        <w:t xml:space="preserve"> (300 words max) (</w:t>
      </w:r>
      <w:r w:rsidR="00317A2A" w:rsidRPr="00317A2A">
        <w:rPr>
          <w:rFonts w:ascii="Century Gothic" w:hAnsi="Century Gothic" w:cs="Arial"/>
          <w:sz w:val="16"/>
          <w:szCs w:val="16"/>
        </w:rPr>
        <w:t xml:space="preserve">The Impact information from this may then be used when communicating with past, </w:t>
      </w:r>
      <w:proofErr w:type="gramStart"/>
      <w:r w:rsidR="00317A2A" w:rsidRPr="00317A2A">
        <w:rPr>
          <w:rFonts w:ascii="Century Gothic" w:hAnsi="Century Gothic" w:cs="Arial"/>
          <w:sz w:val="16"/>
          <w:szCs w:val="16"/>
        </w:rPr>
        <w:t>current</w:t>
      </w:r>
      <w:proofErr w:type="gramEnd"/>
      <w:r w:rsidR="00317A2A" w:rsidRPr="00317A2A">
        <w:rPr>
          <w:rFonts w:ascii="Century Gothic" w:hAnsi="Century Gothic" w:cs="Arial"/>
          <w:sz w:val="16"/>
          <w:szCs w:val="16"/>
        </w:rPr>
        <w:t xml:space="preserve"> and potential donors. It may also be used publicly by UCC and the Quercus Programme via their publications, </w:t>
      </w:r>
      <w:proofErr w:type="gramStart"/>
      <w:r w:rsidR="00317A2A" w:rsidRPr="00317A2A">
        <w:rPr>
          <w:rFonts w:ascii="Century Gothic" w:hAnsi="Century Gothic" w:cs="Arial"/>
          <w:sz w:val="16"/>
          <w:szCs w:val="16"/>
        </w:rPr>
        <w:t>websites</w:t>
      </w:r>
      <w:proofErr w:type="gramEnd"/>
      <w:r w:rsidR="00317A2A" w:rsidRPr="00317A2A">
        <w:rPr>
          <w:rFonts w:ascii="Century Gothic" w:hAnsi="Century Gothic" w:cs="Arial"/>
          <w:sz w:val="16"/>
          <w:szCs w:val="16"/>
        </w:rPr>
        <w:t xml:space="preserve"> and social media channels.</w:t>
      </w:r>
      <w:r w:rsidR="00631F0B">
        <w:rPr>
          <w:rFonts w:ascii="Century Gothic" w:hAnsi="Century Gothic" w:cs="Arial"/>
          <w:sz w:val="16"/>
          <w:szCs w:val="16"/>
        </w:rPr>
        <w:t>)</w:t>
      </w:r>
    </w:p>
    <w:p w14:paraId="6D0385FF" w14:textId="77777777" w:rsidR="00E56C23" w:rsidRDefault="00E56C23" w:rsidP="00E56C23">
      <w:pPr>
        <w:spacing w:after="0"/>
        <w:rPr>
          <w:rFonts w:ascii="Century Gothic" w:hAnsi="Century Gothic"/>
        </w:rPr>
      </w:pPr>
    </w:p>
    <w:tbl>
      <w:tblPr>
        <w:tblStyle w:val="TableGrid"/>
        <w:tblW w:w="0" w:type="auto"/>
        <w:tblBorders>
          <w:top w:val="single" w:sz="36" w:space="0" w:color="FF7C80"/>
          <w:left w:val="single" w:sz="36" w:space="0" w:color="FF7C80"/>
          <w:bottom w:val="single" w:sz="36" w:space="0" w:color="FF7C80"/>
          <w:right w:val="single" w:sz="36" w:space="0" w:color="FF7C80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76"/>
      </w:tblGrid>
      <w:tr w:rsidR="00E56C23" w14:paraId="10847FB8" w14:textId="77777777" w:rsidTr="00A15867">
        <w:tc>
          <w:tcPr>
            <w:tcW w:w="10456" w:type="dxa"/>
          </w:tcPr>
          <w:sdt>
            <w:sdtPr>
              <w:rPr>
                <w:rFonts w:ascii="Century Gothic" w:hAnsi="Century Gothic"/>
              </w:rPr>
              <w:id w:val="-548837976"/>
              <w:placeholder>
                <w:docPart w:val="9F76B5C55C074BF489E039080A80516A"/>
              </w:placeholder>
              <w:showingPlcHdr/>
              <w15:appearance w15:val="hidden"/>
            </w:sdtPr>
            <w:sdtEndPr/>
            <w:sdtContent>
              <w:p w14:paraId="3B3884D8" w14:textId="77777777" w:rsidR="00E56C23" w:rsidRDefault="00E56C23" w:rsidP="00A15867">
                <w:pPr>
                  <w:rPr>
                    <w:rFonts w:ascii="Century Gothic" w:hAnsi="Century Gothic"/>
                  </w:rPr>
                </w:pPr>
                <w:r w:rsidRPr="00384935">
                  <w:rPr>
                    <w:rStyle w:val="PlaceholderText"/>
                  </w:rPr>
                  <w:t>enter text.</w:t>
                </w:r>
              </w:p>
            </w:sdtContent>
          </w:sdt>
          <w:p w14:paraId="024D1A08" w14:textId="77777777" w:rsidR="00E56C23" w:rsidRDefault="00E56C23" w:rsidP="00A15867">
            <w:pPr>
              <w:rPr>
                <w:rFonts w:ascii="Century Gothic" w:hAnsi="Century Gothic"/>
              </w:rPr>
            </w:pPr>
          </w:p>
          <w:p w14:paraId="62EC43ED" w14:textId="77777777" w:rsidR="00E56C23" w:rsidRDefault="00E56C23" w:rsidP="00A15867">
            <w:pPr>
              <w:rPr>
                <w:rFonts w:ascii="Century Gothic" w:hAnsi="Century Gothic"/>
              </w:rPr>
            </w:pPr>
          </w:p>
          <w:p w14:paraId="1CF6BC96" w14:textId="77777777" w:rsidR="00E56C23" w:rsidRDefault="00E56C23" w:rsidP="00A15867">
            <w:pPr>
              <w:rPr>
                <w:rFonts w:ascii="Century Gothic" w:hAnsi="Century Gothic"/>
              </w:rPr>
            </w:pPr>
          </w:p>
          <w:p w14:paraId="40AD76AC" w14:textId="77777777" w:rsidR="00E56C23" w:rsidRDefault="00E56C23" w:rsidP="00A15867">
            <w:pPr>
              <w:rPr>
                <w:rFonts w:ascii="Century Gothic" w:hAnsi="Century Gothic"/>
              </w:rPr>
            </w:pPr>
          </w:p>
          <w:p w14:paraId="59AE7674" w14:textId="77777777" w:rsidR="00E56C23" w:rsidRDefault="00E56C23" w:rsidP="00A15867">
            <w:pPr>
              <w:rPr>
                <w:rFonts w:ascii="Century Gothic" w:hAnsi="Century Gothic"/>
              </w:rPr>
            </w:pPr>
          </w:p>
          <w:p w14:paraId="15033568" w14:textId="77777777" w:rsidR="00E56C23" w:rsidRDefault="00E56C23" w:rsidP="00A15867">
            <w:pPr>
              <w:rPr>
                <w:rFonts w:ascii="Century Gothic" w:hAnsi="Century Gothic"/>
              </w:rPr>
            </w:pPr>
          </w:p>
          <w:p w14:paraId="37249486" w14:textId="77777777" w:rsidR="00E56C23" w:rsidRDefault="00E56C23" w:rsidP="00A15867">
            <w:pPr>
              <w:rPr>
                <w:rFonts w:ascii="Century Gothic" w:hAnsi="Century Gothic"/>
              </w:rPr>
            </w:pPr>
          </w:p>
          <w:p w14:paraId="1162A5EF" w14:textId="77777777" w:rsidR="00E56C23" w:rsidRDefault="00E56C23" w:rsidP="00A15867">
            <w:pPr>
              <w:rPr>
                <w:rFonts w:ascii="Century Gothic" w:hAnsi="Century Gothic"/>
              </w:rPr>
            </w:pPr>
          </w:p>
        </w:tc>
      </w:tr>
    </w:tbl>
    <w:p w14:paraId="46246AAB" w14:textId="77777777" w:rsidR="00E56C23" w:rsidRDefault="00E56C23" w:rsidP="00E56C23">
      <w:pPr>
        <w:spacing w:after="0"/>
        <w:rPr>
          <w:rFonts w:ascii="Century Gothic" w:hAnsi="Century Gothic"/>
          <w:b/>
        </w:rPr>
      </w:pPr>
    </w:p>
    <w:p w14:paraId="7E1CFE21" w14:textId="77777777" w:rsidR="00E56C23" w:rsidRDefault="00E56C23" w:rsidP="00E56C23">
      <w:pPr>
        <w:spacing w:after="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 xml:space="preserve">Submit this form by </w:t>
      </w:r>
      <w:proofErr w:type="spellStart"/>
      <w:r>
        <w:rPr>
          <w:rFonts w:ascii="Century Gothic" w:hAnsi="Century Gothic"/>
          <w:b/>
          <w:color w:val="FF0000"/>
        </w:rPr>
        <w:t>xxxxxxxxxxxxxxx</w:t>
      </w:r>
      <w:proofErr w:type="spellEnd"/>
      <w:r>
        <w:rPr>
          <w:rFonts w:ascii="Century Gothic" w:hAnsi="Century Gothic"/>
          <w:b/>
          <w:color w:val="FF0000"/>
        </w:rPr>
        <w:t xml:space="preserve"> to Jeff Gomez </w:t>
      </w:r>
      <w:proofErr w:type="spellStart"/>
      <w:r>
        <w:rPr>
          <w:rFonts w:ascii="Century Gothic" w:hAnsi="Century Gothic"/>
          <w:b/>
          <w:color w:val="FF0000"/>
        </w:rPr>
        <w:t>xxxxxxxxxxxxxxx</w:t>
      </w:r>
      <w:proofErr w:type="spellEnd"/>
      <w:r>
        <w:rPr>
          <w:rFonts w:ascii="Century Gothic" w:hAnsi="Century Gothic"/>
          <w:b/>
        </w:rPr>
        <w:t>.</w:t>
      </w:r>
    </w:p>
    <w:p w14:paraId="394E3A4A" w14:textId="77777777" w:rsidR="00E56C23" w:rsidRDefault="00E56C23" w:rsidP="00E56C23">
      <w:pPr>
        <w:spacing w:after="0"/>
        <w:rPr>
          <w:rFonts w:ascii="Century Gothic" w:hAnsi="Century Gothic"/>
          <w:b/>
        </w:rPr>
      </w:pPr>
    </w:p>
    <w:p w14:paraId="091EFDEE" w14:textId="1DF1A1FF" w:rsidR="00E56C23" w:rsidRPr="00E36AED" w:rsidRDefault="00E56C23" w:rsidP="00E56C23">
      <w:pPr>
        <w:spacing w:after="0"/>
        <w:rPr>
          <w:rFonts w:cstheme="minorHAnsi"/>
          <w:sz w:val="18"/>
          <w:szCs w:val="18"/>
        </w:rPr>
      </w:pPr>
      <w:r w:rsidRPr="00E36AED">
        <w:rPr>
          <w:rFonts w:cstheme="minorHAnsi"/>
          <w:b/>
          <w:sz w:val="18"/>
          <w:szCs w:val="18"/>
        </w:rPr>
        <w:t>*</w:t>
      </w:r>
      <w:r w:rsidRPr="00E36AED">
        <w:rPr>
          <w:rFonts w:cstheme="minorHAnsi"/>
          <w:sz w:val="18"/>
          <w:szCs w:val="18"/>
        </w:rPr>
        <w:t>All data collected under the application form will be subject to the dat</w:t>
      </w:r>
      <w:r w:rsidR="00A36CD4" w:rsidRPr="00E36AED">
        <w:rPr>
          <w:rFonts w:cstheme="minorHAnsi"/>
          <w:sz w:val="18"/>
          <w:szCs w:val="18"/>
        </w:rPr>
        <w:t>a</w:t>
      </w:r>
      <w:r w:rsidRPr="00E36AED">
        <w:rPr>
          <w:rFonts w:cstheme="minorHAnsi"/>
          <w:sz w:val="18"/>
          <w:szCs w:val="18"/>
        </w:rPr>
        <w:t xml:space="preserve"> protection policy of UCC. A full copy of the policy is available on our website:</w:t>
      </w:r>
      <w:r w:rsidRPr="00E36AED">
        <w:rPr>
          <w:rFonts w:cstheme="minorHAnsi"/>
          <w:sz w:val="18"/>
          <w:szCs w:val="18"/>
          <w:lang w:val="en-GB"/>
        </w:rPr>
        <w:t xml:space="preserve"> </w:t>
      </w:r>
      <w:hyperlink r:id="rId15" w:history="1">
        <w:r w:rsidRPr="00E36AED">
          <w:rPr>
            <w:rStyle w:val="Hyperlink"/>
            <w:rFonts w:cstheme="minorHAnsi"/>
            <w:sz w:val="18"/>
            <w:szCs w:val="18"/>
          </w:rPr>
          <w:t>http://ocla.ucc.ie/dataprotection/index.asp</w:t>
        </w:r>
      </w:hyperlink>
      <w:r w:rsidRPr="00E36AED">
        <w:rPr>
          <w:rFonts w:cstheme="minorHAnsi"/>
          <w:b/>
          <w:sz w:val="18"/>
          <w:szCs w:val="18"/>
        </w:rPr>
        <w:t xml:space="preserve">. </w:t>
      </w:r>
      <w:r w:rsidRPr="00E36AED">
        <w:rPr>
          <w:rFonts w:cstheme="minorHAnsi"/>
          <w:sz w:val="18"/>
          <w:szCs w:val="18"/>
        </w:rPr>
        <w:t xml:space="preserve">All queries in relation to this policy and its provisions can be made to the Information Compliance Officer: </w:t>
      </w:r>
      <w:hyperlink r:id="rId16" w:history="1">
        <w:r w:rsidRPr="00E36AED">
          <w:rPr>
            <w:rStyle w:val="Hyperlink"/>
            <w:rFonts w:cstheme="minorHAnsi"/>
            <w:sz w:val="18"/>
            <w:szCs w:val="18"/>
          </w:rPr>
          <w:t>catriona.osullivan@ucc.ie</w:t>
        </w:r>
      </w:hyperlink>
      <w:r w:rsidRPr="00E36AED">
        <w:rPr>
          <w:rFonts w:cstheme="minorHAnsi"/>
          <w:sz w:val="18"/>
          <w:szCs w:val="18"/>
        </w:rPr>
        <w:t xml:space="preserve"> or 021-4903949</w:t>
      </w:r>
      <w:r w:rsidRPr="00E36AED">
        <w:rPr>
          <w:rFonts w:cstheme="minorHAnsi"/>
          <w:b/>
          <w:sz w:val="18"/>
          <w:szCs w:val="18"/>
        </w:rPr>
        <w:tab/>
      </w:r>
      <w:r w:rsidRPr="00E36AED">
        <w:rPr>
          <w:rFonts w:cstheme="minorHAnsi"/>
          <w:b/>
          <w:sz w:val="18"/>
          <w:szCs w:val="18"/>
        </w:rPr>
        <w:tab/>
      </w:r>
      <w:r w:rsidRPr="00E36AED">
        <w:rPr>
          <w:rFonts w:cstheme="minorHAnsi"/>
          <w:b/>
          <w:sz w:val="18"/>
          <w:szCs w:val="18"/>
        </w:rPr>
        <w:tab/>
      </w:r>
    </w:p>
    <w:p w14:paraId="04CC2255" w14:textId="77777777" w:rsidR="00E56C23" w:rsidRPr="00F46179" w:rsidRDefault="00E56C23" w:rsidP="00DA2C7A">
      <w:pPr>
        <w:jc w:val="both"/>
        <w:rPr>
          <w:rFonts w:ascii="Century Gothic" w:hAnsi="Century Gothic"/>
          <w:b/>
          <w:bCs/>
          <w:sz w:val="24"/>
          <w:szCs w:val="24"/>
        </w:rPr>
      </w:pPr>
    </w:p>
    <w:sectPr w:rsidR="00E56C23" w:rsidRPr="00F46179" w:rsidSect="00304483">
      <w:headerReference w:type="default" r:id="rId17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4A3B0B" w14:textId="77777777" w:rsidR="00065C32" w:rsidRDefault="00065C32" w:rsidP="004A33EB">
      <w:pPr>
        <w:spacing w:after="0" w:line="240" w:lineRule="auto"/>
      </w:pPr>
      <w:r>
        <w:separator/>
      </w:r>
    </w:p>
  </w:endnote>
  <w:endnote w:type="continuationSeparator" w:id="0">
    <w:p w14:paraId="165E08A9" w14:textId="77777777" w:rsidR="00065C32" w:rsidRDefault="00065C32" w:rsidP="004A33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ajanPro-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FEB8F7" w14:textId="77777777" w:rsidR="00065C32" w:rsidRDefault="00065C32" w:rsidP="004A33EB">
      <w:pPr>
        <w:spacing w:after="0" w:line="240" w:lineRule="auto"/>
      </w:pPr>
      <w:r>
        <w:separator/>
      </w:r>
    </w:p>
  </w:footnote>
  <w:footnote w:type="continuationSeparator" w:id="0">
    <w:p w14:paraId="196EF009" w14:textId="77777777" w:rsidR="00065C32" w:rsidRDefault="00065C32" w:rsidP="004A33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F50D1D" w14:textId="727C1221" w:rsidR="004A33EB" w:rsidRDefault="004A33EB" w:rsidP="00767736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A275D"/>
    <w:multiLevelType w:val="hybridMultilevel"/>
    <w:tmpl w:val="A9ACD22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6D4EF9"/>
    <w:multiLevelType w:val="hybridMultilevel"/>
    <w:tmpl w:val="8910A0D8"/>
    <w:lvl w:ilvl="0" w:tplc="1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FB29AC"/>
    <w:multiLevelType w:val="hybridMultilevel"/>
    <w:tmpl w:val="BA2013C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B50622B"/>
    <w:multiLevelType w:val="hybridMultilevel"/>
    <w:tmpl w:val="396E7B4E"/>
    <w:lvl w:ilvl="0" w:tplc="1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E1709C7"/>
    <w:multiLevelType w:val="hybridMultilevel"/>
    <w:tmpl w:val="0D2A5EFA"/>
    <w:lvl w:ilvl="0" w:tplc="1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81554448">
    <w:abstractNumId w:val="1"/>
  </w:num>
  <w:num w:numId="2" w16cid:durableId="1639533530">
    <w:abstractNumId w:val="4"/>
  </w:num>
  <w:num w:numId="3" w16cid:durableId="2025085530">
    <w:abstractNumId w:val="3"/>
  </w:num>
  <w:num w:numId="4" w16cid:durableId="1060710496">
    <w:abstractNumId w:val="2"/>
  </w:num>
  <w:num w:numId="5" w16cid:durableId="6574171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DAzsbA0MzEzMTZQ0lEKTi0uzszPAykwrAUAwCDZ3CwAAAA="/>
  </w:docVars>
  <w:rsids>
    <w:rsidRoot w:val="008A260F"/>
    <w:rsid w:val="00011542"/>
    <w:rsid w:val="0001599B"/>
    <w:rsid w:val="00016590"/>
    <w:rsid w:val="00062D29"/>
    <w:rsid w:val="00065C32"/>
    <w:rsid w:val="000D7A77"/>
    <w:rsid w:val="000F43EC"/>
    <w:rsid w:val="00114EF8"/>
    <w:rsid w:val="0012777D"/>
    <w:rsid w:val="00156152"/>
    <w:rsid w:val="001E49B3"/>
    <w:rsid w:val="00205D52"/>
    <w:rsid w:val="00217CCF"/>
    <w:rsid w:val="002735DD"/>
    <w:rsid w:val="002860B4"/>
    <w:rsid w:val="002A7E5C"/>
    <w:rsid w:val="002B09B5"/>
    <w:rsid w:val="002C442C"/>
    <w:rsid w:val="002D10B0"/>
    <w:rsid w:val="00304483"/>
    <w:rsid w:val="00317A2A"/>
    <w:rsid w:val="00387CC6"/>
    <w:rsid w:val="003E2FD4"/>
    <w:rsid w:val="00416F25"/>
    <w:rsid w:val="00445FAF"/>
    <w:rsid w:val="00446A69"/>
    <w:rsid w:val="00463AB7"/>
    <w:rsid w:val="00470867"/>
    <w:rsid w:val="00473140"/>
    <w:rsid w:val="004852FF"/>
    <w:rsid w:val="004A33EB"/>
    <w:rsid w:val="004D451D"/>
    <w:rsid w:val="004E51D4"/>
    <w:rsid w:val="004E69E6"/>
    <w:rsid w:val="00512714"/>
    <w:rsid w:val="00515813"/>
    <w:rsid w:val="00594635"/>
    <w:rsid w:val="005A3153"/>
    <w:rsid w:val="005F4F8E"/>
    <w:rsid w:val="006066B6"/>
    <w:rsid w:val="00621D01"/>
    <w:rsid w:val="00631F0B"/>
    <w:rsid w:val="00652E04"/>
    <w:rsid w:val="00653C06"/>
    <w:rsid w:val="00664731"/>
    <w:rsid w:val="006A4BEF"/>
    <w:rsid w:val="00767736"/>
    <w:rsid w:val="00792994"/>
    <w:rsid w:val="00797FF2"/>
    <w:rsid w:val="007A6C9F"/>
    <w:rsid w:val="007B63B4"/>
    <w:rsid w:val="007C0990"/>
    <w:rsid w:val="007E6F77"/>
    <w:rsid w:val="007F50D2"/>
    <w:rsid w:val="00803BB6"/>
    <w:rsid w:val="00867204"/>
    <w:rsid w:val="00880B64"/>
    <w:rsid w:val="00880EE2"/>
    <w:rsid w:val="008A260F"/>
    <w:rsid w:val="008C4FB8"/>
    <w:rsid w:val="008E7AA3"/>
    <w:rsid w:val="008F4FAB"/>
    <w:rsid w:val="00903753"/>
    <w:rsid w:val="009047F8"/>
    <w:rsid w:val="00937973"/>
    <w:rsid w:val="0099641E"/>
    <w:rsid w:val="009B10F2"/>
    <w:rsid w:val="009C2DED"/>
    <w:rsid w:val="009D4275"/>
    <w:rsid w:val="009E3374"/>
    <w:rsid w:val="00A30381"/>
    <w:rsid w:val="00A31167"/>
    <w:rsid w:val="00A36CD4"/>
    <w:rsid w:val="00A40246"/>
    <w:rsid w:val="00A45369"/>
    <w:rsid w:val="00A47B74"/>
    <w:rsid w:val="00A47EC7"/>
    <w:rsid w:val="00AF6D5A"/>
    <w:rsid w:val="00B1289A"/>
    <w:rsid w:val="00B22816"/>
    <w:rsid w:val="00B43B8B"/>
    <w:rsid w:val="00B66244"/>
    <w:rsid w:val="00B740B0"/>
    <w:rsid w:val="00BA5F0B"/>
    <w:rsid w:val="00BF098D"/>
    <w:rsid w:val="00C343CC"/>
    <w:rsid w:val="00C5622E"/>
    <w:rsid w:val="00CA509F"/>
    <w:rsid w:val="00CF7A9E"/>
    <w:rsid w:val="00D27EC9"/>
    <w:rsid w:val="00D366B9"/>
    <w:rsid w:val="00D80893"/>
    <w:rsid w:val="00DA2C7A"/>
    <w:rsid w:val="00DC3F87"/>
    <w:rsid w:val="00E228BC"/>
    <w:rsid w:val="00E36AED"/>
    <w:rsid w:val="00E41D43"/>
    <w:rsid w:val="00E541F2"/>
    <w:rsid w:val="00E56C23"/>
    <w:rsid w:val="00E83751"/>
    <w:rsid w:val="00E84006"/>
    <w:rsid w:val="00E8530D"/>
    <w:rsid w:val="00E86168"/>
    <w:rsid w:val="00E9415A"/>
    <w:rsid w:val="00EA467D"/>
    <w:rsid w:val="00ED7117"/>
    <w:rsid w:val="00EF3344"/>
    <w:rsid w:val="00F11AE4"/>
    <w:rsid w:val="00F2066E"/>
    <w:rsid w:val="00F4198F"/>
    <w:rsid w:val="00F446FE"/>
    <w:rsid w:val="00F46179"/>
    <w:rsid w:val="00F54639"/>
    <w:rsid w:val="00F615B1"/>
    <w:rsid w:val="00F669B2"/>
    <w:rsid w:val="00F67B16"/>
    <w:rsid w:val="00F8078C"/>
    <w:rsid w:val="00F9192D"/>
    <w:rsid w:val="00FB0E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65487564"/>
  <w15:chartTrackingRefBased/>
  <w15:docId w15:val="{E9ECF948-6623-4433-8F34-BF349AFBB1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5615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615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9641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A33E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33EB"/>
  </w:style>
  <w:style w:type="paragraph" w:styleId="Footer">
    <w:name w:val="footer"/>
    <w:basedOn w:val="Normal"/>
    <w:link w:val="FooterChar"/>
    <w:uiPriority w:val="99"/>
    <w:unhideWhenUsed/>
    <w:rsid w:val="004A33E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33EB"/>
  </w:style>
  <w:style w:type="paragraph" w:styleId="FootnoteText">
    <w:name w:val="footnote text"/>
    <w:basedOn w:val="Normal"/>
    <w:link w:val="FootnoteTextChar"/>
    <w:uiPriority w:val="99"/>
    <w:semiHidden/>
    <w:unhideWhenUsed/>
    <w:rsid w:val="00E8400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8400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84006"/>
    <w:rPr>
      <w:vertAlign w:val="superscript"/>
    </w:rPr>
  </w:style>
  <w:style w:type="table" w:styleId="TableGrid">
    <w:name w:val="Table Grid"/>
    <w:basedOn w:val="TableNormal"/>
    <w:uiPriority w:val="39"/>
    <w:rsid w:val="00E56C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56C23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F9192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3.jpe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ucc.ie/en/media/support/academicsecretariat/policies/studentexperiencepolicies/StudentRules25June2021.pdf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mailto:catriona.osullivan@ucc.ie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ucc.ie/en/graduateattributes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ocla.ucc.ie/dataprotection/index.asp" TargetMode="External"/><Relationship Id="rId10" Type="http://schemas.openxmlformats.org/officeDocument/2006/relationships/hyperlink" Target="https://www.ucc.ie/en/media/support/academicsecretariat/policies/studentexperiencepolicies/StudentRules25June2021.pdf" TargetMode="External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4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B0DCE39AEFF476B92CE468115CADF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8D310B-32C8-418A-8D00-67B2BEA8D4FF}"/>
      </w:docPartPr>
      <w:docPartBody>
        <w:p w:rsidR="00C66674" w:rsidRDefault="00342208" w:rsidP="00342208">
          <w:pPr>
            <w:pStyle w:val="8B0DCE39AEFF476B92CE468115CADF60"/>
          </w:pPr>
          <w:r w:rsidRPr="0004035F">
            <w:rPr>
              <w:rStyle w:val="PlaceholderText"/>
            </w:rPr>
            <w:t>enter text.</w:t>
          </w:r>
        </w:p>
      </w:docPartBody>
    </w:docPart>
    <w:docPart>
      <w:docPartPr>
        <w:name w:val="AA6D355011D549FBB8CC3604D0854E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B1D376-94A0-4C2B-99F5-DDF4008DAA6B}"/>
      </w:docPartPr>
      <w:docPartBody>
        <w:p w:rsidR="00C66674" w:rsidRDefault="00342208" w:rsidP="00342208">
          <w:pPr>
            <w:pStyle w:val="AA6D355011D549FBB8CC3604D0854EF1"/>
          </w:pPr>
          <w:r w:rsidRPr="0004035F">
            <w:rPr>
              <w:rStyle w:val="PlaceholderText"/>
            </w:rPr>
            <w:t>enter text.</w:t>
          </w:r>
        </w:p>
      </w:docPartBody>
    </w:docPart>
    <w:docPart>
      <w:docPartPr>
        <w:name w:val="2C6530C477F74E3D9FC2E0A72771C7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174550-84AB-4D9C-8CEA-FD34BA0D9798}"/>
      </w:docPartPr>
      <w:docPartBody>
        <w:p w:rsidR="00C66674" w:rsidRDefault="00342208" w:rsidP="00342208">
          <w:pPr>
            <w:pStyle w:val="2C6530C477F74E3D9FC2E0A72771C7A8"/>
          </w:pPr>
          <w:r w:rsidRPr="0004035F">
            <w:rPr>
              <w:rStyle w:val="PlaceholderText"/>
            </w:rPr>
            <w:t>enter text.</w:t>
          </w:r>
        </w:p>
      </w:docPartBody>
    </w:docPart>
    <w:docPart>
      <w:docPartPr>
        <w:name w:val="405C4494CF93431D9460114D490284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2EB793-B10C-497A-8066-C087821986CF}"/>
      </w:docPartPr>
      <w:docPartBody>
        <w:p w:rsidR="00C66674" w:rsidRDefault="00342208" w:rsidP="00342208">
          <w:pPr>
            <w:pStyle w:val="405C4494CF93431D9460114D490284FA"/>
          </w:pPr>
          <w:r w:rsidRPr="0004035F">
            <w:rPr>
              <w:rStyle w:val="PlaceholderText"/>
            </w:rPr>
            <w:t>enter text.</w:t>
          </w:r>
        </w:p>
      </w:docPartBody>
    </w:docPart>
    <w:docPart>
      <w:docPartPr>
        <w:name w:val="3F41F9C861B347C1A165A4D59C54EE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E651F1-FE46-4080-B8E8-C36FE7EAF1E5}"/>
      </w:docPartPr>
      <w:docPartBody>
        <w:p w:rsidR="00C66674" w:rsidRDefault="00342208" w:rsidP="00342208">
          <w:pPr>
            <w:pStyle w:val="3F41F9C861B347C1A165A4D59C54EE6D"/>
          </w:pPr>
          <w:r w:rsidRPr="0004035F">
            <w:rPr>
              <w:rStyle w:val="PlaceholderText"/>
            </w:rPr>
            <w:t>enter text.</w:t>
          </w:r>
        </w:p>
      </w:docPartBody>
    </w:docPart>
    <w:docPart>
      <w:docPartPr>
        <w:name w:val="25511793E22947A78B77E1DA412B8C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26A030-8564-43F1-941C-AA62403904DB}"/>
      </w:docPartPr>
      <w:docPartBody>
        <w:p w:rsidR="00C66674" w:rsidRDefault="00342208" w:rsidP="00342208">
          <w:pPr>
            <w:pStyle w:val="25511793E22947A78B77E1DA412B8CEF"/>
          </w:pPr>
          <w:r w:rsidRPr="0004035F">
            <w:rPr>
              <w:rStyle w:val="PlaceholderText"/>
            </w:rPr>
            <w:t>enter text.</w:t>
          </w:r>
        </w:p>
      </w:docPartBody>
    </w:docPart>
    <w:docPart>
      <w:docPartPr>
        <w:name w:val="864649DFA9DB4630BF9D37B22C33DC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011BA5-B815-42D0-ABC6-60E458A06F48}"/>
      </w:docPartPr>
      <w:docPartBody>
        <w:p w:rsidR="00C66674" w:rsidRDefault="00342208" w:rsidP="00342208">
          <w:pPr>
            <w:pStyle w:val="864649DFA9DB4630BF9D37B22C33DCB7"/>
          </w:pPr>
          <w:r w:rsidRPr="0004035F">
            <w:rPr>
              <w:rStyle w:val="PlaceholderText"/>
            </w:rPr>
            <w:t>enter text.</w:t>
          </w:r>
        </w:p>
      </w:docPartBody>
    </w:docPart>
    <w:docPart>
      <w:docPartPr>
        <w:name w:val="2D9A6E1999CF48A18313A56018E6A7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4B48AC-8A08-4178-86D0-8E75A89FE6EA}"/>
      </w:docPartPr>
      <w:docPartBody>
        <w:p w:rsidR="00C66674" w:rsidRDefault="00342208" w:rsidP="00342208">
          <w:pPr>
            <w:pStyle w:val="2D9A6E1999CF48A18313A56018E6A7F2"/>
          </w:pPr>
          <w:r w:rsidRPr="0004035F">
            <w:rPr>
              <w:rStyle w:val="PlaceholderText"/>
            </w:rPr>
            <w:t>enter text.</w:t>
          </w:r>
        </w:p>
      </w:docPartBody>
    </w:docPart>
    <w:docPart>
      <w:docPartPr>
        <w:name w:val="39FFCB4499774CFEA816C68F97C1D4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023B5F-D575-4F62-8EE3-2B40ABE78F97}"/>
      </w:docPartPr>
      <w:docPartBody>
        <w:p w:rsidR="00C66674" w:rsidRDefault="00342208" w:rsidP="00342208">
          <w:pPr>
            <w:pStyle w:val="39FFCB4499774CFEA816C68F97C1D4A1"/>
          </w:pPr>
          <w:r w:rsidRPr="0004035F">
            <w:rPr>
              <w:rStyle w:val="PlaceholderText"/>
            </w:rPr>
            <w:t>enter text.</w:t>
          </w:r>
        </w:p>
      </w:docPartBody>
    </w:docPart>
    <w:docPart>
      <w:docPartPr>
        <w:name w:val="4BAD741797B84F24865B7B38564A31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9AF87B-C7C1-4EDF-B025-F66284BF293B}"/>
      </w:docPartPr>
      <w:docPartBody>
        <w:p w:rsidR="00C66674" w:rsidRDefault="00342208" w:rsidP="00342208">
          <w:pPr>
            <w:pStyle w:val="4BAD741797B84F24865B7B38564A3198"/>
          </w:pPr>
          <w:r w:rsidRPr="0004035F">
            <w:rPr>
              <w:rStyle w:val="PlaceholderText"/>
            </w:rPr>
            <w:t>enter text.</w:t>
          </w:r>
        </w:p>
      </w:docPartBody>
    </w:docPart>
    <w:docPart>
      <w:docPartPr>
        <w:name w:val="9A6B8F3352C0426BBD59BEE9480106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46FAED-1ACB-4AD2-AD37-3A66EAE5D0AD}"/>
      </w:docPartPr>
      <w:docPartBody>
        <w:p w:rsidR="00C66674" w:rsidRDefault="00342208" w:rsidP="00342208">
          <w:pPr>
            <w:pStyle w:val="9A6B8F3352C0426BBD59BEE94801068F"/>
          </w:pPr>
          <w:r w:rsidRPr="0004035F">
            <w:rPr>
              <w:rStyle w:val="PlaceholderText"/>
            </w:rPr>
            <w:t>enter text.</w:t>
          </w:r>
        </w:p>
      </w:docPartBody>
    </w:docPart>
    <w:docPart>
      <w:docPartPr>
        <w:name w:val="435E68857AD545ACBC2A241657810C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A2A5E3-5195-46A5-BFF2-25DBAF8FCE72}"/>
      </w:docPartPr>
      <w:docPartBody>
        <w:p w:rsidR="00C66674" w:rsidRDefault="00342208" w:rsidP="00342208">
          <w:pPr>
            <w:pStyle w:val="435E68857AD545ACBC2A241657810C33"/>
          </w:pPr>
          <w:r w:rsidRPr="0004035F">
            <w:rPr>
              <w:rStyle w:val="PlaceholderText"/>
            </w:rPr>
            <w:t>enter text.</w:t>
          </w:r>
        </w:p>
      </w:docPartBody>
    </w:docPart>
    <w:docPart>
      <w:docPartPr>
        <w:name w:val="C59B5D4058754AE1B70A73F86BF9A0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0F66EE-AB5C-48E3-B232-443DA2247AC6}"/>
      </w:docPartPr>
      <w:docPartBody>
        <w:p w:rsidR="00C66674" w:rsidRDefault="00342208" w:rsidP="00342208">
          <w:pPr>
            <w:pStyle w:val="C59B5D4058754AE1B70A73F86BF9A006"/>
          </w:pPr>
          <w:r w:rsidRPr="0004035F">
            <w:rPr>
              <w:rStyle w:val="PlaceholderText"/>
            </w:rPr>
            <w:t>enter text.</w:t>
          </w:r>
        </w:p>
      </w:docPartBody>
    </w:docPart>
    <w:docPart>
      <w:docPartPr>
        <w:name w:val="27D0CB1C96A24C748609820C91C471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50EFFD-6468-4C26-BB81-A9670B832E04}"/>
      </w:docPartPr>
      <w:docPartBody>
        <w:p w:rsidR="00C66674" w:rsidRDefault="00342208" w:rsidP="00342208">
          <w:pPr>
            <w:pStyle w:val="27D0CB1C96A24C748609820C91C47148"/>
          </w:pPr>
          <w:r w:rsidRPr="0004035F">
            <w:rPr>
              <w:rStyle w:val="PlaceholderText"/>
            </w:rPr>
            <w:t>enter text.</w:t>
          </w:r>
        </w:p>
      </w:docPartBody>
    </w:docPart>
    <w:docPart>
      <w:docPartPr>
        <w:name w:val="9E6C76FEBF7E4ED2B7312267F3CE43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008E53-C966-4897-A35F-8C18CB9EFE5A}"/>
      </w:docPartPr>
      <w:docPartBody>
        <w:p w:rsidR="00C66674" w:rsidRDefault="00342208" w:rsidP="00342208">
          <w:pPr>
            <w:pStyle w:val="9E6C76FEBF7E4ED2B7312267F3CE43E2"/>
          </w:pPr>
          <w:r w:rsidRPr="0004035F">
            <w:rPr>
              <w:rStyle w:val="PlaceholderText"/>
            </w:rPr>
            <w:t>enter text.</w:t>
          </w:r>
        </w:p>
      </w:docPartBody>
    </w:docPart>
    <w:docPart>
      <w:docPartPr>
        <w:name w:val="CC96F686FF964FEB83ABC0C70398AD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41B894-7996-4087-AB2D-280510EDFA06}"/>
      </w:docPartPr>
      <w:docPartBody>
        <w:p w:rsidR="00C66674" w:rsidRDefault="00342208" w:rsidP="00342208">
          <w:pPr>
            <w:pStyle w:val="CC96F686FF964FEB83ABC0C70398ADA5"/>
          </w:pPr>
          <w:r w:rsidRPr="0004035F">
            <w:rPr>
              <w:rStyle w:val="PlaceholderText"/>
            </w:rPr>
            <w:t>enter text.</w:t>
          </w:r>
        </w:p>
      </w:docPartBody>
    </w:docPart>
    <w:docPart>
      <w:docPartPr>
        <w:name w:val="85ADF47346C9488F865F5145B45B38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BBD781-234D-4B6C-A36E-DFE1DD884E6C}"/>
      </w:docPartPr>
      <w:docPartBody>
        <w:p w:rsidR="00C66674" w:rsidRDefault="00342208" w:rsidP="00342208">
          <w:pPr>
            <w:pStyle w:val="85ADF47346C9488F865F5145B45B38CD"/>
          </w:pPr>
          <w:r w:rsidRPr="0004035F">
            <w:rPr>
              <w:rStyle w:val="PlaceholderText"/>
            </w:rPr>
            <w:t>enter text.</w:t>
          </w:r>
        </w:p>
      </w:docPartBody>
    </w:docPart>
    <w:docPart>
      <w:docPartPr>
        <w:name w:val="7D32D6183EA54F56A4069D9C7827C2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B4C3FC-273F-4114-9862-9CB5EC016DB9}"/>
      </w:docPartPr>
      <w:docPartBody>
        <w:p w:rsidR="00C66674" w:rsidRDefault="00342208" w:rsidP="00342208">
          <w:pPr>
            <w:pStyle w:val="7D32D6183EA54F56A4069D9C7827C2CC"/>
          </w:pPr>
          <w:r w:rsidRPr="0004035F">
            <w:rPr>
              <w:rStyle w:val="PlaceholderText"/>
            </w:rPr>
            <w:t>enter text.</w:t>
          </w:r>
        </w:p>
      </w:docPartBody>
    </w:docPart>
    <w:docPart>
      <w:docPartPr>
        <w:name w:val="9D04C38186E34AB5881552BCFE72DF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7C31E-8570-4765-A27E-E44777AFDB1C}"/>
      </w:docPartPr>
      <w:docPartBody>
        <w:p w:rsidR="00C66674" w:rsidRDefault="00342208" w:rsidP="00342208">
          <w:pPr>
            <w:pStyle w:val="9D04C38186E34AB5881552BCFE72DFDB"/>
          </w:pPr>
          <w:r w:rsidRPr="0004035F">
            <w:rPr>
              <w:rStyle w:val="PlaceholderText"/>
            </w:rPr>
            <w:t>enter text.</w:t>
          </w:r>
        </w:p>
      </w:docPartBody>
    </w:docPart>
    <w:docPart>
      <w:docPartPr>
        <w:name w:val="538BA315294C4E3BACBF3E8742E462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403D16-3274-4020-99A0-D31966A7A2FB}"/>
      </w:docPartPr>
      <w:docPartBody>
        <w:p w:rsidR="00C66674" w:rsidRDefault="00342208" w:rsidP="00342208">
          <w:pPr>
            <w:pStyle w:val="538BA315294C4E3BACBF3E8742E462ED"/>
          </w:pPr>
          <w:r w:rsidRPr="0004035F">
            <w:rPr>
              <w:rStyle w:val="PlaceholderText"/>
            </w:rPr>
            <w:t>enter text.</w:t>
          </w:r>
        </w:p>
      </w:docPartBody>
    </w:docPart>
    <w:docPart>
      <w:docPartPr>
        <w:name w:val="F3C93EE5352947B7AAEAFCF085C013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6733E2-C3EC-4280-B4AD-502C1FCDD8B7}"/>
      </w:docPartPr>
      <w:docPartBody>
        <w:p w:rsidR="00C66674" w:rsidRDefault="00342208" w:rsidP="00342208">
          <w:pPr>
            <w:pStyle w:val="F3C93EE5352947B7AAEAFCF085C01397"/>
          </w:pPr>
          <w:r w:rsidRPr="006C03A4">
            <w:rPr>
              <w:rStyle w:val="PlaceholderText"/>
            </w:rPr>
            <w:t>Choose an item.</w:t>
          </w:r>
        </w:p>
      </w:docPartBody>
    </w:docPart>
    <w:docPart>
      <w:docPartPr>
        <w:name w:val="734AC8D917384B11A3FF70F79D63DA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5A5747-F071-4E07-A6D9-43C3E7AB29AC}"/>
      </w:docPartPr>
      <w:docPartBody>
        <w:p w:rsidR="00C66674" w:rsidRDefault="00342208" w:rsidP="00342208">
          <w:pPr>
            <w:pStyle w:val="734AC8D917384B11A3FF70F79D63DA32"/>
          </w:pPr>
          <w:r w:rsidRPr="0004035F">
            <w:rPr>
              <w:rStyle w:val="PlaceholderText"/>
            </w:rPr>
            <w:t>enter text.</w:t>
          </w:r>
        </w:p>
      </w:docPartBody>
    </w:docPart>
    <w:docPart>
      <w:docPartPr>
        <w:name w:val="FC4EAF3B6D8746F0BEE2C8FF4BD52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CFAA97-C722-4C24-8B3E-0F2FCE45E93A}"/>
      </w:docPartPr>
      <w:docPartBody>
        <w:p w:rsidR="00C66674" w:rsidRDefault="00342208" w:rsidP="00342208">
          <w:pPr>
            <w:pStyle w:val="FC4EAF3B6D8746F0BEE2C8FF4BD52B48"/>
          </w:pPr>
          <w:r w:rsidRPr="00384935">
            <w:rPr>
              <w:rStyle w:val="PlaceholderText"/>
            </w:rPr>
            <w:t>enter text.</w:t>
          </w:r>
        </w:p>
      </w:docPartBody>
    </w:docPart>
    <w:docPart>
      <w:docPartPr>
        <w:name w:val="9F76B5C55C074BF489E039080A8051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97D453-E816-41D7-B186-8F098B038ECA}"/>
      </w:docPartPr>
      <w:docPartBody>
        <w:p w:rsidR="00C66674" w:rsidRDefault="00342208" w:rsidP="00342208">
          <w:pPr>
            <w:pStyle w:val="9F76B5C55C074BF489E039080A80516A"/>
          </w:pPr>
          <w:r w:rsidRPr="00384935">
            <w:rPr>
              <w:rStyle w:val="PlaceholderText"/>
            </w:rPr>
            <w:t>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ajanPro-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42208"/>
    <w:rsid w:val="00342208"/>
    <w:rsid w:val="007E1372"/>
    <w:rsid w:val="00C666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E" w:eastAsia="en-I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42208"/>
    <w:rPr>
      <w:color w:val="808080"/>
    </w:rPr>
  </w:style>
  <w:style w:type="paragraph" w:customStyle="1" w:styleId="8B0DCE39AEFF476B92CE468115CADF60">
    <w:name w:val="8B0DCE39AEFF476B92CE468115CADF60"/>
    <w:rsid w:val="00342208"/>
  </w:style>
  <w:style w:type="paragraph" w:customStyle="1" w:styleId="AA6D355011D549FBB8CC3604D0854EF1">
    <w:name w:val="AA6D355011D549FBB8CC3604D0854EF1"/>
    <w:rsid w:val="00342208"/>
  </w:style>
  <w:style w:type="paragraph" w:customStyle="1" w:styleId="2C6530C477F74E3D9FC2E0A72771C7A8">
    <w:name w:val="2C6530C477F74E3D9FC2E0A72771C7A8"/>
    <w:rsid w:val="00342208"/>
  </w:style>
  <w:style w:type="paragraph" w:customStyle="1" w:styleId="405C4494CF93431D9460114D490284FA">
    <w:name w:val="405C4494CF93431D9460114D490284FA"/>
    <w:rsid w:val="00342208"/>
  </w:style>
  <w:style w:type="paragraph" w:customStyle="1" w:styleId="3F41F9C861B347C1A165A4D59C54EE6D">
    <w:name w:val="3F41F9C861B347C1A165A4D59C54EE6D"/>
    <w:rsid w:val="00342208"/>
  </w:style>
  <w:style w:type="paragraph" w:customStyle="1" w:styleId="25511793E22947A78B77E1DA412B8CEF">
    <w:name w:val="25511793E22947A78B77E1DA412B8CEF"/>
    <w:rsid w:val="00342208"/>
  </w:style>
  <w:style w:type="paragraph" w:customStyle="1" w:styleId="864649DFA9DB4630BF9D37B22C33DCB7">
    <w:name w:val="864649DFA9DB4630BF9D37B22C33DCB7"/>
    <w:rsid w:val="00342208"/>
  </w:style>
  <w:style w:type="paragraph" w:customStyle="1" w:styleId="2D9A6E1999CF48A18313A56018E6A7F2">
    <w:name w:val="2D9A6E1999CF48A18313A56018E6A7F2"/>
    <w:rsid w:val="00342208"/>
  </w:style>
  <w:style w:type="paragraph" w:customStyle="1" w:styleId="39FFCB4499774CFEA816C68F97C1D4A1">
    <w:name w:val="39FFCB4499774CFEA816C68F97C1D4A1"/>
    <w:rsid w:val="00342208"/>
  </w:style>
  <w:style w:type="paragraph" w:customStyle="1" w:styleId="4BAD741797B84F24865B7B38564A3198">
    <w:name w:val="4BAD741797B84F24865B7B38564A3198"/>
    <w:rsid w:val="00342208"/>
  </w:style>
  <w:style w:type="paragraph" w:customStyle="1" w:styleId="9A6B8F3352C0426BBD59BEE94801068F">
    <w:name w:val="9A6B8F3352C0426BBD59BEE94801068F"/>
    <w:rsid w:val="00342208"/>
  </w:style>
  <w:style w:type="paragraph" w:customStyle="1" w:styleId="435E68857AD545ACBC2A241657810C33">
    <w:name w:val="435E68857AD545ACBC2A241657810C33"/>
    <w:rsid w:val="00342208"/>
  </w:style>
  <w:style w:type="paragraph" w:customStyle="1" w:styleId="C59B5D4058754AE1B70A73F86BF9A006">
    <w:name w:val="C59B5D4058754AE1B70A73F86BF9A006"/>
    <w:rsid w:val="00342208"/>
  </w:style>
  <w:style w:type="paragraph" w:customStyle="1" w:styleId="27D0CB1C96A24C748609820C91C47148">
    <w:name w:val="27D0CB1C96A24C748609820C91C47148"/>
    <w:rsid w:val="00342208"/>
  </w:style>
  <w:style w:type="paragraph" w:customStyle="1" w:styleId="9E6C76FEBF7E4ED2B7312267F3CE43E2">
    <w:name w:val="9E6C76FEBF7E4ED2B7312267F3CE43E2"/>
    <w:rsid w:val="00342208"/>
  </w:style>
  <w:style w:type="paragraph" w:customStyle="1" w:styleId="CC96F686FF964FEB83ABC0C70398ADA5">
    <w:name w:val="CC96F686FF964FEB83ABC0C70398ADA5"/>
    <w:rsid w:val="00342208"/>
  </w:style>
  <w:style w:type="paragraph" w:customStyle="1" w:styleId="85ADF47346C9488F865F5145B45B38CD">
    <w:name w:val="85ADF47346C9488F865F5145B45B38CD"/>
    <w:rsid w:val="00342208"/>
  </w:style>
  <w:style w:type="paragraph" w:customStyle="1" w:styleId="7D32D6183EA54F56A4069D9C7827C2CC">
    <w:name w:val="7D32D6183EA54F56A4069D9C7827C2CC"/>
    <w:rsid w:val="00342208"/>
  </w:style>
  <w:style w:type="paragraph" w:customStyle="1" w:styleId="9D04C38186E34AB5881552BCFE72DFDB">
    <w:name w:val="9D04C38186E34AB5881552BCFE72DFDB"/>
    <w:rsid w:val="00342208"/>
  </w:style>
  <w:style w:type="paragraph" w:customStyle="1" w:styleId="538BA315294C4E3BACBF3E8742E462ED">
    <w:name w:val="538BA315294C4E3BACBF3E8742E462ED"/>
    <w:rsid w:val="00342208"/>
  </w:style>
  <w:style w:type="paragraph" w:customStyle="1" w:styleId="F3C93EE5352947B7AAEAFCF085C01397">
    <w:name w:val="F3C93EE5352947B7AAEAFCF085C01397"/>
    <w:rsid w:val="00342208"/>
  </w:style>
  <w:style w:type="paragraph" w:customStyle="1" w:styleId="734AC8D917384B11A3FF70F79D63DA32">
    <w:name w:val="734AC8D917384B11A3FF70F79D63DA32"/>
    <w:rsid w:val="00342208"/>
  </w:style>
  <w:style w:type="paragraph" w:customStyle="1" w:styleId="FC4EAF3B6D8746F0BEE2C8FF4BD52B48">
    <w:name w:val="FC4EAF3B6D8746F0BEE2C8FF4BD52B48"/>
    <w:rsid w:val="00342208"/>
  </w:style>
  <w:style w:type="paragraph" w:customStyle="1" w:styleId="9F76B5C55C074BF489E039080A80516A">
    <w:name w:val="9F76B5C55C074BF489E039080A80516A"/>
    <w:rsid w:val="0034220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0CAFA2-CAF8-42C5-82AB-1A12224B69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374</Words>
  <Characters>7835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mez, Jeff</dc:creator>
  <cp:keywords/>
  <dc:description/>
  <cp:lastModifiedBy>Elaine O'Mahony</cp:lastModifiedBy>
  <cp:revision>2</cp:revision>
  <dcterms:created xsi:type="dcterms:W3CDTF">2023-11-08T11:56:00Z</dcterms:created>
  <dcterms:modified xsi:type="dcterms:W3CDTF">2023-11-08T11:56:00Z</dcterms:modified>
</cp:coreProperties>
</file>